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1CDEA" w14:textId="01E7E47D" w:rsidR="005514BB" w:rsidRDefault="006431C8" w:rsidP="006431C8">
      <w:pPr>
        <w:jc w:val="center"/>
        <w:rPr>
          <w:b/>
          <w:sz w:val="32"/>
          <w:lang w:val="es-ES"/>
        </w:rPr>
      </w:pPr>
      <w:r>
        <w:rPr>
          <w:b/>
          <w:sz w:val="30"/>
          <w:lang w:val="es-ES"/>
        </w:rPr>
        <w:t>¡</w:t>
      </w:r>
      <w:r w:rsidR="00DA396C" w:rsidRPr="00DA396C">
        <w:rPr>
          <w:b/>
          <w:sz w:val="32"/>
          <w:lang w:val="es-ES"/>
        </w:rPr>
        <w:t xml:space="preserve">Bienvenidos a </w:t>
      </w:r>
      <w:proofErr w:type="gramStart"/>
      <w:r w:rsidR="00DA396C" w:rsidRPr="00DA396C">
        <w:rPr>
          <w:b/>
          <w:sz w:val="32"/>
          <w:lang w:val="es-ES"/>
        </w:rPr>
        <w:t>Espa</w:t>
      </w:r>
      <w:r w:rsidR="00DA396C">
        <w:rPr>
          <w:b/>
          <w:sz w:val="32"/>
          <w:lang w:val="es-ES"/>
        </w:rPr>
        <w:t>ñol</w:t>
      </w:r>
      <w:proofErr w:type="gramEnd"/>
      <w:r w:rsidR="00DA396C">
        <w:rPr>
          <w:b/>
          <w:sz w:val="32"/>
          <w:lang w:val="es-ES"/>
        </w:rPr>
        <w:t xml:space="preserve"> 3 con Profesora </w:t>
      </w:r>
      <w:r w:rsidR="00840D35">
        <w:rPr>
          <w:b/>
          <w:sz w:val="32"/>
          <w:lang w:val="es-ES"/>
        </w:rPr>
        <w:t>Villalobos</w:t>
      </w:r>
      <w:r>
        <w:rPr>
          <w:b/>
          <w:sz w:val="32"/>
          <w:lang w:val="es-ES"/>
        </w:rPr>
        <w:t>!</w:t>
      </w:r>
    </w:p>
    <w:p w14:paraId="10D559F6" w14:textId="77777777" w:rsidR="00B455EA" w:rsidRPr="0055562C" w:rsidRDefault="00B455EA" w:rsidP="006431C8">
      <w:pPr>
        <w:jc w:val="center"/>
        <w:rPr>
          <w:b/>
          <w:sz w:val="24"/>
        </w:rPr>
      </w:pPr>
      <w:r w:rsidRPr="0055562C">
        <w:rPr>
          <w:b/>
          <w:sz w:val="24"/>
        </w:rPr>
        <w:t>Let’s start with some FAQs</w:t>
      </w:r>
    </w:p>
    <w:p w14:paraId="63E8DE93" w14:textId="77777777" w:rsidR="005514BB" w:rsidRDefault="00EE00FE">
      <w:pPr>
        <w:rPr>
          <w:b/>
        </w:rPr>
      </w:pPr>
      <w:r>
        <w:rPr>
          <w:b/>
          <w:noProof/>
          <w:sz w:val="32"/>
        </w:rPr>
        <mc:AlternateContent>
          <mc:Choice Requires="wps">
            <w:drawing>
              <wp:anchor distT="0" distB="0" distL="114300" distR="114300" simplePos="0" relativeHeight="251643392" behindDoc="0" locked="0" layoutInCell="1" allowOverlap="1" wp14:anchorId="451B57B9" wp14:editId="4501261B">
                <wp:simplePos x="0" y="0"/>
                <wp:positionH relativeFrom="column">
                  <wp:posOffset>552203</wp:posOffset>
                </wp:positionH>
                <wp:positionV relativeFrom="paragraph">
                  <wp:posOffset>17673</wp:posOffset>
                </wp:positionV>
                <wp:extent cx="6508898" cy="1216025"/>
                <wp:effectExtent l="0" t="0" r="25400" b="22225"/>
                <wp:wrapNone/>
                <wp:docPr id="8" name="Rectangular Callout 8"/>
                <wp:cNvGraphicFramePr/>
                <a:graphic xmlns:a="http://schemas.openxmlformats.org/drawingml/2006/main">
                  <a:graphicData uri="http://schemas.microsoft.com/office/word/2010/wordprocessingShape">
                    <wps:wsp>
                      <wps:cNvSpPr/>
                      <wps:spPr>
                        <a:xfrm>
                          <a:off x="0" y="0"/>
                          <a:ext cx="6508898" cy="1216025"/>
                        </a:xfrm>
                        <a:prstGeom prst="wedgeRectCallout">
                          <a:avLst>
                            <a:gd name="adj1" fmla="val -49532"/>
                            <a:gd name="adj2" fmla="val -2927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A57BAF" w14:textId="77777777" w:rsidR="005514BB" w:rsidRDefault="005514BB" w:rsidP="005514BB">
                            <w:pPr>
                              <w:rPr>
                                <w:b/>
                                <w:color w:val="000000" w:themeColor="text1"/>
                              </w:rPr>
                            </w:pPr>
                            <w:r>
                              <w:rPr>
                                <w:b/>
                                <w:color w:val="000000" w:themeColor="text1"/>
                              </w:rPr>
                              <w:t>What can I expect from Spanish this year?</w:t>
                            </w:r>
                          </w:p>
                          <w:p w14:paraId="4C86B00E" w14:textId="77777777" w:rsidR="005514BB" w:rsidRPr="00DA396C" w:rsidRDefault="005514BB" w:rsidP="005514BB">
                            <w:pPr>
                              <w:rPr>
                                <w:color w:val="000000" w:themeColor="text1"/>
                                <w:sz w:val="20"/>
                              </w:rPr>
                            </w:pPr>
                            <w:r w:rsidRPr="00DA396C">
                              <w:rPr>
                                <w:color w:val="000000" w:themeColor="text1"/>
                                <w:sz w:val="20"/>
                              </w:rPr>
                              <w:t>Most students are pretty nervous to start Spanish 3.  Hopefully you’re more excited than nervous, but just in case, here is a quick overview.  In Spanish 3 we</w:t>
                            </w:r>
                            <w:r w:rsidR="00DA396C" w:rsidRPr="00DA396C">
                              <w:rPr>
                                <w:color w:val="000000" w:themeColor="text1"/>
                                <w:sz w:val="20"/>
                              </w:rPr>
                              <w:t xml:space="preserve"> continue to learn new and more complex vocabulary</w:t>
                            </w:r>
                            <w:r w:rsidR="0089407D">
                              <w:rPr>
                                <w:color w:val="000000" w:themeColor="text1"/>
                                <w:sz w:val="20"/>
                              </w:rPr>
                              <w:t>,</w:t>
                            </w:r>
                            <w:r w:rsidR="00DA396C" w:rsidRPr="00DA396C">
                              <w:rPr>
                                <w:color w:val="000000" w:themeColor="text1"/>
                                <w:sz w:val="20"/>
                              </w:rPr>
                              <w:t xml:space="preserve"> and </w:t>
                            </w:r>
                            <w:r w:rsidR="0089407D">
                              <w:rPr>
                                <w:color w:val="000000" w:themeColor="text1"/>
                                <w:sz w:val="20"/>
                              </w:rPr>
                              <w:t>we</w:t>
                            </w:r>
                            <w:r w:rsidRPr="004965FE">
                              <w:rPr>
                                <w:color w:val="000000" w:themeColor="text1"/>
                                <w:sz w:val="20"/>
                              </w:rPr>
                              <w:t xml:space="preserve"> </w:t>
                            </w:r>
                            <w:r w:rsidR="00DA396C" w:rsidRPr="004965FE">
                              <w:rPr>
                                <w:color w:val="000000" w:themeColor="text1"/>
                                <w:sz w:val="20"/>
                              </w:rPr>
                              <w:t>review</w:t>
                            </w:r>
                            <w:r w:rsidR="00DA396C" w:rsidRPr="00DA396C">
                              <w:rPr>
                                <w:color w:val="000000" w:themeColor="text1"/>
                                <w:sz w:val="20"/>
                              </w:rPr>
                              <w:t xml:space="preserve"> all the grammar concepts</w:t>
                            </w:r>
                            <w:r w:rsidRPr="00DA396C">
                              <w:rPr>
                                <w:color w:val="000000" w:themeColor="text1"/>
                                <w:sz w:val="20"/>
                              </w:rPr>
                              <w:t xml:space="preserve"> you </w:t>
                            </w:r>
                            <w:r w:rsidR="00DA396C" w:rsidRPr="00DA396C">
                              <w:rPr>
                                <w:color w:val="000000" w:themeColor="text1"/>
                                <w:sz w:val="20"/>
                              </w:rPr>
                              <w:t>did</w:t>
                            </w:r>
                            <w:r w:rsidRPr="00DA396C">
                              <w:rPr>
                                <w:color w:val="000000" w:themeColor="text1"/>
                                <w:sz w:val="20"/>
                              </w:rPr>
                              <w:t xml:space="preserve"> in Spanish 1 and 2 </w:t>
                            </w:r>
                            <w:r w:rsidR="00181B58">
                              <w:rPr>
                                <w:color w:val="000000" w:themeColor="text1"/>
                                <w:sz w:val="20"/>
                              </w:rPr>
                              <w:t>aiming to</w:t>
                            </w:r>
                            <w:r w:rsidRPr="00DA396C">
                              <w:rPr>
                                <w:color w:val="000000" w:themeColor="text1"/>
                                <w:sz w:val="20"/>
                              </w:rPr>
                              <w:t xml:space="preserve"> perfecting those concepts.</w:t>
                            </w:r>
                            <w:r w:rsidR="00DA396C" w:rsidRPr="00DA396C">
                              <w:rPr>
                                <w:color w:val="000000" w:themeColor="text1"/>
                                <w:sz w:val="20"/>
                              </w:rPr>
                              <w:t xml:space="preserve">  This does not mean I expect perfection – it means that I expect a concerted effort to improve your Spanish.</w:t>
                            </w:r>
                            <w:r w:rsidR="00DA396C">
                              <w:rPr>
                                <w:color w:val="000000" w:themeColor="text1"/>
                                <w:sz w:val="20"/>
                              </w:rPr>
                              <w:t xml:space="preserve">  We will also do some reading, write short essays, play games, talk (a lot), collaborate on projects, act, listen to music and </w:t>
                            </w:r>
                            <w:r w:rsidR="006431C8">
                              <w:rPr>
                                <w:color w:val="000000" w:themeColor="text1"/>
                                <w:sz w:val="20"/>
                              </w:rPr>
                              <w:t xml:space="preserve">explore some cultural aspects of </w:t>
                            </w:r>
                            <w:r w:rsidR="00181B58">
                              <w:rPr>
                                <w:color w:val="000000" w:themeColor="text1"/>
                                <w:sz w:val="20"/>
                              </w:rPr>
                              <w:t xml:space="preserve">Spanish-speaking countries and of </w:t>
                            </w:r>
                            <w:r w:rsidR="006431C8">
                              <w:rPr>
                                <w:color w:val="000000" w:themeColor="text1"/>
                                <w:sz w:val="20"/>
                              </w:rPr>
                              <w:t>the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1B57B9"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8" o:spid="_x0000_s1026" type="#_x0000_t61" style="position:absolute;margin-left:43.5pt;margin-top:1.4pt;width:512.5pt;height:95.7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" adj="101,4477" filled="f" strokecolor="black [3213]" strokeweight="2pt">
                <v:textbox>
                  <w:txbxContent>
                    <w:p w14:paraId="29A57BAF" w14:textId="77777777" w:rsidR="005514BB" w:rsidRDefault="005514BB" w:rsidP="005514BB">
                      <w:pPr>
                        <w:rPr>
                          <w:b/>
                          <w:color w:val="000000" w:themeColor="text1"/>
                        </w:rPr>
                      </w:pPr>
                      <w:r>
                        <w:rPr>
                          <w:b/>
                          <w:color w:val="000000" w:themeColor="text1"/>
                        </w:rPr>
                        <w:t>What can I expect from Spanish this year?</w:t>
                      </w:r>
                    </w:p>
                    <w:p w14:paraId="4C86B00E" w14:textId="77777777" w:rsidR="005514BB" w:rsidRPr="00DA396C" w:rsidRDefault="005514BB" w:rsidP="005514BB">
                      <w:pPr>
                        <w:rPr>
                          <w:color w:val="000000" w:themeColor="text1"/>
                          <w:sz w:val="20"/>
                        </w:rPr>
                      </w:pPr>
                      <w:r w:rsidRPr="00DA396C">
                        <w:rPr>
                          <w:color w:val="000000" w:themeColor="text1"/>
                          <w:sz w:val="20"/>
                        </w:rPr>
                        <w:t>Most students are pretty nervous to start Spanish 3.  Hopefully you’re more excited than nervous, but just in case, here is a quick overview.  In Spanish 3 we</w:t>
                      </w:r>
                      <w:r w:rsidR="00DA396C" w:rsidRPr="00DA396C">
                        <w:rPr>
                          <w:color w:val="000000" w:themeColor="text1"/>
                          <w:sz w:val="20"/>
                        </w:rPr>
                        <w:t xml:space="preserve"> continue to learn new and more complex vocabulary</w:t>
                      </w:r>
                      <w:r w:rsidR="0089407D">
                        <w:rPr>
                          <w:color w:val="000000" w:themeColor="text1"/>
                          <w:sz w:val="20"/>
                        </w:rPr>
                        <w:t>,</w:t>
                      </w:r>
                      <w:r w:rsidR="00DA396C" w:rsidRPr="00DA396C">
                        <w:rPr>
                          <w:color w:val="000000" w:themeColor="text1"/>
                          <w:sz w:val="20"/>
                        </w:rPr>
                        <w:t xml:space="preserve"> and </w:t>
                      </w:r>
                      <w:r w:rsidR="0089407D">
                        <w:rPr>
                          <w:color w:val="000000" w:themeColor="text1"/>
                          <w:sz w:val="20"/>
                        </w:rPr>
                        <w:t>we</w:t>
                      </w:r>
                      <w:r w:rsidRPr="004965FE">
                        <w:rPr>
                          <w:color w:val="000000" w:themeColor="text1"/>
                          <w:sz w:val="20"/>
                        </w:rPr>
                        <w:t xml:space="preserve"> </w:t>
                      </w:r>
                      <w:r w:rsidR="00DA396C" w:rsidRPr="004965FE">
                        <w:rPr>
                          <w:color w:val="000000" w:themeColor="text1"/>
                          <w:sz w:val="20"/>
                        </w:rPr>
                        <w:t>review</w:t>
                      </w:r>
                      <w:r w:rsidR="00DA396C" w:rsidRPr="00DA396C">
                        <w:rPr>
                          <w:color w:val="000000" w:themeColor="text1"/>
                          <w:sz w:val="20"/>
                        </w:rPr>
                        <w:t xml:space="preserve"> all the grammar concepts</w:t>
                      </w:r>
                      <w:r w:rsidRPr="00DA396C">
                        <w:rPr>
                          <w:color w:val="000000" w:themeColor="text1"/>
                          <w:sz w:val="20"/>
                        </w:rPr>
                        <w:t xml:space="preserve"> you </w:t>
                      </w:r>
                      <w:r w:rsidR="00DA396C" w:rsidRPr="00DA396C">
                        <w:rPr>
                          <w:color w:val="000000" w:themeColor="text1"/>
                          <w:sz w:val="20"/>
                        </w:rPr>
                        <w:t>did</w:t>
                      </w:r>
                      <w:r w:rsidRPr="00DA396C">
                        <w:rPr>
                          <w:color w:val="000000" w:themeColor="text1"/>
                          <w:sz w:val="20"/>
                        </w:rPr>
                        <w:t xml:space="preserve"> in Spanish 1 and 2 </w:t>
                      </w:r>
                      <w:r w:rsidR="00181B58">
                        <w:rPr>
                          <w:color w:val="000000" w:themeColor="text1"/>
                          <w:sz w:val="20"/>
                        </w:rPr>
                        <w:t>aiming to</w:t>
                      </w:r>
                      <w:r w:rsidRPr="00DA396C">
                        <w:rPr>
                          <w:color w:val="000000" w:themeColor="text1"/>
                          <w:sz w:val="20"/>
                        </w:rPr>
                        <w:t xml:space="preserve"> perfecting those concepts.</w:t>
                      </w:r>
                      <w:r w:rsidR="00DA396C" w:rsidRPr="00DA396C">
                        <w:rPr>
                          <w:color w:val="000000" w:themeColor="text1"/>
                          <w:sz w:val="20"/>
                        </w:rPr>
                        <w:t xml:space="preserve">  This does not mean I expect perfection – it means that I expect a concerted effort to improve your Spanish.</w:t>
                      </w:r>
                      <w:r w:rsidR="00DA396C">
                        <w:rPr>
                          <w:color w:val="000000" w:themeColor="text1"/>
                          <w:sz w:val="20"/>
                        </w:rPr>
                        <w:t xml:space="preserve">  We will also do some reading, write short essays, play games, talk (a lot), collaborate on projects, act, listen to music and </w:t>
                      </w:r>
                      <w:r w:rsidR="006431C8">
                        <w:rPr>
                          <w:color w:val="000000" w:themeColor="text1"/>
                          <w:sz w:val="20"/>
                        </w:rPr>
                        <w:t xml:space="preserve">explore some cultural aspects of </w:t>
                      </w:r>
                      <w:r w:rsidR="00181B58">
                        <w:rPr>
                          <w:color w:val="000000" w:themeColor="text1"/>
                          <w:sz w:val="20"/>
                        </w:rPr>
                        <w:t xml:space="preserve">Spanish-speaking countries and of </w:t>
                      </w:r>
                      <w:r w:rsidR="006431C8">
                        <w:rPr>
                          <w:color w:val="000000" w:themeColor="text1"/>
                          <w:sz w:val="20"/>
                        </w:rPr>
                        <w:t>the language.</w:t>
                      </w:r>
                    </w:p>
                  </w:txbxContent>
                </v:textbox>
              </v:shape>
            </w:pict>
          </mc:Fallback>
        </mc:AlternateContent>
      </w:r>
    </w:p>
    <w:p w14:paraId="77AF8DAF" w14:textId="77777777" w:rsidR="005514BB" w:rsidRDefault="005514BB">
      <w:pPr>
        <w:rPr>
          <w:b/>
        </w:rPr>
      </w:pPr>
    </w:p>
    <w:p w14:paraId="24DB5C13" w14:textId="77777777" w:rsidR="005514BB" w:rsidRDefault="005514BB">
      <w:pPr>
        <w:rPr>
          <w:b/>
        </w:rPr>
      </w:pPr>
    </w:p>
    <w:p w14:paraId="0E681527" w14:textId="77777777" w:rsidR="005514BB" w:rsidRDefault="003918CD">
      <w:pPr>
        <w:rPr>
          <w:b/>
        </w:rPr>
      </w:pPr>
      <w:r>
        <w:rPr>
          <w:b/>
          <w:noProof/>
          <w:sz w:val="32"/>
        </w:rPr>
        <mc:AlternateContent>
          <mc:Choice Requires="wps">
            <w:drawing>
              <wp:anchor distT="0" distB="0" distL="114300" distR="114300" simplePos="0" relativeHeight="251644416" behindDoc="0" locked="0" layoutInCell="1" allowOverlap="1" wp14:anchorId="581FA1BD" wp14:editId="508CB7E2">
                <wp:simplePos x="0" y="0"/>
                <wp:positionH relativeFrom="column">
                  <wp:posOffset>53439</wp:posOffset>
                </wp:positionH>
                <wp:positionV relativeFrom="paragraph">
                  <wp:posOffset>123380</wp:posOffset>
                </wp:positionV>
                <wp:extent cx="498764" cy="1301115"/>
                <wp:effectExtent l="0" t="0" r="15875" b="13335"/>
                <wp:wrapNone/>
                <wp:docPr id="11" name="Curved Right Arrow 11"/>
                <wp:cNvGraphicFramePr/>
                <a:graphic xmlns:a="http://schemas.openxmlformats.org/drawingml/2006/main">
                  <a:graphicData uri="http://schemas.microsoft.com/office/word/2010/wordprocessingShape">
                    <wps:wsp>
                      <wps:cNvSpPr/>
                      <wps:spPr>
                        <a:xfrm>
                          <a:off x="0" y="0"/>
                          <a:ext cx="498764" cy="1301115"/>
                        </a:xfrm>
                        <a:prstGeom prst="curvedRightArrow">
                          <a:avLst>
                            <a:gd name="adj1" fmla="val 25000"/>
                            <a:gd name="adj2" fmla="val 40030"/>
                            <a:gd name="adj3" fmla="val 25000"/>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0371F8"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1" o:spid="_x0000_s1026" type="#_x0000_t102" style="position:absolute;margin-left:4.2pt;margin-top:9.7pt;width:39.25pt;height:102.4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" adj="18285,20978,16200" fillcolor="black [3213]" strokecolor="black [3213]" strokeweight="2pt"/>
            </w:pict>
          </mc:Fallback>
        </mc:AlternateContent>
      </w:r>
    </w:p>
    <w:p w14:paraId="4A004140" w14:textId="77777777" w:rsidR="005514BB" w:rsidRDefault="005514BB">
      <w:pPr>
        <w:rPr>
          <w:b/>
        </w:rPr>
      </w:pPr>
    </w:p>
    <w:p w14:paraId="06D4040D" w14:textId="77777777" w:rsidR="004965FE" w:rsidRDefault="004965FE" w:rsidP="006431C8">
      <w:pPr>
        <w:rPr>
          <w:b/>
        </w:rPr>
      </w:pPr>
    </w:p>
    <w:p w14:paraId="0EAC2B5C" w14:textId="77777777" w:rsidR="004965FE" w:rsidRDefault="004965FE" w:rsidP="006431C8">
      <w:pPr>
        <w:rPr>
          <w:b/>
        </w:rPr>
      </w:pPr>
    </w:p>
    <w:p w14:paraId="7E082A95" w14:textId="77777777" w:rsidR="004965FE" w:rsidRDefault="0098551E" w:rsidP="006431C8">
      <w:pPr>
        <w:rPr>
          <w:b/>
        </w:rPr>
      </w:pPr>
      <w:r>
        <w:rPr>
          <w:b/>
          <w:noProof/>
        </w:rPr>
        <mc:AlternateContent>
          <mc:Choice Requires="wps">
            <w:drawing>
              <wp:anchor distT="0" distB="0" distL="114300" distR="114300" simplePos="0" relativeHeight="251645440" behindDoc="0" locked="0" layoutInCell="1" allowOverlap="1" wp14:anchorId="41774C57" wp14:editId="18B88D62">
                <wp:simplePos x="0" y="0"/>
                <wp:positionH relativeFrom="column">
                  <wp:posOffset>861695</wp:posOffset>
                </wp:positionH>
                <wp:positionV relativeFrom="paragraph">
                  <wp:posOffset>56243</wp:posOffset>
                </wp:positionV>
                <wp:extent cx="6199505" cy="1567180"/>
                <wp:effectExtent l="0" t="0" r="10795" b="13970"/>
                <wp:wrapNone/>
                <wp:docPr id="12" name="Flowchart: Process 12"/>
                <wp:cNvGraphicFramePr/>
                <a:graphic xmlns:a="http://schemas.openxmlformats.org/drawingml/2006/main">
                  <a:graphicData uri="http://schemas.microsoft.com/office/word/2010/wordprocessingShape">
                    <wps:wsp>
                      <wps:cNvSpPr/>
                      <wps:spPr>
                        <a:xfrm>
                          <a:off x="0" y="0"/>
                          <a:ext cx="6199505" cy="1567180"/>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DE1CE2" w14:textId="77777777" w:rsidR="006431C8" w:rsidRDefault="006431C8" w:rsidP="006431C8">
                            <w:pPr>
                              <w:rPr>
                                <w:b/>
                                <w:color w:val="000000" w:themeColor="text1"/>
                              </w:rPr>
                            </w:pPr>
                            <w:r w:rsidRPr="006431C8">
                              <w:rPr>
                                <w:b/>
                                <w:color w:val="000000" w:themeColor="text1"/>
                              </w:rPr>
                              <w:t xml:space="preserve">So, what will be expected of </w:t>
                            </w:r>
                            <w:r w:rsidRPr="005D5EF0">
                              <w:rPr>
                                <w:b/>
                                <w:i/>
                                <w:color w:val="000000" w:themeColor="text1"/>
                              </w:rPr>
                              <w:t>me</w:t>
                            </w:r>
                            <w:r w:rsidRPr="006431C8">
                              <w:rPr>
                                <w:b/>
                                <w:color w:val="000000" w:themeColor="text1"/>
                              </w:rPr>
                              <w:t>?</w:t>
                            </w:r>
                          </w:p>
                          <w:p w14:paraId="2A0715FF" w14:textId="77777777" w:rsidR="006431C8" w:rsidRPr="00CE5D2D" w:rsidRDefault="006431C8" w:rsidP="006431C8">
                            <w:pPr>
                              <w:rPr>
                                <w:color w:val="000000" w:themeColor="text1"/>
                                <w:sz w:val="20"/>
                              </w:rPr>
                            </w:pPr>
                            <w:r w:rsidRPr="00CE5D2D">
                              <w:rPr>
                                <w:color w:val="000000" w:themeColor="text1"/>
                                <w:sz w:val="20"/>
                              </w:rPr>
                              <w:t xml:space="preserve">I expect each and every one of my Spanish 3 students to </w:t>
                            </w:r>
                            <w:r w:rsidRPr="00181B58">
                              <w:rPr>
                                <w:b/>
                                <w:color w:val="000000" w:themeColor="text1"/>
                                <w:sz w:val="20"/>
                                <w:u w:val="single"/>
                              </w:rPr>
                              <w:t>speak only in Spanish</w:t>
                            </w:r>
                            <w:r w:rsidRPr="00CE5D2D">
                              <w:rPr>
                                <w:color w:val="000000" w:themeColor="text1"/>
                                <w:sz w:val="20"/>
                              </w:rPr>
                              <w:t xml:space="preserve"> during class - all </w:t>
                            </w:r>
                            <w:r w:rsidR="004965FE">
                              <w:rPr>
                                <w:color w:val="000000" w:themeColor="text1"/>
                                <w:sz w:val="20"/>
                              </w:rPr>
                              <w:t>period</w:t>
                            </w:r>
                            <w:r w:rsidRPr="00CE5D2D">
                              <w:rPr>
                                <w:color w:val="000000" w:themeColor="text1"/>
                                <w:sz w:val="20"/>
                              </w:rPr>
                              <w:t>, every day.  English is</w:t>
                            </w:r>
                            <w:r w:rsidR="00A71BF5" w:rsidRPr="00CE5D2D">
                              <w:rPr>
                                <w:color w:val="000000" w:themeColor="text1"/>
                                <w:sz w:val="20"/>
                              </w:rPr>
                              <w:t xml:space="preserve"> not to be spoken in class and this rule is strictly enforced.  </w:t>
                            </w:r>
                            <w:r w:rsidRPr="00CE5D2D">
                              <w:rPr>
                                <w:color w:val="000000" w:themeColor="text1"/>
                                <w:sz w:val="20"/>
                              </w:rPr>
                              <w:t>Again, this does not mean that I require perfect Spanish.  I fully expect you to make thousands of mistakes</w:t>
                            </w:r>
                            <w:r w:rsidR="0089407D">
                              <w:rPr>
                                <w:color w:val="000000" w:themeColor="text1"/>
                                <w:sz w:val="20"/>
                              </w:rPr>
                              <w:t xml:space="preserve"> and have moments when</w:t>
                            </w:r>
                            <w:r w:rsidR="00CE5D2D">
                              <w:rPr>
                                <w:color w:val="000000" w:themeColor="text1"/>
                                <w:sz w:val="20"/>
                              </w:rPr>
                              <w:t xml:space="preserve"> you don’t know what to say.  I want you to try, to act it out, to </w:t>
                            </w:r>
                            <w:r w:rsidR="001C25E8">
                              <w:rPr>
                                <w:color w:val="000000" w:themeColor="text1"/>
                                <w:sz w:val="20"/>
                              </w:rPr>
                              <w:t>use circumlocution</w:t>
                            </w:r>
                            <w:r w:rsidR="00CE5D2D">
                              <w:rPr>
                                <w:color w:val="000000" w:themeColor="text1"/>
                                <w:sz w:val="20"/>
                              </w:rPr>
                              <w:t>, to draw me a picture … basically anything to communicate as much as you can in Spanish.</w:t>
                            </w:r>
                            <w:r w:rsidR="004965FE">
                              <w:rPr>
                                <w:color w:val="000000" w:themeColor="text1"/>
                                <w:sz w:val="20"/>
                              </w:rPr>
                              <w:t xml:space="preserve">  I also expect that all students participate in all activities, collaborate, </w:t>
                            </w:r>
                            <w:r w:rsidR="00181B58">
                              <w:rPr>
                                <w:color w:val="000000" w:themeColor="text1"/>
                                <w:sz w:val="20"/>
                              </w:rPr>
                              <w:t>and give their best effort. I also expect everyone to be kind to each other, provide support to one another and to be respectful of each other and our classroom</w:t>
                            </w:r>
                            <w:r w:rsidR="004965FE">
                              <w:rPr>
                                <w:color w:val="000000" w:themeColor="text1"/>
                                <w:sz w:val="20"/>
                              </w:rPr>
                              <w:t xml:space="preserve">.  I also hope that my students can relax, allow themselves to be wrong, </w:t>
                            </w:r>
                            <w:r w:rsidR="0089407D">
                              <w:rPr>
                                <w:color w:val="000000" w:themeColor="text1"/>
                                <w:sz w:val="20"/>
                              </w:rPr>
                              <w:t xml:space="preserve">take ownership of their learning, </w:t>
                            </w:r>
                            <w:r w:rsidR="004965FE">
                              <w:rPr>
                                <w:color w:val="000000" w:themeColor="text1"/>
                                <w:sz w:val="20"/>
                              </w:rPr>
                              <w:t>have fun in class and show up with a positive 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74C57" id="_x0000_t109" coordsize="21600,21600" o:spt="109" path="m,l,21600r21600,l21600,xe">
                <v:stroke joinstyle="miter"/>
                <v:path gradientshapeok="t" o:connecttype="rect"/>
              </v:shapetype>
              <v:shape id="Flowchart: Process 12" o:spid="_x0000_s1027" type="#_x0000_t109" style="position:absolute;margin-left:67.85pt;margin-top:4.45pt;width:488.15pt;height:123.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" filled="f" strokecolor="black [3213]" strokeweight="2pt">
                <v:textbox>
                  <w:txbxContent>
                    <w:p w14:paraId="7EDE1CE2" w14:textId="77777777" w:rsidR="006431C8" w:rsidRDefault="006431C8" w:rsidP="006431C8">
                      <w:pPr>
                        <w:rPr>
                          <w:b/>
                          <w:color w:val="000000" w:themeColor="text1"/>
                        </w:rPr>
                      </w:pPr>
                      <w:r w:rsidRPr="006431C8">
                        <w:rPr>
                          <w:b/>
                          <w:color w:val="000000" w:themeColor="text1"/>
                        </w:rPr>
                        <w:t xml:space="preserve">So, what will be expected of </w:t>
                      </w:r>
                      <w:r w:rsidRPr="005D5EF0">
                        <w:rPr>
                          <w:b/>
                          <w:i/>
                          <w:color w:val="000000" w:themeColor="text1"/>
                        </w:rPr>
                        <w:t>me</w:t>
                      </w:r>
                      <w:r w:rsidRPr="006431C8">
                        <w:rPr>
                          <w:b/>
                          <w:color w:val="000000" w:themeColor="text1"/>
                        </w:rPr>
                        <w:t>?</w:t>
                      </w:r>
                    </w:p>
                    <w:p w14:paraId="2A0715FF" w14:textId="77777777" w:rsidR="006431C8" w:rsidRPr="00CE5D2D" w:rsidRDefault="006431C8" w:rsidP="006431C8">
                      <w:pPr>
                        <w:rPr>
                          <w:color w:val="000000" w:themeColor="text1"/>
                          <w:sz w:val="20"/>
                        </w:rPr>
                      </w:pPr>
                      <w:r w:rsidRPr="00CE5D2D">
                        <w:rPr>
                          <w:color w:val="000000" w:themeColor="text1"/>
                          <w:sz w:val="20"/>
                        </w:rPr>
                        <w:t xml:space="preserve">I expect each and every one of my Spanish 3 students to </w:t>
                      </w:r>
                      <w:r w:rsidRPr="00181B58">
                        <w:rPr>
                          <w:b/>
                          <w:color w:val="000000" w:themeColor="text1"/>
                          <w:sz w:val="20"/>
                          <w:u w:val="single"/>
                        </w:rPr>
                        <w:t>speak only in Spanish</w:t>
                      </w:r>
                      <w:r w:rsidRPr="00CE5D2D">
                        <w:rPr>
                          <w:color w:val="000000" w:themeColor="text1"/>
                          <w:sz w:val="20"/>
                        </w:rPr>
                        <w:t xml:space="preserve"> during class - all </w:t>
                      </w:r>
                      <w:r w:rsidR="004965FE">
                        <w:rPr>
                          <w:color w:val="000000" w:themeColor="text1"/>
                          <w:sz w:val="20"/>
                        </w:rPr>
                        <w:t>period</w:t>
                      </w:r>
                      <w:r w:rsidRPr="00CE5D2D">
                        <w:rPr>
                          <w:color w:val="000000" w:themeColor="text1"/>
                          <w:sz w:val="20"/>
                        </w:rPr>
                        <w:t>, every day.  English is</w:t>
                      </w:r>
                      <w:r w:rsidR="00A71BF5" w:rsidRPr="00CE5D2D">
                        <w:rPr>
                          <w:color w:val="000000" w:themeColor="text1"/>
                          <w:sz w:val="20"/>
                        </w:rPr>
                        <w:t xml:space="preserve"> not to be spoken in class and this rule is strictly enforced.  </w:t>
                      </w:r>
                      <w:r w:rsidRPr="00CE5D2D">
                        <w:rPr>
                          <w:color w:val="000000" w:themeColor="text1"/>
                          <w:sz w:val="20"/>
                        </w:rPr>
                        <w:t>Again, this does not mean that I require perfect Spanish.  I fully expect you to make thousands of mistakes</w:t>
                      </w:r>
                      <w:r w:rsidR="0089407D">
                        <w:rPr>
                          <w:color w:val="000000" w:themeColor="text1"/>
                          <w:sz w:val="20"/>
                        </w:rPr>
                        <w:t xml:space="preserve"> and have moments when</w:t>
                      </w:r>
                      <w:r w:rsidR="00CE5D2D">
                        <w:rPr>
                          <w:color w:val="000000" w:themeColor="text1"/>
                          <w:sz w:val="20"/>
                        </w:rPr>
                        <w:t xml:space="preserve"> you don’t know what to say.  I want you to try, to act it out, to </w:t>
                      </w:r>
                      <w:r w:rsidR="001C25E8">
                        <w:rPr>
                          <w:color w:val="000000" w:themeColor="text1"/>
                          <w:sz w:val="20"/>
                        </w:rPr>
                        <w:t>use circumlocution</w:t>
                      </w:r>
                      <w:r w:rsidR="00CE5D2D">
                        <w:rPr>
                          <w:color w:val="000000" w:themeColor="text1"/>
                          <w:sz w:val="20"/>
                        </w:rPr>
                        <w:t>, to draw me a picture … basically anything to communicate as much as you can in Spanish.</w:t>
                      </w:r>
                      <w:r w:rsidR="004965FE">
                        <w:rPr>
                          <w:color w:val="000000" w:themeColor="text1"/>
                          <w:sz w:val="20"/>
                        </w:rPr>
                        <w:t xml:space="preserve">  I also expect that all students participate in all activities, collaborate, </w:t>
                      </w:r>
                      <w:r w:rsidR="00181B58">
                        <w:rPr>
                          <w:color w:val="000000" w:themeColor="text1"/>
                          <w:sz w:val="20"/>
                        </w:rPr>
                        <w:t>and give their best effort. I also expect everyone to be kind to each other, provide support to one another and to be respectful of each other and our classroom</w:t>
                      </w:r>
                      <w:r w:rsidR="004965FE">
                        <w:rPr>
                          <w:color w:val="000000" w:themeColor="text1"/>
                          <w:sz w:val="20"/>
                        </w:rPr>
                        <w:t xml:space="preserve">.  I also hope that my students can relax, allow themselves to be wrong, </w:t>
                      </w:r>
                      <w:r w:rsidR="0089407D">
                        <w:rPr>
                          <w:color w:val="000000" w:themeColor="text1"/>
                          <w:sz w:val="20"/>
                        </w:rPr>
                        <w:t xml:space="preserve">take ownership of their learning, </w:t>
                      </w:r>
                      <w:r w:rsidR="004965FE">
                        <w:rPr>
                          <w:color w:val="000000" w:themeColor="text1"/>
                          <w:sz w:val="20"/>
                        </w:rPr>
                        <w:t>have fun in class and show up with a positive attitude.</w:t>
                      </w:r>
                    </w:p>
                  </w:txbxContent>
                </v:textbox>
              </v:shape>
            </w:pict>
          </mc:Fallback>
        </mc:AlternateContent>
      </w:r>
    </w:p>
    <w:p w14:paraId="1A567EE2" w14:textId="77777777" w:rsidR="004965FE" w:rsidRDefault="004965FE" w:rsidP="006431C8">
      <w:pPr>
        <w:rPr>
          <w:b/>
        </w:rPr>
      </w:pPr>
    </w:p>
    <w:p w14:paraId="034E552F" w14:textId="77777777" w:rsidR="004965FE" w:rsidRDefault="004965FE" w:rsidP="006431C8">
      <w:pPr>
        <w:rPr>
          <w:b/>
        </w:rPr>
      </w:pPr>
    </w:p>
    <w:p w14:paraId="6F269E93" w14:textId="77777777" w:rsidR="004965FE" w:rsidRDefault="004965FE" w:rsidP="006431C8">
      <w:pPr>
        <w:rPr>
          <w:b/>
        </w:rPr>
      </w:pPr>
    </w:p>
    <w:p w14:paraId="379E5794" w14:textId="77777777" w:rsidR="004965FE" w:rsidRDefault="003918CD" w:rsidP="006431C8">
      <w:pPr>
        <w:rPr>
          <w:b/>
        </w:rPr>
      </w:pPr>
      <w:r>
        <w:rPr>
          <w:noProof/>
        </w:rPr>
        <w:drawing>
          <wp:anchor distT="0" distB="0" distL="114300" distR="114300" simplePos="0" relativeHeight="251675136" behindDoc="1" locked="0" layoutInCell="1" allowOverlap="1" wp14:anchorId="7B14B207" wp14:editId="63FEB70B">
            <wp:simplePos x="0" y="0"/>
            <wp:positionH relativeFrom="column">
              <wp:posOffset>72390</wp:posOffset>
            </wp:positionH>
            <wp:positionV relativeFrom="paragraph">
              <wp:posOffset>-2540</wp:posOffset>
            </wp:positionV>
            <wp:extent cx="739140" cy="1041400"/>
            <wp:effectExtent l="57150" t="57150" r="60960" b="44450"/>
            <wp:wrapNone/>
            <wp:docPr id="9" name="Picture 9" descr="Image result for nervous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ervous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212301">
                      <a:off x="0" y="0"/>
                      <a:ext cx="739140" cy="1041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2A201" w14:textId="77777777" w:rsidR="0089407D" w:rsidRDefault="00EE00FE" w:rsidP="004965FE">
      <w:pPr>
        <w:jc w:val="right"/>
        <w:rPr>
          <w:b/>
        </w:rPr>
      </w:pPr>
      <w:r>
        <w:rPr>
          <w:b/>
        </w:rPr>
        <w:t xml:space="preserve">     </w:t>
      </w:r>
    </w:p>
    <w:p w14:paraId="245DE704" w14:textId="77777777" w:rsidR="0098551E" w:rsidRDefault="0098551E" w:rsidP="004965FE">
      <w:pPr>
        <w:jc w:val="right"/>
        <w:rPr>
          <w:b/>
        </w:rPr>
      </w:pPr>
    </w:p>
    <w:p w14:paraId="41745873" w14:textId="77777777" w:rsidR="0098551E" w:rsidRDefault="003918CD" w:rsidP="003918CD">
      <w:pPr>
        <w:tabs>
          <w:tab w:val="left" w:pos="505"/>
        </w:tabs>
        <w:rPr>
          <w:b/>
        </w:rPr>
      </w:pPr>
      <w:r>
        <w:rPr>
          <w:b/>
        </w:rPr>
        <w:tab/>
      </w:r>
    </w:p>
    <w:p w14:paraId="2771FF02" w14:textId="77777777" w:rsidR="0098551E" w:rsidRDefault="0098551E" w:rsidP="004965FE">
      <w:pPr>
        <w:jc w:val="right"/>
        <w:rPr>
          <w:b/>
        </w:rPr>
      </w:pPr>
    </w:p>
    <w:p w14:paraId="5B50B14A" w14:textId="77777777" w:rsidR="0098551E" w:rsidRDefault="0098551E" w:rsidP="004965FE">
      <w:pPr>
        <w:jc w:val="right"/>
        <w:rPr>
          <w:b/>
        </w:rPr>
      </w:pPr>
    </w:p>
    <w:p w14:paraId="41AE3B40" w14:textId="77777777" w:rsidR="0098551E" w:rsidRDefault="003918CD" w:rsidP="004965FE">
      <w:pPr>
        <w:jc w:val="right"/>
        <w:rPr>
          <w:b/>
        </w:rPr>
      </w:pPr>
      <w:r>
        <w:rPr>
          <w:noProof/>
        </w:rPr>
        <mc:AlternateContent>
          <mc:Choice Requires="wps">
            <w:drawing>
              <wp:anchor distT="0" distB="0" distL="114300" distR="114300" simplePos="0" relativeHeight="251646464" behindDoc="0" locked="0" layoutInCell="1" allowOverlap="1" wp14:anchorId="3DC10E9E" wp14:editId="325A9346">
                <wp:simplePos x="0" y="0"/>
                <wp:positionH relativeFrom="margin">
                  <wp:posOffset>290830</wp:posOffset>
                </wp:positionH>
                <wp:positionV relativeFrom="paragraph">
                  <wp:posOffset>3868</wp:posOffset>
                </wp:positionV>
                <wp:extent cx="5931535" cy="1329690"/>
                <wp:effectExtent l="0" t="0" r="145415" b="22860"/>
                <wp:wrapNone/>
                <wp:docPr id="14" name="Oval Callout 14"/>
                <wp:cNvGraphicFramePr/>
                <a:graphic xmlns:a="http://schemas.openxmlformats.org/drawingml/2006/main">
                  <a:graphicData uri="http://schemas.microsoft.com/office/word/2010/wordprocessingShape">
                    <wps:wsp>
                      <wps:cNvSpPr/>
                      <wps:spPr>
                        <a:xfrm>
                          <a:off x="0" y="0"/>
                          <a:ext cx="5931535" cy="1329690"/>
                        </a:xfrm>
                        <a:prstGeom prst="wedgeEllipseCallout">
                          <a:avLst>
                            <a:gd name="adj1" fmla="val 52057"/>
                            <a:gd name="adj2" fmla="val -11356"/>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14A0ED" w14:textId="77777777" w:rsidR="004965FE" w:rsidRDefault="004965FE" w:rsidP="004965FE">
                            <w:pPr>
                              <w:rPr>
                                <w:color w:val="000000" w:themeColor="text1"/>
                              </w:rPr>
                            </w:pPr>
                            <w:r>
                              <w:rPr>
                                <w:b/>
                                <w:color w:val="000000" w:themeColor="text1"/>
                              </w:rPr>
                              <w:t>What happens if I am COMPLETELY lost???</w:t>
                            </w:r>
                          </w:p>
                          <w:p w14:paraId="3F6EA8CC" w14:textId="77777777" w:rsidR="004965FE" w:rsidRPr="004965FE" w:rsidRDefault="00F63193" w:rsidP="004965FE">
                            <w:pPr>
                              <w:rPr>
                                <w:color w:val="000000" w:themeColor="text1"/>
                                <w:sz w:val="20"/>
                              </w:rPr>
                            </w:pPr>
                            <w:r>
                              <w:rPr>
                                <w:color w:val="000000" w:themeColor="text1"/>
                                <w:sz w:val="20"/>
                              </w:rPr>
                              <w:t>Please come see me</w:t>
                            </w:r>
                            <w:r w:rsidR="004D2A00">
                              <w:rPr>
                                <w:color w:val="000000" w:themeColor="text1"/>
                                <w:sz w:val="20"/>
                              </w:rPr>
                              <w:t xml:space="preserve">!  I will help you in English if you need that extra support – but </w:t>
                            </w:r>
                            <w:r w:rsidR="00181B58">
                              <w:rPr>
                                <w:color w:val="000000" w:themeColor="text1"/>
                                <w:sz w:val="20"/>
                              </w:rPr>
                              <w:t xml:space="preserve">only during </w:t>
                            </w:r>
                            <w:r>
                              <w:rPr>
                                <w:color w:val="000000" w:themeColor="text1"/>
                                <w:sz w:val="20"/>
                              </w:rPr>
                              <w:t>arranged times outside of class – this will be a great use of flex time!</w:t>
                            </w:r>
                            <w:r w:rsidR="004D2A00">
                              <w:rPr>
                                <w:color w:val="000000" w:themeColor="text1"/>
                                <w:sz w:val="20"/>
                              </w:rPr>
                              <w:t xml:space="preserve">  </w:t>
                            </w:r>
                            <w:r w:rsidR="004965FE">
                              <w:rPr>
                                <w:color w:val="000000" w:themeColor="text1"/>
                                <w:sz w:val="20"/>
                              </w:rPr>
                              <w:t>There are</w:t>
                            </w:r>
                            <w:r w:rsidR="004D2A00">
                              <w:rPr>
                                <w:color w:val="000000" w:themeColor="text1"/>
                                <w:sz w:val="20"/>
                              </w:rPr>
                              <w:t xml:space="preserve"> also</w:t>
                            </w:r>
                            <w:r w:rsidR="004965FE">
                              <w:rPr>
                                <w:color w:val="000000" w:themeColor="text1"/>
                                <w:sz w:val="20"/>
                              </w:rPr>
                              <w:t xml:space="preserve"> LOTS of resources at Skyline and online if you need help.  Ask me </w:t>
                            </w:r>
                            <w:r w:rsidR="004D2A00">
                              <w:rPr>
                                <w:color w:val="000000" w:themeColor="text1"/>
                                <w:sz w:val="20"/>
                              </w:rPr>
                              <w:t>or check the websi</w:t>
                            </w:r>
                            <w:r w:rsidR="0089407D">
                              <w:rPr>
                                <w:color w:val="000000" w:themeColor="text1"/>
                                <w:sz w:val="20"/>
                              </w:rPr>
                              <w:t xml:space="preserve">te if you need help </w:t>
                            </w:r>
                            <w:r w:rsidR="001C25E8">
                              <w:rPr>
                                <w:color w:val="000000" w:themeColor="text1"/>
                                <w:sz w:val="20"/>
                              </w:rPr>
                              <w:t>finding extra</w:t>
                            </w:r>
                            <w:r w:rsidR="004D2A00">
                              <w:rPr>
                                <w:color w:val="000000" w:themeColor="text1"/>
                                <w:sz w:val="20"/>
                              </w:rPr>
                              <w:t xml:space="preserve"> support.  </w:t>
                            </w:r>
                          </w:p>
                        </w:txbxContent>
                      </wps:txbx>
                      <wps:bodyPr rot="0" spcFirstLastPara="0" vertOverflow="overflow" horzOverflow="overflow" vert="horz" wrap="square" lIns="27432" tIns="27432" rIns="27432" bIns="27432"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C10E9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14" o:spid="_x0000_s1028" type="#_x0000_t63" style="position:absolute;left:0;text-align:left;margin-left:22.9pt;margin-top:.3pt;width:467.05pt;height:104.7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" adj="22044,8347" filled="f" strokecolor="black [3213]" strokeweight="2pt">
                <v:textbox inset="2.16pt,2.16pt,2.16pt,2.16pt">
                  <w:txbxContent>
                    <w:p w14:paraId="7114A0ED" w14:textId="77777777" w:rsidR="004965FE" w:rsidRDefault="004965FE" w:rsidP="004965FE">
                      <w:pPr>
                        <w:rPr>
                          <w:color w:val="000000" w:themeColor="text1"/>
                        </w:rPr>
                      </w:pPr>
                      <w:r>
                        <w:rPr>
                          <w:b/>
                          <w:color w:val="000000" w:themeColor="text1"/>
                        </w:rPr>
                        <w:t>What happens if I am COMPLETELY lost???</w:t>
                      </w:r>
                    </w:p>
                    <w:p w14:paraId="3F6EA8CC" w14:textId="77777777" w:rsidR="004965FE" w:rsidRPr="004965FE" w:rsidRDefault="00F63193" w:rsidP="004965FE">
                      <w:pPr>
                        <w:rPr>
                          <w:color w:val="000000" w:themeColor="text1"/>
                          <w:sz w:val="20"/>
                        </w:rPr>
                      </w:pPr>
                      <w:r>
                        <w:rPr>
                          <w:color w:val="000000" w:themeColor="text1"/>
                          <w:sz w:val="20"/>
                        </w:rPr>
                        <w:t>Please come see me</w:t>
                      </w:r>
                      <w:r w:rsidR="004D2A00">
                        <w:rPr>
                          <w:color w:val="000000" w:themeColor="text1"/>
                          <w:sz w:val="20"/>
                        </w:rPr>
                        <w:t xml:space="preserve">!  I will help you in English if you need that extra support – but </w:t>
                      </w:r>
                      <w:r w:rsidR="00181B58">
                        <w:rPr>
                          <w:color w:val="000000" w:themeColor="text1"/>
                          <w:sz w:val="20"/>
                        </w:rPr>
                        <w:t xml:space="preserve">only during </w:t>
                      </w:r>
                      <w:r>
                        <w:rPr>
                          <w:color w:val="000000" w:themeColor="text1"/>
                          <w:sz w:val="20"/>
                        </w:rPr>
                        <w:t>arranged times outside of class – this will be a great use of flex time!</w:t>
                      </w:r>
                      <w:r w:rsidR="004D2A00">
                        <w:rPr>
                          <w:color w:val="000000" w:themeColor="text1"/>
                          <w:sz w:val="20"/>
                        </w:rPr>
                        <w:t xml:space="preserve">  </w:t>
                      </w:r>
                      <w:r w:rsidR="004965FE">
                        <w:rPr>
                          <w:color w:val="000000" w:themeColor="text1"/>
                          <w:sz w:val="20"/>
                        </w:rPr>
                        <w:t>There are</w:t>
                      </w:r>
                      <w:r w:rsidR="004D2A00">
                        <w:rPr>
                          <w:color w:val="000000" w:themeColor="text1"/>
                          <w:sz w:val="20"/>
                        </w:rPr>
                        <w:t xml:space="preserve"> also</w:t>
                      </w:r>
                      <w:r w:rsidR="004965FE">
                        <w:rPr>
                          <w:color w:val="000000" w:themeColor="text1"/>
                          <w:sz w:val="20"/>
                        </w:rPr>
                        <w:t xml:space="preserve"> LOTS of resources at Skyline and online if you need help.  Ask me </w:t>
                      </w:r>
                      <w:r w:rsidR="004D2A00">
                        <w:rPr>
                          <w:color w:val="000000" w:themeColor="text1"/>
                          <w:sz w:val="20"/>
                        </w:rPr>
                        <w:t>or check the websi</w:t>
                      </w:r>
                      <w:r w:rsidR="0089407D">
                        <w:rPr>
                          <w:color w:val="000000" w:themeColor="text1"/>
                          <w:sz w:val="20"/>
                        </w:rPr>
                        <w:t xml:space="preserve">te if you need help </w:t>
                      </w:r>
                      <w:r w:rsidR="001C25E8">
                        <w:rPr>
                          <w:color w:val="000000" w:themeColor="text1"/>
                          <w:sz w:val="20"/>
                        </w:rPr>
                        <w:t>finding extra</w:t>
                      </w:r>
                      <w:r w:rsidR="004D2A00">
                        <w:rPr>
                          <w:color w:val="000000" w:themeColor="text1"/>
                          <w:sz w:val="20"/>
                        </w:rPr>
                        <w:t xml:space="preserve"> support.  </w:t>
                      </w:r>
                    </w:p>
                  </w:txbxContent>
                </v:textbox>
                <w10:wrap anchorx="margin"/>
              </v:shape>
            </w:pict>
          </mc:Fallback>
        </mc:AlternateContent>
      </w:r>
      <w:r w:rsidR="0098551E">
        <w:rPr>
          <w:noProof/>
        </w:rPr>
        <w:drawing>
          <wp:anchor distT="0" distB="0" distL="114300" distR="114300" simplePos="0" relativeHeight="251676160" behindDoc="1" locked="0" layoutInCell="1" allowOverlap="1" wp14:anchorId="57D0B008" wp14:editId="7BFE074F">
            <wp:simplePos x="0" y="0"/>
            <wp:positionH relativeFrom="column">
              <wp:posOffset>6221730</wp:posOffset>
            </wp:positionH>
            <wp:positionV relativeFrom="paragraph">
              <wp:posOffset>15875</wp:posOffset>
            </wp:positionV>
            <wp:extent cx="629285" cy="1231265"/>
            <wp:effectExtent l="0" t="0" r="0" b="6985"/>
            <wp:wrapNone/>
            <wp:docPr id="13" name="Picture 13" descr="Image result for confuse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nfused fac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175" b="2175"/>
                    <a:stretch/>
                  </pic:blipFill>
                  <pic:spPr bwMode="auto">
                    <a:xfrm>
                      <a:off x="0" y="0"/>
                      <a:ext cx="629285"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3D825" w14:textId="77777777" w:rsidR="0098551E" w:rsidRDefault="0098551E" w:rsidP="004965FE">
      <w:pPr>
        <w:jc w:val="right"/>
        <w:rPr>
          <w:b/>
        </w:rPr>
      </w:pPr>
    </w:p>
    <w:p w14:paraId="7E27F1BB" w14:textId="77777777" w:rsidR="0098551E" w:rsidRDefault="0098551E" w:rsidP="004965FE">
      <w:pPr>
        <w:jc w:val="right"/>
        <w:rPr>
          <w:b/>
        </w:rPr>
      </w:pPr>
    </w:p>
    <w:p w14:paraId="5D71A185" w14:textId="77777777" w:rsidR="0098551E" w:rsidRDefault="0098551E" w:rsidP="004965FE">
      <w:pPr>
        <w:jc w:val="right"/>
        <w:rPr>
          <w:b/>
        </w:rPr>
      </w:pPr>
    </w:p>
    <w:p w14:paraId="6B4E5EA1" w14:textId="77777777" w:rsidR="0098551E" w:rsidRDefault="0098551E" w:rsidP="004965FE">
      <w:pPr>
        <w:jc w:val="right"/>
        <w:rPr>
          <w:b/>
        </w:rPr>
      </w:pPr>
    </w:p>
    <w:p w14:paraId="3891353C" w14:textId="77777777" w:rsidR="0098551E" w:rsidRDefault="0098551E" w:rsidP="004965FE">
      <w:pPr>
        <w:jc w:val="right"/>
        <w:rPr>
          <w:b/>
        </w:rPr>
      </w:pPr>
    </w:p>
    <w:p w14:paraId="35B40442" w14:textId="77777777" w:rsidR="0098551E" w:rsidRDefault="0098551E" w:rsidP="004965FE">
      <w:pPr>
        <w:jc w:val="right"/>
        <w:rPr>
          <w:b/>
        </w:rPr>
      </w:pPr>
    </w:p>
    <w:p w14:paraId="56141A10" w14:textId="77777777" w:rsidR="0098551E" w:rsidRDefault="0098551E" w:rsidP="004965FE">
      <w:pPr>
        <w:jc w:val="right"/>
        <w:rPr>
          <w:b/>
        </w:rPr>
      </w:pPr>
    </w:p>
    <w:p w14:paraId="5C38B998" w14:textId="77777777" w:rsidR="0089407D" w:rsidRDefault="000B070E" w:rsidP="004965FE">
      <w:pPr>
        <w:jc w:val="right"/>
        <w:rPr>
          <w:b/>
        </w:rPr>
      </w:pPr>
      <w:r>
        <w:rPr>
          <w:noProof/>
        </w:rPr>
        <mc:AlternateContent>
          <mc:Choice Requires="wps">
            <w:drawing>
              <wp:anchor distT="0" distB="0" distL="114300" distR="114300" simplePos="0" relativeHeight="251654656" behindDoc="0" locked="0" layoutInCell="1" allowOverlap="1" wp14:anchorId="5B6B4AD3" wp14:editId="3E22547F">
                <wp:simplePos x="0" y="0"/>
                <wp:positionH relativeFrom="column">
                  <wp:posOffset>4813935</wp:posOffset>
                </wp:positionH>
                <wp:positionV relativeFrom="paragraph">
                  <wp:posOffset>82412</wp:posOffset>
                </wp:positionV>
                <wp:extent cx="2337435" cy="1828800"/>
                <wp:effectExtent l="0" t="0" r="0" b="635"/>
                <wp:wrapNone/>
                <wp:docPr id="25" name="Text Box 25"/>
                <wp:cNvGraphicFramePr/>
                <a:graphic xmlns:a="http://schemas.openxmlformats.org/drawingml/2006/main">
                  <a:graphicData uri="http://schemas.microsoft.com/office/word/2010/wordprocessingShape">
                    <wps:wsp>
                      <wps:cNvSpPr txBox="1"/>
                      <wps:spPr>
                        <a:xfrm>
                          <a:off x="0" y="0"/>
                          <a:ext cx="2337435" cy="1828800"/>
                        </a:xfrm>
                        <a:prstGeom prst="rect">
                          <a:avLst/>
                        </a:prstGeom>
                        <a:noFill/>
                        <a:ln>
                          <a:noFill/>
                        </a:ln>
                        <a:effectLst/>
                      </wps:spPr>
                      <wps:txbx>
                        <w:txbxContent>
                          <w:p w14:paraId="41F717A4" w14:textId="77777777" w:rsidR="008757F0" w:rsidRPr="008757F0" w:rsidRDefault="008757F0" w:rsidP="008757F0">
                            <w:pPr>
                              <w:jc w:val="cente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8757F0">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o I can use Google Translate then?</w:t>
                            </w:r>
                            <w:r w:rsidR="000B070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B6B4AD3" id="_x0000_t202" coordsize="21600,21600" o:spt="202" path="m,l,21600r21600,l21600,xe">
                <v:stroke joinstyle="miter"/>
                <v:path gradientshapeok="t" o:connecttype="rect"/>
              </v:shapetype>
              <v:shape id="Text Box 25" o:spid="_x0000_s1029" type="#_x0000_t202" style="position:absolute;left:0;text-align:left;margin-left:379.05pt;margin-top:6.5pt;width:184.05pt;height:2in;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" filled="f" stroked="f">
                <v:textbox style="mso-fit-shape-to-text:t">
                  <w:txbxContent>
                    <w:p w14:paraId="41F717A4" w14:textId="77777777" w:rsidR="008757F0" w:rsidRPr="008757F0" w:rsidRDefault="008757F0" w:rsidP="008757F0">
                      <w:pPr>
                        <w:jc w:val="cente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8757F0">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So I can use Google Translate then?</w:t>
                      </w:r>
                      <w:r w:rsidR="000B070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t>
                      </w:r>
                    </w:p>
                  </w:txbxContent>
                </v:textbox>
              </v:shape>
            </w:pict>
          </mc:Fallback>
        </mc:AlternateContent>
      </w:r>
      <w:r w:rsidR="00912138">
        <w:rPr>
          <w:noProof/>
        </w:rPr>
        <mc:AlternateContent>
          <mc:Choice Requires="wps">
            <w:drawing>
              <wp:anchor distT="0" distB="0" distL="114300" distR="114300" simplePos="0" relativeHeight="251651584" behindDoc="0" locked="0" layoutInCell="1" allowOverlap="1" wp14:anchorId="46106FCB" wp14:editId="7F9D888C">
                <wp:simplePos x="0" y="0"/>
                <wp:positionH relativeFrom="column">
                  <wp:posOffset>2096881</wp:posOffset>
                </wp:positionH>
                <wp:positionV relativeFrom="paragraph">
                  <wp:posOffset>93345</wp:posOffset>
                </wp:positionV>
                <wp:extent cx="1828800" cy="1828800"/>
                <wp:effectExtent l="0" t="0" r="0" b="1905"/>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6E236E7" w14:textId="77777777" w:rsidR="009E242E" w:rsidRPr="009E242E" w:rsidRDefault="008757F0" w:rsidP="009E242E">
                            <w:pPr>
                              <w:jc w:val="cente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Can I</w:t>
                            </w:r>
                            <w:r w:rsidR="009E242E" w:rsidRP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 xml:space="preserve"> really use my phone</w:t>
                            </w:r>
                            <w:r w:rsid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tablet</w:t>
                            </w:r>
                            <w:r w:rsidR="009E242E" w:rsidRP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106FCB" id="Text Box 21" o:spid="_x0000_s1030" type="#_x0000_t202" style="position:absolute;left:0;text-align:left;margin-left:165.1pt;margin-top:7.35pt;width:2in;height:2in;z-index:251651584;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adGJg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" filled="f" stroked="f">
                <v:textbox style="mso-fit-shape-to-text:t">
                  <w:txbxContent>
                    <w:p w14:paraId="66E236E7" w14:textId="77777777" w:rsidR="009E242E" w:rsidRPr="009E242E" w:rsidRDefault="008757F0" w:rsidP="009E242E">
                      <w:pPr>
                        <w:jc w:val="cente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Can I</w:t>
                      </w:r>
                      <w:r w:rsidR="009E242E" w:rsidRP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 xml:space="preserve"> really use my phone</w:t>
                      </w:r>
                      <w:r w:rsid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tablet</w:t>
                      </w:r>
                      <w:r w:rsidR="009E242E" w:rsidRPr="009E242E">
                        <w:rPr>
                          <w:b/>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t>
                      </w:r>
                    </w:p>
                  </w:txbxContent>
                </v:textbox>
              </v:shape>
            </w:pict>
          </mc:Fallback>
        </mc:AlternateContent>
      </w:r>
      <w:r w:rsidR="00912138">
        <w:rPr>
          <w:noProof/>
        </w:rPr>
        <mc:AlternateContent>
          <mc:Choice Requires="wps">
            <w:drawing>
              <wp:anchor distT="0" distB="0" distL="114300" distR="114300" simplePos="0" relativeHeight="251649536" behindDoc="0" locked="0" layoutInCell="1" allowOverlap="1" wp14:anchorId="598C5FD7" wp14:editId="7945940B">
                <wp:simplePos x="0" y="0"/>
                <wp:positionH relativeFrom="column">
                  <wp:posOffset>60546</wp:posOffset>
                </wp:positionH>
                <wp:positionV relativeFrom="paragraph">
                  <wp:posOffset>97155</wp:posOffset>
                </wp:positionV>
                <wp:extent cx="1828800" cy="1828800"/>
                <wp:effectExtent l="0" t="0" r="0" b="1905"/>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1C63EFF1" w14:textId="77777777" w:rsidR="00B455EA" w:rsidRPr="00B455EA" w:rsidRDefault="00B455EA" w:rsidP="00B455EA">
                            <w:pPr>
                              <w:jc w:val="center"/>
                              <w:rPr>
                                <w:b/>
                                <w:noProof/>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B455EA">
                              <w:rPr>
                                <w:b/>
                                <w:noProof/>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hat do I need for cla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98C5FD7" id="Text Box 15" o:spid="_x0000_s1031" type="#_x0000_t202" style="position:absolute;left:0;text-align:left;margin-left:4.75pt;margin-top:7.65pt;width:2in;height:2in;z-index:251649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" filled="f" stroked="f">
                <v:textbox style="mso-fit-shape-to-text:t">
                  <w:txbxContent>
                    <w:p w14:paraId="1C63EFF1" w14:textId="77777777" w:rsidR="00B455EA" w:rsidRPr="00B455EA" w:rsidRDefault="00B455EA" w:rsidP="00B455EA">
                      <w:pPr>
                        <w:jc w:val="center"/>
                        <w:rPr>
                          <w:b/>
                          <w:noProof/>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B455EA">
                        <w:rPr>
                          <w:b/>
                          <w:noProof/>
                          <w:sz w:val="28"/>
                          <w:szCs w:val="72"/>
                          <w14:shadow w14:blurRad="50800" w14:dist="0" w14:dir="0" w14:sx="100000" w14:sy="100000" w14:kx="0" w14:ky="0" w14:algn="tl">
                            <w14:srgbClr w14:val="000000"/>
                          </w14:shadow>
                          <w14:textOutline w14:w="8890" w14:cap="flat" w14:cmpd="sng" w14:algn="ctr">
                            <w14:solidFill>
                              <w14:schemeClr w14:val="tx1"/>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hat do I need for class?</w:t>
                      </w:r>
                    </w:p>
                  </w:txbxContent>
                </v:textbox>
              </v:shape>
            </w:pict>
          </mc:Fallback>
        </mc:AlternateContent>
      </w:r>
    </w:p>
    <w:p w14:paraId="0734D7A3" w14:textId="77777777" w:rsidR="00B455EA" w:rsidRDefault="008F07F7" w:rsidP="0089407D">
      <w:pPr>
        <w:rPr>
          <w:b/>
        </w:rPr>
      </w:pPr>
      <w:r>
        <w:rPr>
          <w:b/>
        </w:rPr>
        <w:t xml:space="preserve">                                                                                                                                     </w:t>
      </w:r>
      <w:r w:rsidR="008757F0">
        <w:rPr>
          <w:b/>
        </w:rPr>
        <w:t xml:space="preserve">                  </w:t>
      </w:r>
    </w:p>
    <w:p w14:paraId="11412C69" w14:textId="77777777" w:rsidR="008F07F7" w:rsidRDefault="000B070E">
      <w:pPr>
        <w:rPr>
          <w:b/>
        </w:rPr>
      </w:pPr>
      <w:r>
        <w:rPr>
          <w:noProof/>
        </w:rPr>
        <mc:AlternateContent>
          <mc:Choice Requires="wps">
            <w:drawing>
              <wp:anchor distT="0" distB="0" distL="114300" distR="114300" simplePos="0" relativeHeight="251656704" behindDoc="0" locked="0" layoutInCell="1" allowOverlap="1" wp14:anchorId="7D4D5B22" wp14:editId="1BAE3259">
                <wp:simplePos x="0" y="0"/>
                <wp:positionH relativeFrom="column">
                  <wp:posOffset>4711149</wp:posOffset>
                </wp:positionH>
                <wp:positionV relativeFrom="paragraph">
                  <wp:posOffset>1350590</wp:posOffset>
                </wp:positionV>
                <wp:extent cx="2342294" cy="1073426"/>
                <wp:effectExtent l="0" t="0" r="20320" b="1270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2294" cy="1073426"/>
                        </a:xfrm>
                        <a:prstGeom prst="rect">
                          <a:avLst/>
                        </a:prstGeom>
                        <a:solidFill>
                          <a:srgbClr val="FFFFFF"/>
                        </a:solidFill>
                        <a:ln w="9525">
                          <a:solidFill>
                            <a:srgbClr val="000000"/>
                          </a:solidFill>
                          <a:prstDash val="lgDash"/>
                          <a:miter lim="800000"/>
                          <a:headEnd/>
                          <a:tailEnd/>
                        </a:ln>
                      </wps:spPr>
                      <wps:txbx>
                        <w:txbxContent>
                          <w:p w14:paraId="1FDB99A5" w14:textId="77777777" w:rsidR="000B070E" w:rsidRPr="000B070E" w:rsidRDefault="000B070E">
                            <w:pPr>
                              <w:rPr>
                                <w:sz w:val="20"/>
                              </w:rPr>
                            </w:pPr>
                            <w:r w:rsidRPr="000B070E">
                              <w:rPr>
                                <w:sz w:val="20"/>
                              </w:rPr>
                              <w:t xml:space="preserve">All use of online </w:t>
                            </w:r>
                            <w:r w:rsidRPr="001C25E8">
                              <w:rPr>
                                <w:b/>
                                <w:sz w:val="20"/>
                                <w:u w:val="single"/>
                              </w:rPr>
                              <w:t>translators</w:t>
                            </w:r>
                            <w:r w:rsidRPr="000B070E">
                              <w:rPr>
                                <w:sz w:val="20"/>
                              </w:rPr>
                              <w:t xml:space="preserve"> is considered a violation of </w:t>
                            </w:r>
                            <w:r w:rsidR="00E722A0">
                              <w:rPr>
                                <w:sz w:val="20"/>
                              </w:rPr>
                              <w:t xml:space="preserve">the </w:t>
                            </w:r>
                            <w:r w:rsidRPr="000B070E">
                              <w:rPr>
                                <w:sz w:val="20"/>
                              </w:rPr>
                              <w:t>Skyline High School Academic Honesty Code</w:t>
                            </w:r>
                            <w:r>
                              <w:rPr>
                                <w:sz w:val="20"/>
                              </w:rPr>
                              <w:t xml:space="preserve"> and will result in loss of credit.  Please use </w:t>
                            </w:r>
                            <w:r w:rsidRPr="001C25E8">
                              <w:rPr>
                                <w:b/>
                                <w:sz w:val="20"/>
                                <w:u w:val="single"/>
                              </w:rPr>
                              <w:t>dictionaries</w:t>
                            </w:r>
                            <w:r>
                              <w:rPr>
                                <w:sz w:val="20"/>
                              </w:rPr>
                              <w:t xml:space="preserve"> in order to find the correct word or phrase to convey your mess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D5B22" id="Text Box 2" o:spid="_x0000_s1032" type="#_x0000_t202" style="position:absolute;margin-left:370.95pt;margin-top:106.35pt;width:184.45pt;height:8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">
                <v:stroke dashstyle="longDash"/>
                <v:textbox>
                  <w:txbxContent>
                    <w:p w14:paraId="1FDB99A5" w14:textId="77777777" w:rsidR="000B070E" w:rsidRPr="000B070E" w:rsidRDefault="000B070E">
                      <w:pPr>
                        <w:rPr>
                          <w:sz w:val="20"/>
                        </w:rPr>
                      </w:pPr>
                      <w:r w:rsidRPr="000B070E">
                        <w:rPr>
                          <w:sz w:val="20"/>
                        </w:rPr>
                        <w:t xml:space="preserve">All use of online </w:t>
                      </w:r>
                      <w:r w:rsidRPr="001C25E8">
                        <w:rPr>
                          <w:b/>
                          <w:sz w:val="20"/>
                          <w:u w:val="single"/>
                        </w:rPr>
                        <w:t>translators</w:t>
                      </w:r>
                      <w:r w:rsidRPr="000B070E">
                        <w:rPr>
                          <w:sz w:val="20"/>
                        </w:rPr>
                        <w:t xml:space="preserve"> is considered a violation of </w:t>
                      </w:r>
                      <w:r w:rsidR="00E722A0">
                        <w:rPr>
                          <w:sz w:val="20"/>
                        </w:rPr>
                        <w:t xml:space="preserve">the </w:t>
                      </w:r>
                      <w:r w:rsidRPr="000B070E">
                        <w:rPr>
                          <w:sz w:val="20"/>
                        </w:rPr>
                        <w:t>Skyline High School Academic Honesty Code</w:t>
                      </w:r>
                      <w:r>
                        <w:rPr>
                          <w:sz w:val="20"/>
                        </w:rPr>
                        <w:t xml:space="preserve"> and will result in loss of credit.  Please use </w:t>
                      </w:r>
                      <w:r w:rsidRPr="001C25E8">
                        <w:rPr>
                          <w:b/>
                          <w:sz w:val="20"/>
                          <w:u w:val="single"/>
                        </w:rPr>
                        <w:t>dictionaries</w:t>
                      </w:r>
                      <w:r>
                        <w:rPr>
                          <w:sz w:val="20"/>
                        </w:rPr>
                        <w:t xml:space="preserve"> in order to find the correct word or phrase to convey your message. </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04CE31B7" wp14:editId="7555E17D">
                <wp:simplePos x="0" y="0"/>
                <wp:positionH relativeFrom="column">
                  <wp:posOffset>4769485</wp:posOffset>
                </wp:positionH>
                <wp:positionV relativeFrom="paragraph">
                  <wp:posOffset>285115</wp:posOffset>
                </wp:positionV>
                <wp:extent cx="2334895" cy="1009015"/>
                <wp:effectExtent l="0" t="0" r="27305" b="19685"/>
                <wp:wrapNone/>
                <wp:docPr id="26" name="&quot;No&quot; Symbol 26"/>
                <wp:cNvGraphicFramePr/>
                <a:graphic xmlns:a="http://schemas.openxmlformats.org/drawingml/2006/main">
                  <a:graphicData uri="http://schemas.microsoft.com/office/word/2010/wordprocessingShape">
                    <wps:wsp>
                      <wps:cNvSpPr/>
                      <wps:spPr>
                        <a:xfrm>
                          <a:off x="0" y="0"/>
                          <a:ext cx="2334895" cy="1009015"/>
                        </a:xfrm>
                        <a:prstGeom prst="noSmoking">
                          <a:avLst>
                            <a:gd name="adj" fmla="val 758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468FA7"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26" o:spid="_x0000_s1026" type="#_x0000_t57" style="position:absolute;margin-left:375.55pt;margin-top:22.45pt;width:183.85pt;height:7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" adj="708" fillcolor="#4f81bd [3204]" strokecolor="#243f60 [1604]" strokeweight="2pt"/>
            </w:pict>
          </mc:Fallback>
        </mc:AlternateContent>
      </w:r>
      <w:r>
        <w:rPr>
          <w:noProof/>
        </w:rPr>
        <w:drawing>
          <wp:anchor distT="0" distB="0" distL="114300" distR="114300" simplePos="0" relativeHeight="251653632" behindDoc="1" locked="0" layoutInCell="1" allowOverlap="1" wp14:anchorId="7AB87876" wp14:editId="11F2310B">
            <wp:simplePos x="0" y="0"/>
            <wp:positionH relativeFrom="column">
              <wp:posOffset>4869815</wp:posOffset>
            </wp:positionH>
            <wp:positionV relativeFrom="paragraph">
              <wp:posOffset>419735</wp:posOffset>
            </wp:positionV>
            <wp:extent cx="1988185" cy="795020"/>
            <wp:effectExtent l="0" t="0" r="0" b="5080"/>
            <wp:wrapNone/>
            <wp:docPr id="24" name="Picture 24" descr="Image result for google trans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oogle transla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8185"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008757F0">
        <w:rPr>
          <w:noProof/>
        </w:rPr>
        <mc:AlternateContent>
          <mc:Choice Requires="wps">
            <w:drawing>
              <wp:anchor distT="0" distB="0" distL="114300" distR="114300" simplePos="0" relativeHeight="251652608" behindDoc="0" locked="0" layoutInCell="1" allowOverlap="1" wp14:anchorId="13503550" wp14:editId="0719E807">
                <wp:simplePos x="0" y="0"/>
                <wp:positionH relativeFrom="column">
                  <wp:posOffset>2412475</wp:posOffset>
                </wp:positionH>
                <wp:positionV relativeFrom="paragraph">
                  <wp:posOffset>244198</wp:posOffset>
                </wp:positionV>
                <wp:extent cx="1971675" cy="1804035"/>
                <wp:effectExtent l="0" t="0" r="9525"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804035"/>
                        </a:xfrm>
                        <a:prstGeom prst="rect">
                          <a:avLst/>
                        </a:prstGeom>
                        <a:solidFill>
                          <a:srgbClr val="FFFFFF"/>
                        </a:solidFill>
                        <a:ln w="9525">
                          <a:noFill/>
                          <a:miter lim="800000"/>
                          <a:headEnd/>
                          <a:tailEnd/>
                        </a:ln>
                      </wps:spPr>
                      <wps:txbx>
                        <w:txbxContent>
                          <w:p w14:paraId="53966E43" w14:textId="77777777" w:rsidR="009E242E" w:rsidRPr="009E242E" w:rsidRDefault="009E242E">
                            <w:pPr>
                              <w:rPr>
                                <w:sz w:val="20"/>
                              </w:rPr>
                            </w:pPr>
                            <w:r>
                              <w:rPr>
                                <w:sz w:val="20"/>
                              </w:rPr>
                              <w:t xml:space="preserve">Yes! </w:t>
                            </w:r>
                            <w:r w:rsidR="00912138">
                              <w:rPr>
                                <w:sz w:val="20"/>
                              </w:rPr>
                              <w:t xml:space="preserve">In general, </w:t>
                            </w:r>
                            <w:r>
                              <w:rPr>
                                <w:sz w:val="20"/>
                              </w:rPr>
                              <w:t xml:space="preserve">I encourage the use of internet-connected devices in my classroom! </w:t>
                            </w:r>
                            <w:r w:rsidR="00E722A0">
                              <w:rPr>
                                <w:sz w:val="20"/>
                              </w:rPr>
                              <w:t>We use</w:t>
                            </w:r>
                            <w:r w:rsidR="00912138">
                              <w:rPr>
                                <w:sz w:val="20"/>
                              </w:rPr>
                              <w:t xml:space="preserve"> them frequently. All students are expected to use their devices responsibly and according to the ISD Personal Device Policy. Your phone/tablet/etc. should be used only for class activities and be put away during assessments or when otherwise direc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503550" id="_x0000_s1033" type="#_x0000_t202" style="position:absolute;margin-left:189.95pt;margin-top:19.25pt;width:155.25pt;height:142.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" stroked="f">
                <v:textbox>
                  <w:txbxContent>
                    <w:p w14:paraId="53966E43" w14:textId="77777777" w:rsidR="009E242E" w:rsidRPr="009E242E" w:rsidRDefault="009E242E">
                      <w:pPr>
                        <w:rPr>
                          <w:sz w:val="20"/>
                        </w:rPr>
                      </w:pPr>
                      <w:r>
                        <w:rPr>
                          <w:sz w:val="20"/>
                        </w:rPr>
                        <w:t xml:space="preserve">Yes! </w:t>
                      </w:r>
                      <w:r w:rsidR="00912138">
                        <w:rPr>
                          <w:sz w:val="20"/>
                        </w:rPr>
                        <w:t xml:space="preserve">In general, </w:t>
                      </w:r>
                      <w:r>
                        <w:rPr>
                          <w:sz w:val="20"/>
                        </w:rPr>
                        <w:t xml:space="preserve">I encourage the use of internet-connected devices in my classroom! </w:t>
                      </w:r>
                      <w:r w:rsidR="00E722A0">
                        <w:rPr>
                          <w:sz w:val="20"/>
                        </w:rPr>
                        <w:t>We use</w:t>
                      </w:r>
                      <w:r w:rsidR="00912138">
                        <w:rPr>
                          <w:sz w:val="20"/>
                        </w:rPr>
                        <w:t xml:space="preserve"> them frequently. All students are expected to use their devices responsibly and according to the ISD Personal Device Policy. Your phone/tablet/etc. should be used only for class activities and be put away during assessments or when otherwise directed.</w:t>
                      </w:r>
                    </w:p>
                  </w:txbxContent>
                </v:textbox>
              </v:shape>
            </w:pict>
          </mc:Fallback>
        </mc:AlternateContent>
      </w:r>
      <w:r w:rsidR="008757F0" w:rsidRPr="00B455EA">
        <w:rPr>
          <w:b/>
          <w:noProof/>
        </w:rPr>
        <mc:AlternateContent>
          <mc:Choice Requires="wps">
            <w:drawing>
              <wp:anchor distT="0" distB="0" distL="114300" distR="114300" simplePos="0" relativeHeight="251650560" behindDoc="0" locked="0" layoutInCell="1" allowOverlap="1" wp14:anchorId="07E6FD3C" wp14:editId="438D8C1C">
                <wp:simplePos x="0" y="0"/>
                <wp:positionH relativeFrom="column">
                  <wp:posOffset>59635</wp:posOffset>
                </wp:positionH>
                <wp:positionV relativeFrom="paragraph">
                  <wp:posOffset>793998</wp:posOffset>
                </wp:positionV>
                <wp:extent cx="1940118" cy="1430020"/>
                <wp:effectExtent l="0" t="0" r="317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0118" cy="1430020"/>
                        </a:xfrm>
                        <a:prstGeom prst="rect">
                          <a:avLst/>
                        </a:prstGeom>
                        <a:solidFill>
                          <a:srgbClr val="FFFFFF"/>
                        </a:solidFill>
                        <a:ln w="9525">
                          <a:noFill/>
                          <a:miter lim="800000"/>
                          <a:headEnd/>
                          <a:tailEnd/>
                        </a:ln>
                      </wps:spPr>
                      <wps:txbx>
                        <w:txbxContent>
                          <w:p w14:paraId="1BA89BB6" w14:textId="77777777" w:rsidR="00B455EA" w:rsidRPr="00181B58" w:rsidRDefault="00B455EA">
                            <w:pPr>
                              <w:rPr>
                                <w:b/>
                                <w:sz w:val="20"/>
                              </w:rPr>
                            </w:pPr>
                            <w:r w:rsidRPr="00181B58">
                              <w:rPr>
                                <w:b/>
                                <w:sz w:val="20"/>
                              </w:rPr>
                              <w:t>- pencils</w:t>
                            </w:r>
                          </w:p>
                          <w:p w14:paraId="2E6A5A47" w14:textId="77777777" w:rsidR="00B455EA" w:rsidRPr="00181B58" w:rsidRDefault="00B455EA">
                            <w:pPr>
                              <w:rPr>
                                <w:b/>
                                <w:sz w:val="20"/>
                              </w:rPr>
                            </w:pPr>
                            <w:r w:rsidRPr="00181B58">
                              <w:rPr>
                                <w:b/>
                                <w:sz w:val="20"/>
                              </w:rPr>
                              <w:t>- colored pens</w:t>
                            </w:r>
                            <w:r w:rsidR="00F63193" w:rsidRPr="00181B58">
                              <w:rPr>
                                <w:b/>
                                <w:sz w:val="20"/>
                              </w:rPr>
                              <w:t>/highlighters</w:t>
                            </w:r>
                          </w:p>
                          <w:p w14:paraId="4116225F" w14:textId="77777777" w:rsidR="00B455EA" w:rsidRPr="00181B58" w:rsidRDefault="00B455EA">
                            <w:pPr>
                              <w:rPr>
                                <w:b/>
                                <w:sz w:val="20"/>
                              </w:rPr>
                            </w:pPr>
                            <w:r w:rsidRPr="00181B58">
                              <w:rPr>
                                <w:b/>
                                <w:sz w:val="20"/>
                              </w:rPr>
                              <w:t>- paper</w:t>
                            </w:r>
                          </w:p>
                          <w:p w14:paraId="0931626B" w14:textId="77777777" w:rsidR="00B455EA" w:rsidRPr="00181B58" w:rsidRDefault="00B455EA">
                            <w:pPr>
                              <w:rPr>
                                <w:b/>
                                <w:sz w:val="20"/>
                              </w:rPr>
                            </w:pPr>
                            <w:r w:rsidRPr="00181B58">
                              <w:rPr>
                                <w:b/>
                                <w:sz w:val="20"/>
                              </w:rPr>
                              <w:t>- organizer (binder, etc.)</w:t>
                            </w:r>
                          </w:p>
                          <w:p w14:paraId="4699566C" w14:textId="77777777" w:rsidR="00F63193" w:rsidRDefault="00F63193" w:rsidP="00F63193">
                            <w:pPr>
                              <w:rPr>
                                <w:sz w:val="20"/>
                              </w:rPr>
                            </w:pPr>
                            <w:r>
                              <w:rPr>
                                <w:sz w:val="20"/>
                              </w:rPr>
                              <w:t>- whiteboard marker*</w:t>
                            </w:r>
                          </w:p>
                          <w:p w14:paraId="039545E1" w14:textId="77777777" w:rsidR="00F63193" w:rsidRDefault="00F63193" w:rsidP="00F63193">
                            <w:pPr>
                              <w:rPr>
                                <w:sz w:val="20"/>
                              </w:rPr>
                            </w:pPr>
                            <w:r>
                              <w:rPr>
                                <w:sz w:val="20"/>
                              </w:rPr>
                              <w:t>- old sock*</w:t>
                            </w:r>
                          </w:p>
                          <w:p w14:paraId="10A677A6" w14:textId="77777777" w:rsidR="00B455EA" w:rsidRDefault="00B455EA" w:rsidP="008F07F7">
                            <w:pPr>
                              <w:spacing w:after="60"/>
                              <w:rPr>
                                <w:sz w:val="20"/>
                              </w:rPr>
                            </w:pPr>
                            <w:r>
                              <w:rPr>
                                <w:sz w:val="20"/>
                              </w:rPr>
                              <w:t>- internet connected device*</w:t>
                            </w:r>
                          </w:p>
                          <w:p w14:paraId="5D48C38A" w14:textId="77777777" w:rsidR="00B455EA" w:rsidRPr="008F07F7" w:rsidRDefault="00B455EA" w:rsidP="00912138">
                            <w:pPr>
                              <w:rPr>
                                <w:sz w:val="20"/>
                              </w:rPr>
                            </w:pPr>
                            <w:r>
                              <w:rPr>
                                <w:sz w:val="18"/>
                              </w:rPr>
                              <w:t>*not required but highly encourag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6FD3C" id="_x0000_s1034" type="#_x0000_t202" style="position:absolute;margin-left:4.7pt;margin-top:62.5pt;width:152.75pt;height:112.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" stroked="f">
                <v:textbox>
                  <w:txbxContent>
                    <w:p w14:paraId="1BA89BB6" w14:textId="77777777" w:rsidR="00B455EA" w:rsidRPr="00181B58" w:rsidRDefault="00B455EA">
                      <w:pPr>
                        <w:rPr>
                          <w:b/>
                          <w:sz w:val="20"/>
                        </w:rPr>
                      </w:pPr>
                      <w:r w:rsidRPr="00181B58">
                        <w:rPr>
                          <w:b/>
                          <w:sz w:val="20"/>
                        </w:rPr>
                        <w:t>- pencils</w:t>
                      </w:r>
                    </w:p>
                    <w:p w14:paraId="2E6A5A47" w14:textId="77777777" w:rsidR="00B455EA" w:rsidRPr="00181B58" w:rsidRDefault="00B455EA">
                      <w:pPr>
                        <w:rPr>
                          <w:b/>
                          <w:sz w:val="20"/>
                        </w:rPr>
                      </w:pPr>
                      <w:r w:rsidRPr="00181B58">
                        <w:rPr>
                          <w:b/>
                          <w:sz w:val="20"/>
                        </w:rPr>
                        <w:t>- colored pens</w:t>
                      </w:r>
                      <w:r w:rsidR="00F63193" w:rsidRPr="00181B58">
                        <w:rPr>
                          <w:b/>
                          <w:sz w:val="20"/>
                        </w:rPr>
                        <w:t>/highlighters</w:t>
                      </w:r>
                    </w:p>
                    <w:p w14:paraId="4116225F" w14:textId="77777777" w:rsidR="00B455EA" w:rsidRPr="00181B58" w:rsidRDefault="00B455EA">
                      <w:pPr>
                        <w:rPr>
                          <w:b/>
                          <w:sz w:val="20"/>
                        </w:rPr>
                      </w:pPr>
                      <w:r w:rsidRPr="00181B58">
                        <w:rPr>
                          <w:b/>
                          <w:sz w:val="20"/>
                        </w:rPr>
                        <w:t>- paper</w:t>
                      </w:r>
                    </w:p>
                    <w:p w14:paraId="0931626B" w14:textId="77777777" w:rsidR="00B455EA" w:rsidRPr="00181B58" w:rsidRDefault="00B455EA">
                      <w:pPr>
                        <w:rPr>
                          <w:b/>
                          <w:sz w:val="20"/>
                        </w:rPr>
                      </w:pPr>
                      <w:r w:rsidRPr="00181B58">
                        <w:rPr>
                          <w:b/>
                          <w:sz w:val="20"/>
                        </w:rPr>
                        <w:t>- organizer (binder, etc.)</w:t>
                      </w:r>
                    </w:p>
                    <w:p w14:paraId="4699566C" w14:textId="77777777" w:rsidR="00F63193" w:rsidRDefault="00F63193" w:rsidP="00F63193">
                      <w:pPr>
                        <w:rPr>
                          <w:sz w:val="20"/>
                        </w:rPr>
                      </w:pPr>
                      <w:r>
                        <w:rPr>
                          <w:sz w:val="20"/>
                        </w:rPr>
                        <w:t>- whiteboard marker*</w:t>
                      </w:r>
                    </w:p>
                    <w:p w14:paraId="039545E1" w14:textId="77777777" w:rsidR="00F63193" w:rsidRDefault="00F63193" w:rsidP="00F63193">
                      <w:pPr>
                        <w:rPr>
                          <w:sz w:val="20"/>
                        </w:rPr>
                      </w:pPr>
                      <w:r>
                        <w:rPr>
                          <w:sz w:val="20"/>
                        </w:rPr>
                        <w:t>- old sock*</w:t>
                      </w:r>
                    </w:p>
                    <w:p w14:paraId="10A677A6" w14:textId="77777777" w:rsidR="00B455EA" w:rsidRDefault="00B455EA" w:rsidP="008F07F7">
                      <w:pPr>
                        <w:spacing w:after="60"/>
                        <w:rPr>
                          <w:sz w:val="20"/>
                        </w:rPr>
                      </w:pPr>
                      <w:r>
                        <w:rPr>
                          <w:sz w:val="20"/>
                        </w:rPr>
                        <w:t>- internet connected device*</w:t>
                      </w:r>
                    </w:p>
                    <w:p w14:paraId="5D48C38A" w14:textId="77777777" w:rsidR="00B455EA" w:rsidRPr="008F07F7" w:rsidRDefault="00B455EA" w:rsidP="00912138">
                      <w:pPr>
                        <w:rPr>
                          <w:sz w:val="20"/>
                        </w:rPr>
                      </w:pPr>
                      <w:r>
                        <w:rPr>
                          <w:sz w:val="18"/>
                        </w:rPr>
                        <w:t>*not required but highly encouraged</w:t>
                      </w:r>
                    </w:p>
                  </w:txbxContent>
                </v:textbox>
              </v:shape>
            </w:pict>
          </mc:Fallback>
        </mc:AlternateContent>
      </w:r>
      <w:r w:rsidR="00B455EA">
        <w:rPr>
          <w:noProof/>
        </w:rPr>
        <w:drawing>
          <wp:inline distT="0" distB="0" distL="0" distR="0" wp14:anchorId="2844F98C" wp14:editId="79262E7F">
            <wp:extent cx="2099089" cy="2425147"/>
            <wp:effectExtent l="0" t="0" r="0" b="0"/>
            <wp:docPr id="6" name="Picture 6" descr="Image result for cute school supplies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te school supplies clipart black and whi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786" t="4467" r="7707" b="5419"/>
                    <a:stretch/>
                  </pic:blipFill>
                  <pic:spPr bwMode="auto">
                    <a:xfrm>
                      <a:off x="0" y="0"/>
                      <a:ext cx="2112202" cy="2440297"/>
                    </a:xfrm>
                    <a:prstGeom prst="rect">
                      <a:avLst/>
                    </a:prstGeom>
                    <a:noFill/>
                    <a:ln>
                      <a:noFill/>
                    </a:ln>
                    <a:extLst>
                      <a:ext uri="{53640926-AAD7-44D8-BBD7-CCE9431645EC}">
                        <a14:shadowObscured xmlns:a14="http://schemas.microsoft.com/office/drawing/2010/main"/>
                      </a:ext>
                    </a:extLst>
                  </pic:spPr>
                </pic:pic>
              </a:graphicData>
            </a:graphic>
          </wp:inline>
        </w:drawing>
      </w:r>
      <w:r w:rsidR="008757F0">
        <w:rPr>
          <w:noProof/>
        </w:rPr>
        <w:t xml:space="preserve">  </w:t>
      </w:r>
      <w:r w:rsidR="00912138">
        <w:rPr>
          <w:noProof/>
        </w:rPr>
        <w:drawing>
          <wp:inline distT="0" distB="0" distL="0" distR="0" wp14:anchorId="48D2B8A5" wp14:editId="57026B2E">
            <wp:extent cx="2385391" cy="2361537"/>
            <wp:effectExtent l="0" t="0" r="0" b="1270"/>
            <wp:docPr id="22" name="Picture 22" descr="Image result for smartphone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martphone clipart black and white"/>
                    <pic:cNvPicPr>
                      <a:picLocks noChangeAspect="1" noChangeArrowheads="1"/>
                    </pic:cNvPicPr>
                  </pic:nvPicPr>
                  <pic:blipFill rotWithShape="1">
                    <a:blip r:embed="rId13">
                      <a:extLst>
                        <a:ext uri="{28A0092B-C50C-407E-A947-70E740481C1C}">
                          <a14:useLocalDpi xmlns:a14="http://schemas.microsoft.com/office/drawing/2010/main" val="0"/>
                        </a:ext>
                      </a:extLst>
                    </a:blip>
                    <a:srcRect l="23248" r="19076"/>
                    <a:stretch/>
                  </pic:blipFill>
                  <pic:spPr bwMode="auto">
                    <a:xfrm>
                      <a:off x="0" y="0"/>
                      <a:ext cx="2422723" cy="2398496"/>
                    </a:xfrm>
                    <a:prstGeom prst="rect">
                      <a:avLst/>
                    </a:prstGeom>
                    <a:noFill/>
                    <a:ln>
                      <a:noFill/>
                    </a:ln>
                    <a:extLst>
                      <a:ext uri="{53640926-AAD7-44D8-BBD7-CCE9431645EC}">
                        <a14:shadowObscured xmlns:a14="http://schemas.microsoft.com/office/drawing/2010/main"/>
                      </a:ext>
                    </a:extLst>
                  </pic:spPr>
                </pic:pic>
              </a:graphicData>
            </a:graphic>
          </wp:inline>
        </w:drawing>
      </w:r>
      <w:r w:rsidR="009E242E">
        <w:rPr>
          <w:noProof/>
        </w:rPr>
        <w:tab/>
      </w:r>
      <w:r w:rsidR="008F07F7">
        <w:rPr>
          <w:noProof/>
        </w:rPr>
        <w:t xml:space="preserve">    </w:t>
      </w:r>
    </w:p>
    <w:p w14:paraId="0C51615C" w14:textId="77777777" w:rsidR="004B1377" w:rsidRPr="003A0636" w:rsidRDefault="003A0636" w:rsidP="003A0636">
      <w:pPr>
        <w:rPr>
          <w:b/>
          <w:sz w:val="32"/>
        </w:rPr>
      </w:pPr>
      <w:r>
        <w:rPr>
          <w:noProof/>
        </w:rPr>
        <mc:AlternateContent>
          <mc:Choice Requires="wps">
            <w:drawing>
              <wp:anchor distT="0" distB="0" distL="114300" distR="114300" simplePos="0" relativeHeight="251657728" behindDoc="0" locked="0" layoutInCell="1" allowOverlap="1" wp14:anchorId="12D6AA5E" wp14:editId="505285C7">
                <wp:simplePos x="0" y="0"/>
                <wp:positionH relativeFrom="column">
                  <wp:posOffset>1193470</wp:posOffset>
                </wp:positionH>
                <wp:positionV relativeFrom="paragraph">
                  <wp:posOffset>131890</wp:posOffset>
                </wp:positionV>
                <wp:extent cx="5756220" cy="1389413"/>
                <wp:effectExtent l="323850" t="0" r="16510" b="20320"/>
                <wp:wrapNone/>
                <wp:docPr id="29" name="Rectangular Callout 29"/>
                <wp:cNvGraphicFramePr/>
                <a:graphic xmlns:a="http://schemas.openxmlformats.org/drawingml/2006/main">
                  <a:graphicData uri="http://schemas.microsoft.com/office/word/2010/wordprocessingShape">
                    <wps:wsp>
                      <wps:cNvSpPr/>
                      <wps:spPr>
                        <a:xfrm>
                          <a:off x="0" y="0"/>
                          <a:ext cx="5756220" cy="1389413"/>
                        </a:xfrm>
                        <a:prstGeom prst="wedgeRectCallout">
                          <a:avLst>
                            <a:gd name="adj1" fmla="val -58425"/>
                            <a:gd name="adj2" fmla="val 127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E844E" w14:textId="77777777" w:rsidR="003A0636" w:rsidRDefault="003A0636" w:rsidP="003A0636">
                            <w:pPr>
                              <w:rPr>
                                <w:b/>
                                <w:color w:val="000000" w:themeColor="text1"/>
                              </w:rPr>
                            </w:pPr>
                            <w:r>
                              <w:rPr>
                                <w:b/>
                                <w:color w:val="000000" w:themeColor="text1"/>
                              </w:rPr>
                              <w:t>What do I need to do if I miss class?</w:t>
                            </w:r>
                          </w:p>
                          <w:p w14:paraId="6A468717" w14:textId="77777777" w:rsidR="003A0636" w:rsidRPr="003A0636" w:rsidRDefault="003A0636" w:rsidP="003A0636">
                            <w:pPr>
                              <w:rPr>
                                <w:color w:val="000000" w:themeColor="text1"/>
                                <w:sz w:val="20"/>
                              </w:rPr>
                            </w:pPr>
                            <w:r>
                              <w:rPr>
                                <w:color w:val="000000" w:themeColor="text1"/>
                                <w:sz w:val="20"/>
                              </w:rPr>
                              <w:t>Whether you miss class because you’re sick</w:t>
                            </w:r>
                            <w:r w:rsidR="00B829E6">
                              <w:rPr>
                                <w:color w:val="000000" w:themeColor="text1"/>
                                <w:sz w:val="20"/>
                              </w:rPr>
                              <w:t>,</w:t>
                            </w:r>
                            <w:r>
                              <w:rPr>
                                <w:color w:val="000000" w:themeColor="text1"/>
                                <w:sz w:val="20"/>
                              </w:rPr>
                              <w:t xml:space="preserve"> have a game, etc. you will need to check my website. All activities done in class, any available worksheets and tasks that need to be completed for the next day will be located on the </w:t>
                            </w:r>
                            <w:proofErr w:type="spellStart"/>
                            <w:r>
                              <w:rPr>
                                <w:color w:val="000000" w:themeColor="text1"/>
                                <w:sz w:val="20"/>
                              </w:rPr>
                              <w:t>En</w:t>
                            </w:r>
                            <w:proofErr w:type="spellEnd"/>
                            <w:r>
                              <w:rPr>
                                <w:color w:val="000000" w:themeColor="text1"/>
                                <w:sz w:val="20"/>
                              </w:rPr>
                              <w:t xml:space="preserve"> </w:t>
                            </w:r>
                            <w:proofErr w:type="spellStart"/>
                            <w:r>
                              <w:rPr>
                                <w:color w:val="000000" w:themeColor="text1"/>
                                <w:sz w:val="20"/>
                              </w:rPr>
                              <w:t>Clase</w:t>
                            </w:r>
                            <w:proofErr w:type="spellEnd"/>
                            <w:r>
                              <w:rPr>
                                <w:color w:val="000000" w:themeColor="text1"/>
                                <w:sz w:val="20"/>
                              </w:rPr>
                              <w:t xml:space="preserve"> 3 tab.  The </w:t>
                            </w:r>
                            <w:proofErr w:type="spellStart"/>
                            <w:r>
                              <w:rPr>
                                <w:color w:val="000000" w:themeColor="text1"/>
                                <w:sz w:val="20"/>
                              </w:rPr>
                              <w:t>Calendario</w:t>
                            </w:r>
                            <w:proofErr w:type="spellEnd"/>
                            <w:r>
                              <w:rPr>
                                <w:color w:val="000000" w:themeColor="text1"/>
                                <w:sz w:val="20"/>
                              </w:rPr>
                              <w:t xml:space="preserve"> 3 tab will have all the upcoming due dates as well.  If you have any questions, please ask me – but please check the website first. </w:t>
                            </w:r>
                            <w:r w:rsidR="00A664FE">
                              <w:rPr>
                                <w:color w:val="000000" w:themeColor="text1"/>
                                <w:sz w:val="20"/>
                              </w:rPr>
                              <w:t xml:space="preserve">You are the one </w:t>
                            </w:r>
                            <w:r w:rsidR="00181B58">
                              <w:rPr>
                                <w:color w:val="000000" w:themeColor="text1"/>
                                <w:sz w:val="20"/>
                              </w:rPr>
                              <w:t xml:space="preserve">responsible for </w:t>
                            </w:r>
                            <w:r w:rsidR="00A664FE">
                              <w:rPr>
                                <w:color w:val="000000" w:themeColor="text1"/>
                                <w:sz w:val="20"/>
                              </w:rPr>
                              <w:t xml:space="preserve">making up </w:t>
                            </w:r>
                            <w:r w:rsidR="00181B58">
                              <w:rPr>
                                <w:color w:val="000000" w:themeColor="text1"/>
                                <w:sz w:val="20"/>
                              </w:rPr>
                              <w:t xml:space="preserve">assignments. </w:t>
                            </w:r>
                            <w:r w:rsidR="00E722A0">
                              <w:rPr>
                                <w:color w:val="000000" w:themeColor="text1"/>
                                <w:sz w:val="20"/>
                              </w:rPr>
                              <w:t xml:space="preserve">Also, if you have a prearranged absence, </w:t>
                            </w:r>
                            <w:r w:rsidR="00181B58">
                              <w:rPr>
                                <w:color w:val="000000" w:themeColor="text1"/>
                                <w:sz w:val="20"/>
                              </w:rPr>
                              <w:t xml:space="preserve">anything assigned prior to your absence will be expected to be completed by the posted due date unless otherwise arranged with me </w:t>
                            </w:r>
                            <w:r w:rsidR="00181B58" w:rsidRPr="00181B58">
                              <w:rPr>
                                <w:b/>
                                <w:color w:val="000000" w:themeColor="text1"/>
                                <w:sz w:val="20"/>
                              </w:rPr>
                              <w:t>before</w:t>
                            </w:r>
                            <w:r w:rsidR="00181B58">
                              <w:rPr>
                                <w:color w:val="000000" w:themeColor="text1"/>
                                <w:sz w:val="20"/>
                              </w:rPr>
                              <w:t xml:space="preserve"> your planned abs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6AA5E" id="Rectangular Callout 29" o:spid="_x0000_s1035" type="#_x0000_t61" style="position:absolute;margin-left:93.95pt;margin-top:10.4pt;width:453.25pt;height:109.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" adj="-1820,11075" filled="f" strokecolor="black [3213]" strokeweight="2pt">
                <v:textbox>
                  <w:txbxContent>
                    <w:p w14:paraId="669E844E" w14:textId="77777777" w:rsidR="003A0636" w:rsidRDefault="003A0636" w:rsidP="003A0636">
                      <w:pPr>
                        <w:rPr>
                          <w:b/>
                          <w:color w:val="000000" w:themeColor="text1"/>
                        </w:rPr>
                      </w:pPr>
                      <w:r>
                        <w:rPr>
                          <w:b/>
                          <w:color w:val="000000" w:themeColor="text1"/>
                        </w:rPr>
                        <w:t>What do I need to do if I miss class?</w:t>
                      </w:r>
                    </w:p>
                    <w:p w14:paraId="6A468717" w14:textId="77777777" w:rsidR="003A0636" w:rsidRPr="003A0636" w:rsidRDefault="003A0636" w:rsidP="003A0636">
                      <w:pPr>
                        <w:rPr>
                          <w:color w:val="000000" w:themeColor="text1"/>
                          <w:sz w:val="20"/>
                        </w:rPr>
                      </w:pPr>
                      <w:r>
                        <w:rPr>
                          <w:color w:val="000000" w:themeColor="text1"/>
                          <w:sz w:val="20"/>
                        </w:rPr>
                        <w:t>Whether you miss class because you’re sick</w:t>
                      </w:r>
                      <w:r w:rsidR="00B829E6">
                        <w:rPr>
                          <w:color w:val="000000" w:themeColor="text1"/>
                          <w:sz w:val="20"/>
                        </w:rPr>
                        <w:t>,</w:t>
                      </w:r>
                      <w:r>
                        <w:rPr>
                          <w:color w:val="000000" w:themeColor="text1"/>
                          <w:sz w:val="20"/>
                        </w:rPr>
                        <w:t xml:space="preserve"> have a game, etc. you will need to check my website. All activities done in class, any available worksheets and tasks that need to be completed for the next day will be located on the </w:t>
                      </w:r>
                      <w:proofErr w:type="spellStart"/>
                      <w:r>
                        <w:rPr>
                          <w:color w:val="000000" w:themeColor="text1"/>
                          <w:sz w:val="20"/>
                        </w:rPr>
                        <w:t>En</w:t>
                      </w:r>
                      <w:proofErr w:type="spellEnd"/>
                      <w:r>
                        <w:rPr>
                          <w:color w:val="000000" w:themeColor="text1"/>
                          <w:sz w:val="20"/>
                        </w:rPr>
                        <w:t xml:space="preserve"> </w:t>
                      </w:r>
                      <w:proofErr w:type="spellStart"/>
                      <w:r>
                        <w:rPr>
                          <w:color w:val="000000" w:themeColor="text1"/>
                          <w:sz w:val="20"/>
                        </w:rPr>
                        <w:t>Clase</w:t>
                      </w:r>
                      <w:proofErr w:type="spellEnd"/>
                      <w:r>
                        <w:rPr>
                          <w:color w:val="000000" w:themeColor="text1"/>
                          <w:sz w:val="20"/>
                        </w:rPr>
                        <w:t xml:space="preserve"> 3 tab.  The </w:t>
                      </w:r>
                      <w:proofErr w:type="spellStart"/>
                      <w:r>
                        <w:rPr>
                          <w:color w:val="000000" w:themeColor="text1"/>
                          <w:sz w:val="20"/>
                        </w:rPr>
                        <w:t>Calendario</w:t>
                      </w:r>
                      <w:proofErr w:type="spellEnd"/>
                      <w:r>
                        <w:rPr>
                          <w:color w:val="000000" w:themeColor="text1"/>
                          <w:sz w:val="20"/>
                        </w:rPr>
                        <w:t xml:space="preserve"> 3 tab will have all the upcoming due dates as well.  If you have any questions, please ask me – but please check the website first. </w:t>
                      </w:r>
                      <w:r w:rsidR="00A664FE">
                        <w:rPr>
                          <w:color w:val="000000" w:themeColor="text1"/>
                          <w:sz w:val="20"/>
                        </w:rPr>
                        <w:t xml:space="preserve">You are the one </w:t>
                      </w:r>
                      <w:r w:rsidR="00181B58">
                        <w:rPr>
                          <w:color w:val="000000" w:themeColor="text1"/>
                          <w:sz w:val="20"/>
                        </w:rPr>
                        <w:t xml:space="preserve">responsible for </w:t>
                      </w:r>
                      <w:r w:rsidR="00A664FE">
                        <w:rPr>
                          <w:color w:val="000000" w:themeColor="text1"/>
                          <w:sz w:val="20"/>
                        </w:rPr>
                        <w:t xml:space="preserve">making up </w:t>
                      </w:r>
                      <w:r w:rsidR="00181B58">
                        <w:rPr>
                          <w:color w:val="000000" w:themeColor="text1"/>
                          <w:sz w:val="20"/>
                        </w:rPr>
                        <w:t xml:space="preserve">assignments. </w:t>
                      </w:r>
                      <w:r w:rsidR="00E722A0">
                        <w:rPr>
                          <w:color w:val="000000" w:themeColor="text1"/>
                          <w:sz w:val="20"/>
                        </w:rPr>
                        <w:t xml:space="preserve">Also, if you have a prearranged absence, </w:t>
                      </w:r>
                      <w:r w:rsidR="00181B58">
                        <w:rPr>
                          <w:color w:val="000000" w:themeColor="text1"/>
                          <w:sz w:val="20"/>
                        </w:rPr>
                        <w:t xml:space="preserve">anything assigned prior to your absence will be expected to be completed by the posted due date unless otherwise arranged with me </w:t>
                      </w:r>
                      <w:r w:rsidR="00181B58" w:rsidRPr="00181B58">
                        <w:rPr>
                          <w:b/>
                          <w:color w:val="000000" w:themeColor="text1"/>
                          <w:sz w:val="20"/>
                        </w:rPr>
                        <w:t>before</w:t>
                      </w:r>
                      <w:r w:rsidR="00181B58">
                        <w:rPr>
                          <w:color w:val="000000" w:themeColor="text1"/>
                          <w:sz w:val="20"/>
                        </w:rPr>
                        <w:t xml:space="preserve"> your planned absence. </w:t>
                      </w:r>
                    </w:p>
                  </w:txbxContent>
                </v:textbox>
              </v:shape>
            </w:pict>
          </mc:Fallback>
        </mc:AlternateContent>
      </w:r>
      <w:r w:rsidR="000B070E">
        <w:rPr>
          <w:noProof/>
        </w:rPr>
        <w:drawing>
          <wp:inline distT="0" distB="0" distL="0" distR="0" wp14:anchorId="08E314E3" wp14:editId="0AA50A08">
            <wp:extent cx="1144987" cy="1378707"/>
            <wp:effectExtent l="0" t="0" r="0" b="0"/>
            <wp:docPr id="28" name="Picture 28" descr="Image result for sick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ick clipart black and white"/>
                    <pic:cNvPicPr>
                      <a:picLocks noChangeAspect="1" noChangeArrowheads="1"/>
                    </pic:cNvPicPr>
                  </pic:nvPicPr>
                  <pic:blipFill rotWithShape="1">
                    <a:blip r:embed="rId14">
                      <a:extLst>
                        <a:ext uri="{28A0092B-C50C-407E-A947-70E740481C1C}">
                          <a14:useLocalDpi xmlns:a14="http://schemas.microsoft.com/office/drawing/2010/main" val="0"/>
                        </a:ext>
                      </a:extLst>
                    </a:blip>
                    <a:srcRect b="11539"/>
                    <a:stretch/>
                  </pic:blipFill>
                  <pic:spPr bwMode="auto">
                    <a:xfrm>
                      <a:off x="0" y="0"/>
                      <a:ext cx="1173581" cy="1413138"/>
                    </a:xfrm>
                    <a:prstGeom prst="rect">
                      <a:avLst/>
                    </a:prstGeom>
                    <a:noFill/>
                    <a:ln>
                      <a:noFill/>
                    </a:ln>
                    <a:extLst>
                      <a:ext uri="{53640926-AAD7-44D8-BBD7-CCE9431645EC}">
                        <a14:shadowObscured xmlns:a14="http://schemas.microsoft.com/office/drawing/2010/main"/>
                      </a:ext>
                    </a:extLst>
                  </pic:spPr>
                </pic:pic>
              </a:graphicData>
            </a:graphic>
          </wp:inline>
        </w:drawing>
      </w:r>
      <w:r w:rsidR="004B1377" w:rsidRPr="004B1377">
        <w:rPr>
          <w:b/>
          <w:noProof/>
          <w:sz w:val="32"/>
        </w:rPr>
        <mc:AlternateContent>
          <mc:Choice Requires="wps">
            <w:drawing>
              <wp:anchor distT="0" distB="0" distL="114300" distR="114300" simplePos="0" relativeHeight="251647488" behindDoc="0" locked="0" layoutInCell="1" allowOverlap="1" wp14:anchorId="787E85E8" wp14:editId="28E40D8B">
                <wp:simplePos x="0" y="0"/>
                <wp:positionH relativeFrom="column">
                  <wp:posOffset>2033546</wp:posOffset>
                </wp:positionH>
                <wp:positionV relativeFrom="paragraph">
                  <wp:posOffset>2568272</wp:posOffset>
                </wp:positionV>
                <wp:extent cx="2374265" cy="1403985"/>
                <wp:effectExtent l="0" t="0" r="19050" b="1968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19A31033" w14:textId="77777777" w:rsidR="004B1377" w:rsidRDefault="004B1377">
                            <w:r>
                              <w:t>How do grades wor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7E85E8" id="_x0000_s1036" type="#_x0000_t202" style="position:absolute;margin-left:160.1pt;margin-top:202.25pt;width:186.95pt;height:110.55pt;z-index:2516474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KadKAIAAE0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">
                <v:textbox style="mso-fit-shape-to-text:t">
                  <w:txbxContent>
                    <w:p w14:paraId="19A31033" w14:textId="77777777" w:rsidR="004B1377" w:rsidRDefault="004B1377">
                      <w:r>
                        <w:t>How do grades work?</w:t>
                      </w:r>
                    </w:p>
                  </w:txbxContent>
                </v:textbox>
              </v:shape>
            </w:pict>
          </mc:Fallback>
        </mc:AlternateContent>
      </w:r>
    </w:p>
    <w:p w14:paraId="2910B627" w14:textId="77777777" w:rsidR="004B1377" w:rsidRPr="00A30CEB" w:rsidRDefault="00A30CEB" w:rsidP="004B1377">
      <w:pPr>
        <w:jc w:val="center"/>
        <w:rPr>
          <w:b/>
          <w:sz w:val="32"/>
        </w:rPr>
      </w:pPr>
      <w:r>
        <w:rPr>
          <w:noProof/>
        </w:rPr>
        <w:lastRenderedPageBreak/>
        <mc:AlternateContent>
          <mc:Choice Requires="wps">
            <w:drawing>
              <wp:anchor distT="0" distB="0" distL="114300" distR="114300" simplePos="0" relativeHeight="251658752" behindDoc="0" locked="0" layoutInCell="1" allowOverlap="1" wp14:anchorId="4FE85580" wp14:editId="1F24FEB2">
                <wp:simplePos x="0" y="0"/>
                <wp:positionH relativeFrom="column">
                  <wp:posOffset>504701</wp:posOffset>
                </wp:positionH>
                <wp:positionV relativeFrom="paragraph">
                  <wp:posOffset>190121</wp:posOffset>
                </wp:positionV>
                <wp:extent cx="5819775" cy="795646"/>
                <wp:effectExtent l="38100" t="19050" r="66675" b="24130"/>
                <wp:wrapNone/>
                <wp:docPr id="30" name="Curved Down Ribbon 30"/>
                <wp:cNvGraphicFramePr/>
                <a:graphic xmlns:a="http://schemas.openxmlformats.org/drawingml/2006/main">
                  <a:graphicData uri="http://schemas.microsoft.com/office/word/2010/wordprocessingShape">
                    <wps:wsp>
                      <wps:cNvSpPr/>
                      <wps:spPr>
                        <a:xfrm>
                          <a:off x="0" y="0"/>
                          <a:ext cx="5819775" cy="795646"/>
                        </a:xfrm>
                        <a:prstGeom prst="ellipseRibbon">
                          <a:avLst>
                            <a:gd name="adj1" fmla="val 31963"/>
                            <a:gd name="adj2" fmla="val 61352"/>
                            <a:gd name="adj3" fmla="val 1250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F9ACE9"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Curved Down Ribbon 30" o:spid="_x0000_s1026" type="#_x0000_t107" style="position:absolute;margin-left:39.75pt;margin-top:14.95pt;width:458.25pt;height:6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" adj="4174,6904" filled="f" strokecolor="black [3213]" strokeweight="2pt">
                <v:textbox inset="0,,0"/>
              </v:shape>
            </w:pict>
          </mc:Fallback>
        </mc:AlternateContent>
      </w:r>
      <w:r w:rsidR="000201E3" w:rsidRPr="00A30CEB">
        <w:rPr>
          <w:b/>
          <w:sz w:val="32"/>
        </w:rPr>
        <w:t>GRADES</w:t>
      </w:r>
    </w:p>
    <w:p w14:paraId="0128C4B2" w14:textId="77777777" w:rsidR="000201E3" w:rsidRPr="000201E3" w:rsidRDefault="000201E3" w:rsidP="004B1377">
      <w:pPr>
        <w:jc w:val="center"/>
        <w:rPr>
          <w:b/>
          <w:sz w:val="24"/>
        </w:rPr>
      </w:pPr>
      <w:r w:rsidRPr="000201E3">
        <w:rPr>
          <w:b/>
          <w:sz w:val="24"/>
        </w:rPr>
        <w:t>Now on to the BIG question …</w:t>
      </w:r>
    </w:p>
    <w:p w14:paraId="140EA1EE" w14:textId="77777777" w:rsidR="000201E3" w:rsidRPr="000201E3" w:rsidRDefault="003918CD" w:rsidP="000201E3">
      <w:r>
        <w:rPr>
          <w:noProof/>
        </w:rPr>
        <mc:AlternateContent>
          <mc:Choice Requires="wps">
            <w:drawing>
              <wp:anchor distT="0" distB="0" distL="114300" distR="114300" simplePos="0" relativeHeight="251659776" behindDoc="0" locked="0" layoutInCell="1" allowOverlap="1" wp14:anchorId="694BBB6B" wp14:editId="1961E006">
                <wp:simplePos x="0" y="0"/>
                <wp:positionH relativeFrom="column">
                  <wp:posOffset>1929130</wp:posOffset>
                </wp:positionH>
                <wp:positionV relativeFrom="paragraph">
                  <wp:posOffset>5715</wp:posOffset>
                </wp:positionV>
                <wp:extent cx="2997200" cy="474345"/>
                <wp:effectExtent l="0" t="0" r="0" b="1905"/>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474345"/>
                        </a:xfrm>
                        <a:prstGeom prst="rect">
                          <a:avLst/>
                        </a:prstGeom>
                        <a:solidFill>
                          <a:srgbClr val="FFFFFF"/>
                        </a:solidFill>
                        <a:ln w="9525">
                          <a:noFill/>
                          <a:miter lim="800000"/>
                          <a:headEnd/>
                          <a:tailEnd/>
                        </a:ln>
                      </wps:spPr>
                      <wps:txbx>
                        <w:txbxContent>
                          <w:p w14:paraId="69898958" w14:textId="77777777" w:rsidR="000201E3" w:rsidRPr="000201E3" w:rsidRDefault="000201E3" w:rsidP="000201E3">
                            <w:pPr>
                              <w:jc w:val="center"/>
                              <w:rPr>
                                <w:b/>
                                <w:sz w:val="28"/>
                              </w:rPr>
                            </w:pPr>
                            <w:r w:rsidRPr="000201E3">
                              <w:rPr>
                                <w:b/>
                                <w:sz w:val="28"/>
                              </w:rPr>
                              <w:t>How do I get an A?</w:t>
                            </w:r>
                          </w:p>
                          <w:p w14:paraId="5C66EA88" w14:textId="77777777" w:rsidR="000201E3" w:rsidRPr="000201E3" w:rsidRDefault="000201E3" w:rsidP="000201E3">
                            <w:pPr>
                              <w:jc w:val="center"/>
                              <w:rPr>
                                <w:sz w:val="20"/>
                              </w:rPr>
                            </w:pPr>
                            <w:r w:rsidRPr="000201E3">
                              <w:rPr>
                                <w:sz w:val="20"/>
                              </w:rPr>
                              <w:t>AKA How do grades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BBB6B" id="_x0000_s1037" type="#_x0000_t202" style="position:absolute;margin-left:151.9pt;margin-top:.45pt;width:236pt;height:37.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" stroked="f">
                <v:textbox>
                  <w:txbxContent>
                    <w:p w14:paraId="69898958" w14:textId="77777777" w:rsidR="000201E3" w:rsidRPr="000201E3" w:rsidRDefault="000201E3" w:rsidP="000201E3">
                      <w:pPr>
                        <w:jc w:val="center"/>
                        <w:rPr>
                          <w:b/>
                          <w:sz w:val="28"/>
                        </w:rPr>
                      </w:pPr>
                      <w:r w:rsidRPr="000201E3">
                        <w:rPr>
                          <w:b/>
                          <w:sz w:val="28"/>
                        </w:rPr>
                        <w:t>How do I get an A?</w:t>
                      </w:r>
                    </w:p>
                    <w:p w14:paraId="5C66EA88" w14:textId="77777777" w:rsidR="000201E3" w:rsidRPr="000201E3" w:rsidRDefault="000201E3" w:rsidP="000201E3">
                      <w:pPr>
                        <w:jc w:val="center"/>
                        <w:rPr>
                          <w:sz w:val="20"/>
                        </w:rPr>
                      </w:pPr>
                      <w:r w:rsidRPr="000201E3">
                        <w:rPr>
                          <w:sz w:val="20"/>
                        </w:rPr>
                        <w:t>AKA How do grades work?</w:t>
                      </w:r>
                    </w:p>
                  </w:txbxContent>
                </v:textbox>
              </v:shape>
            </w:pict>
          </mc:Fallback>
        </mc:AlternateContent>
      </w:r>
    </w:p>
    <w:p w14:paraId="1066E2F5" w14:textId="77777777" w:rsidR="000201E3" w:rsidRDefault="000201E3" w:rsidP="000201E3">
      <w:pPr>
        <w:tabs>
          <w:tab w:val="left" w:pos="6035"/>
        </w:tabs>
      </w:pPr>
      <w:r>
        <w:tab/>
      </w:r>
    </w:p>
    <w:p w14:paraId="561D9886" w14:textId="77777777" w:rsidR="000201E3" w:rsidRDefault="000201E3" w:rsidP="000201E3"/>
    <w:p w14:paraId="487121C3" w14:textId="77777777" w:rsidR="002C3983" w:rsidRDefault="002C3983" w:rsidP="000201E3">
      <w:pPr>
        <w:rPr>
          <w:b/>
          <w:i/>
          <w:sz w:val="20"/>
          <w:u w:val="single"/>
        </w:rPr>
      </w:pPr>
    </w:p>
    <w:p w14:paraId="3729062A" w14:textId="77777777" w:rsidR="000201E3" w:rsidRDefault="00767A26" w:rsidP="000201E3">
      <w:r w:rsidRPr="001C25E8">
        <w:rPr>
          <w:b/>
          <w:i/>
          <w:noProof/>
          <w:sz w:val="20"/>
          <w:u w:val="single"/>
        </w:rPr>
        <w:drawing>
          <wp:anchor distT="0" distB="0" distL="114300" distR="114300" simplePos="0" relativeHeight="251648512" behindDoc="1" locked="0" layoutInCell="1" allowOverlap="1" wp14:anchorId="5ADC0C16" wp14:editId="46C893E4">
            <wp:simplePos x="0" y="0"/>
            <wp:positionH relativeFrom="column">
              <wp:posOffset>-1020520</wp:posOffset>
            </wp:positionH>
            <wp:positionV relativeFrom="paragraph">
              <wp:posOffset>180975</wp:posOffset>
            </wp:positionV>
            <wp:extent cx="4507865" cy="3172460"/>
            <wp:effectExtent l="0" t="0" r="0" b="8890"/>
            <wp:wrapNone/>
            <wp:docPr id="290" name="Chart 29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7F3DCC" w:rsidRPr="001C25E8">
        <w:rPr>
          <w:b/>
          <w:i/>
          <w:sz w:val="20"/>
          <w:u w:val="single"/>
        </w:rPr>
        <w:t>Please note that semester grades are earned over the entire semester</w:t>
      </w:r>
      <w:r w:rsidR="007F3DCC" w:rsidRPr="00A30CEB">
        <w:rPr>
          <w:sz w:val="20"/>
        </w:rPr>
        <w:t>.  If you are concerned about your grade, please come see me as soon as possible if you would like me to either help you with a plan of action or extra support.  Once we are more than half way through a semester, it becomes increasingly difficult mathematically for your grade to change.</w:t>
      </w:r>
    </w:p>
    <w:p w14:paraId="3BDE484F" w14:textId="77777777" w:rsidR="001D219F" w:rsidRDefault="00E722A0" w:rsidP="000201E3">
      <w:r>
        <w:rPr>
          <w:noProof/>
        </w:rPr>
        <mc:AlternateContent>
          <mc:Choice Requires="wps">
            <w:drawing>
              <wp:anchor distT="0" distB="0" distL="114300" distR="114300" simplePos="0" relativeHeight="251660800" behindDoc="0" locked="0" layoutInCell="1" allowOverlap="1" wp14:anchorId="17DE5AE3" wp14:editId="48516DC3">
                <wp:simplePos x="0" y="0"/>
                <wp:positionH relativeFrom="column">
                  <wp:posOffset>2659711</wp:posOffset>
                </wp:positionH>
                <wp:positionV relativeFrom="paragraph">
                  <wp:posOffset>48260</wp:posOffset>
                </wp:positionV>
                <wp:extent cx="2162175" cy="1200647"/>
                <wp:effectExtent l="0" t="0" r="28575" b="1905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200647"/>
                        </a:xfrm>
                        <a:prstGeom prst="rect">
                          <a:avLst/>
                        </a:prstGeom>
                        <a:solidFill>
                          <a:srgbClr val="FFFFFF"/>
                        </a:solidFill>
                        <a:ln w="9525">
                          <a:solidFill>
                            <a:srgbClr val="000000"/>
                          </a:solidFill>
                          <a:miter lim="800000"/>
                          <a:headEnd/>
                          <a:tailEnd/>
                        </a:ln>
                      </wps:spPr>
                      <wps:txbx>
                        <w:txbxContent>
                          <w:p w14:paraId="0271CBF3" w14:textId="77777777" w:rsidR="00767A26" w:rsidRPr="00767A26" w:rsidRDefault="00F63193" w:rsidP="00767A26">
                            <w:pPr>
                              <w:jc w:val="both"/>
                              <w:rPr>
                                <w:rFonts w:cs="Times New Roman"/>
                                <w:b/>
                                <w:sz w:val="20"/>
                                <w:szCs w:val="20"/>
                              </w:rPr>
                            </w:pPr>
                            <w:r>
                              <w:rPr>
                                <w:rFonts w:cs="Times New Roman"/>
                                <w:b/>
                                <w:sz w:val="20"/>
                                <w:szCs w:val="20"/>
                              </w:rPr>
                              <w:t>Quizzes (15</w:t>
                            </w:r>
                            <w:r w:rsidR="00767A26" w:rsidRPr="00767A26">
                              <w:rPr>
                                <w:rFonts w:cs="Times New Roman"/>
                                <w:b/>
                                <w:sz w:val="20"/>
                                <w:szCs w:val="20"/>
                              </w:rPr>
                              <w:t>%)</w:t>
                            </w:r>
                          </w:p>
                          <w:p w14:paraId="62A9E8BD" w14:textId="77777777" w:rsidR="00767A26" w:rsidRPr="00767A26" w:rsidRDefault="00767A26" w:rsidP="00767A26">
                            <w:pPr>
                              <w:jc w:val="both"/>
                              <w:rPr>
                                <w:rFonts w:cs="Times New Roman"/>
                                <w:sz w:val="20"/>
                                <w:szCs w:val="20"/>
                              </w:rPr>
                            </w:pPr>
                            <w:r w:rsidRPr="00767A26">
                              <w:rPr>
                                <w:rFonts w:cs="Times New Roman"/>
                                <w:sz w:val="20"/>
                                <w:szCs w:val="20"/>
                              </w:rPr>
                              <w:t xml:space="preserve">Quizzes are a measure of a student’s progress in the unit and should reflect any further practice an individual student may need on any given concept in order to achieve mastery and better prepare for tests. </w:t>
                            </w:r>
                          </w:p>
                          <w:p w14:paraId="2B529519" w14:textId="77777777" w:rsidR="00767A26" w:rsidRDefault="00767A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E5AE3" id="_x0000_s1038" type="#_x0000_t202" style="position:absolute;margin-left:209.45pt;margin-top:3.8pt;width:170.25pt;height:94.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">
                <v:textbox>
                  <w:txbxContent>
                    <w:p w14:paraId="0271CBF3" w14:textId="77777777" w:rsidR="00767A26" w:rsidRPr="00767A26" w:rsidRDefault="00F63193" w:rsidP="00767A26">
                      <w:pPr>
                        <w:jc w:val="both"/>
                        <w:rPr>
                          <w:rFonts w:cs="Times New Roman"/>
                          <w:b/>
                          <w:sz w:val="20"/>
                          <w:szCs w:val="20"/>
                        </w:rPr>
                      </w:pPr>
                      <w:r>
                        <w:rPr>
                          <w:rFonts w:cs="Times New Roman"/>
                          <w:b/>
                          <w:sz w:val="20"/>
                          <w:szCs w:val="20"/>
                        </w:rPr>
                        <w:t>Quizzes (15</w:t>
                      </w:r>
                      <w:r w:rsidR="00767A26" w:rsidRPr="00767A26">
                        <w:rPr>
                          <w:rFonts w:cs="Times New Roman"/>
                          <w:b/>
                          <w:sz w:val="20"/>
                          <w:szCs w:val="20"/>
                        </w:rPr>
                        <w:t>%)</w:t>
                      </w:r>
                    </w:p>
                    <w:p w14:paraId="62A9E8BD" w14:textId="77777777" w:rsidR="00767A26" w:rsidRPr="00767A26" w:rsidRDefault="00767A26" w:rsidP="00767A26">
                      <w:pPr>
                        <w:jc w:val="both"/>
                        <w:rPr>
                          <w:rFonts w:cs="Times New Roman"/>
                          <w:sz w:val="20"/>
                          <w:szCs w:val="20"/>
                        </w:rPr>
                      </w:pPr>
                      <w:r w:rsidRPr="00767A26">
                        <w:rPr>
                          <w:rFonts w:cs="Times New Roman"/>
                          <w:sz w:val="20"/>
                          <w:szCs w:val="20"/>
                        </w:rPr>
                        <w:t xml:space="preserve">Quizzes are a measure of a student’s progress in the unit and should reflect any further practice an individual student may need on any given concept in order to achieve mastery and better prepare for tests. </w:t>
                      </w:r>
                    </w:p>
                    <w:p w14:paraId="2B529519" w14:textId="77777777" w:rsidR="00767A26" w:rsidRDefault="00767A26"/>
                  </w:txbxContent>
                </v:textbox>
              </v:shape>
            </w:pict>
          </mc:Fallback>
        </mc:AlternateContent>
      </w:r>
      <w:r w:rsidR="00A30CEB">
        <w:rPr>
          <w:noProof/>
        </w:rPr>
        <mc:AlternateContent>
          <mc:Choice Requires="wps">
            <w:drawing>
              <wp:anchor distT="0" distB="0" distL="114300" distR="114300" simplePos="0" relativeHeight="251663872" behindDoc="0" locked="0" layoutInCell="1" allowOverlap="1" wp14:anchorId="76ECADA0" wp14:editId="70CDC085">
                <wp:simplePos x="0" y="0"/>
                <wp:positionH relativeFrom="column">
                  <wp:posOffset>4925695</wp:posOffset>
                </wp:positionH>
                <wp:positionV relativeFrom="paragraph">
                  <wp:posOffset>45085</wp:posOffset>
                </wp:positionV>
                <wp:extent cx="2162175" cy="572135"/>
                <wp:effectExtent l="0" t="0" r="28575" b="1841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572135"/>
                        </a:xfrm>
                        <a:prstGeom prst="rect">
                          <a:avLst/>
                        </a:prstGeom>
                        <a:solidFill>
                          <a:srgbClr val="FFFFFF"/>
                        </a:solidFill>
                        <a:ln w="9525">
                          <a:solidFill>
                            <a:srgbClr val="000000"/>
                          </a:solidFill>
                          <a:miter lim="800000"/>
                          <a:headEnd/>
                          <a:tailEnd/>
                        </a:ln>
                      </wps:spPr>
                      <wps:txbx>
                        <w:txbxContent>
                          <w:p w14:paraId="0A2CEC1D" w14:textId="77777777" w:rsidR="00767A26" w:rsidRPr="00767A26" w:rsidRDefault="00767A26" w:rsidP="00767A26">
                            <w:pPr>
                              <w:jc w:val="both"/>
                              <w:rPr>
                                <w:rFonts w:cs="Times New Roman"/>
                                <w:b/>
                                <w:sz w:val="20"/>
                                <w:szCs w:val="20"/>
                              </w:rPr>
                            </w:pPr>
                            <w:r>
                              <w:rPr>
                                <w:rFonts w:cs="Times New Roman"/>
                                <w:b/>
                                <w:sz w:val="20"/>
                                <w:szCs w:val="20"/>
                              </w:rPr>
                              <w:t>Final (1</w:t>
                            </w:r>
                            <w:r w:rsidRPr="00767A26">
                              <w:rPr>
                                <w:rFonts w:cs="Times New Roman"/>
                                <w:b/>
                                <w:sz w:val="20"/>
                                <w:szCs w:val="20"/>
                              </w:rPr>
                              <w:t>0%)</w:t>
                            </w:r>
                          </w:p>
                          <w:p w14:paraId="786AC6BC" w14:textId="77777777" w:rsidR="00767A26" w:rsidRPr="00767A26" w:rsidRDefault="00767A26" w:rsidP="00767A26">
                            <w:pPr>
                              <w:jc w:val="both"/>
                              <w:rPr>
                                <w:rFonts w:cs="Times New Roman"/>
                                <w:sz w:val="20"/>
                                <w:szCs w:val="20"/>
                              </w:rPr>
                            </w:pPr>
                            <w:r>
                              <w:rPr>
                                <w:rFonts w:cs="Times New Roman"/>
                                <w:sz w:val="20"/>
                                <w:szCs w:val="20"/>
                              </w:rPr>
                              <w:t>There is a cumulative final exam at the end of each semester.</w:t>
                            </w:r>
                          </w:p>
                          <w:p w14:paraId="33570EF6" w14:textId="77777777" w:rsidR="00767A26" w:rsidRDefault="00767A26" w:rsidP="00767A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CADA0" id="_x0000_s1039" type="#_x0000_t202" style="position:absolute;margin-left:387.85pt;margin-top:3.55pt;width:170.25pt;height:45.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">
                <v:textbox>
                  <w:txbxContent>
                    <w:p w14:paraId="0A2CEC1D" w14:textId="77777777" w:rsidR="00767A26" w:rsidRPr="00767A26" w:rsidRDefault="00767A26" w:rsidP="00767A26">
                      <w:pPr>
                        <w:jc w:val="both"/>
                        <w:rPr>
                          <w:rFonts w:cs="Times New Roman"/>
                          <w:b/>
                          <w:sz w:val="20"/>
                          <w:szCs w:val="20"/>
                        </w:rPr>
                      </w:pPr>
                      <w:r>
                        <w:rPr>
                          <w:rFonts w:cs="Times New Roman"/>
                          <w:b/>
                          <w:sz w:val="20"/>
                          <w:szCs w:val="20"/>
                        </w:rPr>
                        <w:t>Final (1</w:t>
                      </w:r>
                      <w:r w:rsidRPr="00767A26">
                        <w:rPr>
                          <w:rFonts w:cs="Times New Roman"/>
                          <w:b/>
                          <w:sz w:val="20"/>
                          <w:szCs w:val="20"/>
                        </w:rPr>
                        <w:t>0%)</w:t>
                      </w:r>
                    </w:p>
                    <w:p w14:paraId="786AC6BC" w14:textId="77777777" w:rsidR="00767A26" w:rsidRPr="00767A26" w:rsidRDefault="00767A26" w:rsidP="00767A26">
                      <w:pPr>
                        <w:jc w:val="both"/>
                        <w:rPr>
                          <w:rFonts w:cs="Times New Roman"/>
                          <w:sz w:val="20"/>
                          <w:szCs w:val="20"/>
                        </w:rPr>
                      </w:pPr>
                      <w:r>
                        <w:rPr>
                          <w:rFonts w:cs="Times New Roman"/>
                          <w:sz w:val="20"/>
                          <w:szCs w:val="20"/>
                        </w:rPr>
                        <w:t>There is a cumulative final exam at the end of each semester.</w:t>
                      </w:r>
                    </w:p>
                    <w:p w14:paraId="33570EF6" w14:textId="77777777" w:rsidR="00767A26" w:rsidRDefault="00767A26" w:rsidP="00767A26"/>
                  </w:txbxContent>
                </v:textbox>
              </v:shape>
            </w:pict>
          </mc:Fallback>
        </mc:AlternateContent>
      </w:r>
    </w:p>
    <w:p w14:paraId="5988CA60" w14:textId="77777777" w:rsidR="000201E3" w:rsidRDefault="000201E3" w:rsidP="000201E3"/>
    <w:p w14:paraId="6FC8B03F" w14:textId="77777777" w:rsidR="000201E3" w:rsidRDefault="000201E3" w:rsidP="000201E3"/>
    <w:p w14:paraId="011E45E5" w14:textId="77777777" w:rsidR="000201E3" w:rsidRPr="000201E3" w:rsidRDefault="00A30CEB" w:rsidP="000201E3">
      <w:r>
        <w:rPr>
          <w:noProof/>
        </w:rPr>
        <mc:AlternateContent>
          <mc:Choice Requires="wps">
            <w:drawing>
              <wp:anchor distT="0" distB="0" distL="114300" distR="114300" simplePos="0" relativeHeight="251662848" behindDoc="0" locked="0" layoutInCell="1" allowOverlap="1" wp14:anchorId="205F8FA7" wp14:editId="0D16AB59">
                <wp:simplePos x="0" y="0"/>
                <wp:positionH relativeFrom="column">
                  <wp:posOffset>4922322</wp:posOffset>
                </wp:positionH>
                <wp:positionV relativeFrom="paragraph">
                  <wp:posOffset>164102</wp:posOffset>
                </wp:positionV>
                <wp:extent cx="2162175" cy="1021278"/>
                <wp:effectExtent l="0" t="0" r="28575" b="2667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021278"/>
                        </a:xfrm>
                        <a:prstGeom prst="rect">
                          <a:avLst/>
                        </a:prstGeom>
                        <a:solidFill>
                          <a:srgbClr val="FFFFFF"/>
                        </a:solidFill>
                        <a:ln w="9525">
                          <a:solidFill>
                            <a:srgbClr val="000000"/>
                          </a:solidFill>
                          <a:miter lim="800000"/>
                          <a:headEnd/>
                          <a:tailEnd/>
                        </a:ln>
                      </wps:spPr>
                      <wps:txbx>
                        <w:txbxContent>
                          <w:p w14:paraId="62F00815" w14:textId="77777777" w:rsidR="00767A26" w:rsidRPr="00181B58" w:rsidRDefault="001C25E8" w:rsidP="00767A26">
                            <w:pPr>
                              <w:jc w:val="both"/>
                              <w:rPr>
                                <w:rFonts w:cs="Times New Roman"/>
                                <w:b/>
                                <w:sz w:val="20"/>
                                <w:szCs w:val="20"/>
                              </w:rPr>
                            </w:pPr>
                            <w:r w:rsidRPr="00181B58">
                              <w:rPr>
                                <w:rFonts w:cs="Times New Roman"/>
                                <w:b/>
                                <w:sz w:val="20"/>
                                <w:szCs w:val="20"/>
                              </w:rPr>
                              <w:t xml:space="preserve">Formal </w:t>
                            </w:r>
                            <w:r w:rsidR="00181B58" w:rsidRPr="00181B58">
                              <w:rPr>
                                <w:rFonts w:cs="Times New Roman"/>
                                <w:b/>
                                <w:sz w:val="20"/>
                                <w:szCs w:val="20"/>
                              </w:rPr>
                              <w:t>oral (2</w:t>
                            </w:r>
                            <w:r w:rsidR="00767A26" w:rsidRPr="00181B58">
                              <w:rPr>
                                <w:rFonts w:cs="Times New Roman"/>
                                <w:b/>
                                <w:sz w:val="20"/>
                                <w:szCs w:val="20"/>
                              </w:rPr>
                              <w:t>0%)</w:t>
                            </w:r>
                          </w:p>
                          <w:p w14:paraId="2D72EAC4" w14:textId="77777777" w:rsidR="00767A26" w:rsidRDefault="00181B58" w:rsidP="00767A26">
                            <w:pPr>
                              <w:rPr>
                                <w:rFonts w:cs="Times New Roman"/>
                                <w:sz w:val="20"/>
                                <w:szCs w:val="20"/>
                              </w:rPr>
                            </w:pPr>
                            <w:r>
                              <w:rPr>
                                <w:rFonts w:cs="Times New Roman"/>
                                <w:sz w:val="20"/>
                                <w:szCs w:val="20"/>
                              </w:rPr>
                              <w:t>Formal oral evaluations may include a variety of activities, but they will always be speaking (oral) assignments that students will ha</w:t>
                            </w:r>
                            <w:r w:rsidR="00531EDB">
                              <w:rPr>
                                <w:rFonts w:cs="Times New Roman"/>
                                <w:sz w:val="20"/>
                                <w:szCs w:val="20"/>
                              </w:rPr>
                              <w:t xml:space="preserve">ve time to prepare in advance. </w:t>
                            </w:r>
                          </w:p>
                          <w:p w14:paraId="2CA53294" w14:textId="77777777" w:rsidR="00531EDB" w:rsidRDefault="00531EDB" w:rsidP="00767A26">
                            <w:pPr>
                              <w:rPr>
                                <w:rFonts w:cs="Times New Roman"/>
                                <w:sz w:val="20"/>
                                <w:szCs w:val="20"/>
                              </w:rPr>
                            </w:pPr>
                          </w:p>
                          <w:p w14:paraId="58921548" w14:textId="77777777" w:rsidR="00531EDB" w:rsidRDefault="00531EDB" w:rsidP="00767A26">
                            <w:pPr>
                              <w:rPr>
                                <w:rFonts w:cs="Times New Roman"/>
                                <w:sz w:val="20"/>
                                <w:szCs w:val="20"/>
                              </w:rPr>
                            </w:pPr>
                          </w:p>
                          <w:p w14:paraId="774749DD" w14:textId="77777777" w:rsidR="00531EDB" w:rsidRPr="00767A26" w:rsidRDefault="00531EDB" w:rsidP="00767A26">
                            <w:pPr>
                              <w:rPr>
                                <w:rFonts w:cs="Times New Roman"/>
                                <w:b/>
                                <w:sz w:val="20"/>
                                <w:szCs w:val="20"/>
                              </w:rPr>
                            </w:pPr>
                          </w:p>
                          <w:p w14:paraId="04E993E8" w14:textId="77777777" w:rsidR="00767A26" w:rsidRDefault="00767A26" w:rsidP="00767A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F8FA7" id="_x0000_s1040" type="#_x0000_t202" style="position:absolute;margin-left:387.6pt;margin-top:12.9pt;width:170.25pt;height:8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gh+KQIAAE8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">
                <v:textbox>
                  <w:txbxContent>
                    <w:p w14:paraId="62F00815" w14:textId="77777777" w:rsidR="00767A26" w:rsidRPr="00181B58" w:rsidRDefault="001C25E8" w:rsidP="00767A26">
                      <w:pPr>
                        <w:jc w:val="both"/>
                        <w:rPr>
                          <w:rFonts w:cs="Times New Roman"/>
                          <w:b/>
                          <w:sz w:val="20"/>
                          <w:szCs w:val="20"/>
                        </w:rPr>
                      </w:pPr>
                      <w:r w:rsidRPr="00181B58">
                        <w:rPr>
                          <w:rFonts w:cs="Times New Roman"/>
                          <w:b/>
                          <w:sz w:val="20"/>
                          <w:szCs w:val="20"/>
                        </w:rPr>
                        <w:t xml:space="preserve">Formal </w:t>
                      </w:r>
                      <w:r w:rsidR="00181B58" w:rsidRPr="00181B58">
                        <w:rPr>
                          <w:rFonts w:cs="Times New Roman"/>
                          <w:b/>
                          <w:sz w:val="20"/>
                          <w:szCs w:val="20"/>
                        </w:rPr>
                        <w:t>oral (2</w:t>
                      </w:r>
                      <w:r w:rsidR="00767A26" w:rsidRPr="00181B58">
                        <w:rPr>
                          <w:rFonts w:cs="Times New Roman"/>
                          <w:b/>
                          <w:sz w:val="20"/>
                          <w:szCs w:val="20"/>
                        </w:rPr>
                        <w:t>0%)</w:t>
                      </w:r>
                    </w:p>
                    <w:p w14:paraId="2D72EAC4" w14:textId="77777777" w:rsidR="00767A26" w:rsidRDefault="00181B58" w:rsidP="00767A26">
                      <w:pPr>
                        <w:rPr>
                          <w:rFonts w:cs="Times New Roman"/>
                          <w:sz w:val="20"/>
                          <w:szCs w:val="20"/>
                        </w:rPr>
                      </w:pPr>
                      <w:r>
                        <w:rPr>
                          <w:rFonts w:cs="Times New Roman"/>
                          <w:sz w:val="20"/>
                          <w:szCs w:val="20"/>
                        </w:rPr>
                        <w:t>Formal oral evaluations may include a variety of activities, but they will always be speaking (oral) assignments that students will ha</w:t>
                      </w:r>
                      <w:r w:rsidR="00531EDB">
                        <w:rPr>
                          <w:rFonts w:cs="Times New Roman"/>
                          <w:sz w:val="20"/>
                          <w:szCs w:val="20"/>
                        </w:rPr>
                        <w:t xml:space="preserve">ve time to prepare in advance. </w:t>
                      </w:r>
                    </w:p>
                    <w:p w14:paraId="2CA53294" w14:textId="77777777" w:rsidR="00531EDB" w:rsidRDefault="00531EDB" w:rsidP="00767A26">
                      <w:pPr>
                        <w:rPr>
                          <w:rFonts w:cs="Times New Roman"/>
                          <w:sz w:val="20"/>
                          <w:szCs w:val="20"/>
                        </w:rPr>
                      </w:pPr>
                    </w:p>
                    <w:p w14:paraId="58921548" w14:textId="77777777" w:rsidR="00531EDB" w:rsidRDefault="00531EDB" w:rsidP="00767A26">
                      <w:pPr>
                        <w:rPr>
                          <w:rFonts w:cs="Times New Roman"/>
                          <w:sz w:val="20"/>
                          <w:szCs w:val="20"/>
                        </w:rPr>
                      </w:pPr>
                    </w:p>
                    <w:p w14:paraId="774749DD" w14:textId="77777777" w:rsidR="00531EDB" w:rsidRPr="00767A26" w:rsidRDefault="00531EDB" w:rsidP="00767A26">
                      <w:pPr>
                        <w:rPr>
                          <w:rFonts w:cs="Times New Roman"/>
                          <w:b/>
                          <w:sz w:val="20"/>
                          <w:szCs w:val="20"/>
                        </w:rPr>
                      </w:pPr>
                    </w:p>
                    <w:p w14:paraId="04E993E8" w14:textId="77777777" w:rsidR="00767A26" w:rsidRDefault="00767A26" w:rsidP="00767A26"/>
                  </w:txbxContent>
                </v:textbox>
              </v:shape>
            </w:pict>
          </mc:Fallback>
        </mc:AlternateContent>
      </w:r>
    </w:p>
    <w:p w14:paraId="016C0FFA" w14:textId="77777777" w:rsidR="001D219F" w:rsidRDefault="001D219F"/>
    <w:p w14:paraId="29AD9CA0" w14:textId="77777777" w:rsidR="001D219F" w:rsidRDefault="001D219F"/>
    <w:p w14:paraId="045E6AF3" w14:textId="77777777" w:rsidR="001D219F" w:rsidRDefault="001D219F"/>
    <w:p w14:paraId="353995AD" w14:textId="77777777" w:rsidR="001D219F" w:rsidRDefault="00E722A0">
      <w:r>
        <w:rPr>
          <w:noProof/>
        </w:rPr>
        <mc:AlternateContent>
          <mc:Choice Requires="wps">
            <w:drawing>
              <wp:anchor distT="0" distB="0" distL="114300" distR="114300" simplePos="0" relativeHeight="251661824" behindDoc="0" locked="0" layoutInCell="1" allowOverlap="1" wp14:anchorId="39B83938" wp14:editId="6B77E28C">
                <wp:simplePos x="0" y="0"/>
                <wp:positionH relativeFrom="column">
                  <wp:posOffset>2659380</wp:posOffset>
                </wp:positionH>
                <wp:positionV relativeFrom="paragraph">
                  <wp:posOffset>110490</wp:posOffset>
                </wp:positionV>
                <wp:extent cx="2162175" cy="1327150"/>
                <wp:effectExtent l="0" t="0" r="28575" b="2540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327150"/>
                        </a:xfrm>
                        <a:prstGeom prst="rect">
                          <a:avLst/>
                        </a:prstGeom>
                        <a:solidFill>
                          <a:srgbClr val="FFFFFF"/>
                        </a:solidFill>
                        <a:ln w="9525">
                          <a:solidFill>
                            <a:srgbClr val="000000"/>
                          </a:solidFill>
                          <a:miter lim="800000"/>
                          <a:headEnd/>
                          <a:tailEnd/>
                        </a:ln>
                      </wps:spPr>
                      <wps:txbx>
                        <w:txbxContent>
                          <w:p w14:paraId="010909A3" w14:textId="77777777" w:rsidR="00767A26" w:rsidRPr="00767A26" w:rsidRDefault="00F63193" w:rsidP="00767A26">
                            <w:pPr>
                              <w:jc w:val="both"/>
                              <w:rPr>
                                <w:rFonts w:cs="Times New Roman"/>
                                <w:b/>
                                <w:sz w:val="20"/>
                                <w:szCs w:val="20"/>
                              </w:rPr>
                            </w:pPr>
                            <w:r>
                              <w:rPr>
                                <w:rFonts w:cs="Times New Roman"/>
                                <w:b/>
                                <w:sz w:val="20"/>
                                <w:szCs w:val="20"/>
                              </w:rPr>
                              <w:t>Tests/Compositions (35</w:t>
                            </w:r>
                            <w:r w:rsidR="00767A26" w:rsidRPr="00767A26">
                              <w:rPr>
                                <w:rFonts w:cs="Times New Roman"/>
                                <w:b/>
                                <w:sz w:val="20"/>
                                <w:szCs w:val="20"/>
                              </w:rPr>
                              <w:t>%)</w:t>
                            </w:r>
                          </w:p>
                          <w:p w14:paraId="52C354C2" w14:textId="77777777" w:rsidR="00767A26" w:rsidRPr="00767A26" w:rsidRDefault="00767A26" w:rsidP="00767A26">
                            <w:pPr>
                              <w:jc w:val="both"/>
                              <w:rPr>
                                <w:rFonts w:cs="Times New Roman"/>
                                <w:sz w:val="20"/>
                                <w:szCs w:val="20"/>
                              </w:rPr>
                            </w:pPr>
                            <w:r>
                              <w:rPr>
                                <w:rFonts w:cs="Times New Roman"/>
                                <w:sz w:val="20"/>
                                <w:szCs w:val="20"/>
                              </w:rPr>
                              <w:t xml:space="preserve">Tests are considered to be unit assessments and often cover whole chapters.  They are used to evaluate mastery of unit concepts.  Compositions </w:t>
                            </w:r>
                            <w:r w:rsidR="00E722A0">
                              <w:rPr>
                                <w:rFonts w:cs="Times New Roman"/>
                                <w:sz w:val="20"/>
                                <w:szCs w:val="20"/>
                              </w:rPr>
                              <w:t xml:space="preserve">are written works often in the form of </w:t>
                            </w:r>
                            <w:r>
                              <w:rPr>
                                <w:rFonts w:cs="Times New Roman"/>
                                <w:sz w:val="20"/>
                                <w:szCs w:val="20"/>
                              </w:rPr>
                              <w:t>in-class essays or written projects.</w:t>
                            </w:r>
                          </w:p>
                          <w:p w14:paraId="2A976634" w14:textId="77777777" w:rsidR="00767A26" w:rsidRDefault="00767A26" w:rsidP="00767A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83938" id="_x0000_s1041" type="#_x0000_t202" style="position:absolute;margin-left:209.4pt;margin-top:8.7pt;width:170.25pt;height:104.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">
                <v:textbox>
                  <w:txbxContent>
                    <w:p w14:paraId="010909A3" w14:textId="77777777" w:rsidR="00767A26" w:rsidRPr="00767A26" w:rsidRDefault="00F63193" w:rsidP="00767A26">
                      <w:pPr>
                        <w:jc w:val="both"/>
                        <w:rPr>
                          <w:rFonts w:cs="Times New Roman"/>
                          <w:b/>
                          <w:sz w:val="20"/>
                          <w:szCs w:val="20"/>
                        </w:rPr>
                      </w:pPr>
                      <w:r>
                        <w:rPr>
                          <w:rFonts w:cs="Times New Roman"/>
                          <w:b/>
                          <w:sz w:val="20"/>
                          <w:szCs w:val="20"/>
                        </w:rPr>
                        <w:t>Tests/Compositions (35</w:t>
                      </w:r>
                      <w:r w:rsidR="00767A26" w:rsidRPr="00767A26">
                        <w:rPr>
                          <w:rFonts w:cs="Times New Roman"/>
                          <w:b/>
                          <w:sz w:val="20"/>
                          <w:szCs w:val="20"/>
                        </w:rPr>
                        <w:t>%)</w:t>
                      </w:r>
                    </w:p>
                    <w:p w14:paraId="52C354C2" w14:textId="77777777" w:rsidR="00767A26" w:rsidRPr="00767A26" w:rsidRDefault="00767A26" w:rsidP="00767A26">
                      <w:pPr>
                        <w:jc w:val="both"/>
                        <w:rPr>
                          <w:rFonts w:cs="Times New Roman"/>
                          <w:sz w:val="20"/>
                          <w:szCs w:val="20"/>
                        </w:rPr>
                      </w:pPr>
                      <w:r>
                        <w:rPr>
                          <w:rFonts w:cs="Times New Roman"/>
                          <w:sz w:val="20"/>
                          <w:szCs w:val="20"/>
                        </w:rPr>
                        <w:t xml:space="preserve">Tests are considered to be unit assessments and often cover whole chapters.  They are used to evaluate mastery of unit concepts.  Compositions </w:t>
                      </w:r>
                      <w:r w:rsidR="00E722A0">
                        <w:rPr>
                          <w:rFonts w:cs="Times New Roman"/>
                          <w:sz w:val="20"/>
                          <w:szCs w:val="20"/>
                        </w:rPr>
                        <w:t xml:space="preserve">are written works often in the form of </w:t>
                      </w:r>
                      <w:r>
                        <w:rPr>
                          <w:rFonts w:cs="Times New Roman"/>
                          <w:sz w:val="20"/>
                          <w:szCs w:val="20"/>
                        </w:rPr>
                        <w:t>in-class essays or written projects.</w:t>
                      </w:r>
                    </w:p>
                    <w:p w14:paraId="2A976634" w14:textId="77777777" w:rsidR="00767A26" w:rsidRDefault="00767A26" w:rsidP="00767A26"/>
                  </w:txbxContent>
                </v:textbox>
              </v:shape>
            </w:pict>
          </mc:Fallback>
        </mc:AlternateContent>
      </w:r>
    </w:p>
    <w:p w14:paraId="7D2FE22D" w14:textId="77777777" w:rsidR="001D219F" w:rsidRDefault="001D219F"/>
    <w:p w14:paraId="3104D61E" w14:textId="77777777" w:rsidR="001D219F" w:rsidRDefault="001D219F"/>
    <w:p w14:paraId="2196FF36" w14:textId="77777777" w:rsidR="001D219F" w:rsidRDefault="00531EDB">
      <w:r>
        <w:rPr>
          <w:noProof/>
        </w:rPr>
        <mc:AlternateContent>
          <mc:Choice Requires="wps">
            <w:drawing>
              <wp:anchor distT="0" distB="0" distL="114300" distR="114300" simplePos="0" relativeHeight="251674112" behindDoc="0" locked="0" layoutInCell="1" allowOverlap="1" wp14:anchorId="713B0074" wp14:editId="7F8D5C0C">
                <wp:simplePos x="0" y="0"/>
                <wp:positionH relativeFrom="column">
                  <wp:posOffset>4922322</wp:posOffset>
                </wp:positionH>
                <wp:positionV relativeFrom="paragraph">
                  <wp:posOffset>15331</wp:posOffset>
                </wp:positionV>
                <wp:extent cx="2162175" cy="911513"/>
                <wp:effectExtent l="0" t="0" r="28575" b="222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911513"/>
                        </a:xfrm>
                        <a:prstGeom prst="rect">
                          <a:avLst/>
                        </a:prstGeom>
                        <a:solidFill>
                          <a:srgbClr val="FFFFFF"/>
                        </a:solidFill>
                        <a:ln w="9525">
                          <a:solidFill>
                            <a:srgbClr val="000000"/>
                          </a:solidFill>
                          <a:miter lim="800000"/>
                          <a:headEnd/>
                          <a:tailEnd/>
                        </a:ln>
                      </wps:spPr>
                      <wps:txbx>
                        <w:txbxContent>
                          <w:p w14:paraId="50AC7E72" w14:textId="77777777" w:rsidR="00531EDB" w:rsidRPr="00531EDB" w:rsidRDefault="00531EDB" w:rsidP="00531EDB">
                            <w:pPr>
                              <w:jc w:val="both"/>
                              <w:rPr>
                                <w:rFonts w:cs="Times New Roman"/>
                                <w:b/>
                                <w:sz w:val="20"/>
                                <w:szCs w:val="20"/>
                              </w:rPr>
                            </w:pPr>
                            <w:r w:rsidRPr="00531EDB">
                              <w:rPr>
                                <w:rFonts w:cs="Times New Roman"/>
                                <w:b/>
                                <w:sz w:val="20"/>
                                <w:szCs w:val="20"/>
                              </w:rPr>
                              <w:t>Informal oral (20%)</w:t>
                            </w:r>
                          </w:p>
                          <w:p w14:paraId="047BB316" w14:textId="77777777" w:rsidR="00531EDB" w:rsidRPr="00531EDB" w:rsidRDefault="00531EDB" w:rsidP="00531EDB">
                            <w:pPr>
                              <w:rPr>
                                <w:sz w:val="20"/>
                                <w:szCs w:val="20"/>
                              </w:rPr>
                            </w:pPr>
                            <w:r w:rsidRPr="00531EDB">
                              <w:rPr>
                                <w:sz w:val="20"/>
                                <w:szCs w:val="20"/>
                              </w:rPr>
                              <w:t>Informal oral evalua</w:t>
                            </w:r>
                            <w:r>
                              <w:rPr>
                                <w:sz w:val="20"/>
                                <w:szCs w:val="20"/>
                              </w:rPr>
                              <w:t xml:space="preserve">tions will include conversations in class, use of the Spanish in impromptu situations and other daily speaking assignmen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B0074" id="_x0000_s1042" type="#_x0000_t202" style="position:absolute;margin-left:387.6pt;margin-top:1.2pt;width:170.25pt;height:71.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">
                <v:textbox>
                  <w:txbxContent>
                    <w:p w14:paraId="50AC7E72" w14:textId="77777777" w:rsidR="00531EDB" w:rsidRPr="00531EDB" w:rsidRDefault="00531EDB" w:rsidP="00531EDB">
                      <w:pPr>
                        <w:jc w:val="both"/>
                        <w:rPr>
                          <w:rFonts w:cs="Times New Roman"/>
                          <w:b/>
                          <w:sz w:val="20"/>
                          <w:szCs w:val="20"/>
                        </w:rPr>
                      </w:pPr>
                      <w:r w:rsidRPr="00531EDB">
                        <w:rPr>
                          <w:rFonts w:cs="Times New Roman"/>
                          <w:b/>
                          <w:sz w:val="20"/>
                          <w:szCs w:val="20"/>
                        </w:rPr>
                        <w:t>Informal oral (20%)</w:t>
                      </w:r>
                    </w:p>
                    <w:p w14:paraId="047BB316" w14:textId="77777777" w:rsidR="00531EDB" w:rsidRPr="00531EDB" w:rsidRDefault="00531EDB" w:rsidP="00531EDB">
                      <w:pPr>
                        <w:rPr>
                          <w:sz w:val="20"/>
                          <w:szCs w:val="20"/>
                        </w:rPr>
                      </w:pPr>
                      <w:r w:rsidRPr="00531EDB">
                        <w:rPr>
                          <w:sz w:val="20"/>
                          <w:szCs w:val="20"/>
                        </w:rPr>
                        <w:t>Informal oral evalua</w:t>
                      </w:r>
                      <w:r>
                        <w:rPr>
                          <w:sz w:val="20"/>
                          <w:szCs w:val="20"/>
                        </w:rPr>
                        <w:t xml:space="preserve">tions will include conversations in class, use of the Spanish in impromptu situations and other daily speaking assignments. </w:t>
                      </w:r>
                    </w:p>
                  </w:txbxContent>
                </v:textbox>
              </v:shape>
            </w:pict>
          </mc:Fallback>
        </mc:AlternateContent>
      </w:r>
    </w:p>
    <w:p w14:paraId="38C98AF1" w14:textId="77777777" w:rsidR="001D219F" w:rsidRDefault="001D219F"/>
    <w:p w14:paraId="26E40E9A" w14:textId="77777777" w:rsidR="001D219F" w:rsidRDefault="001D219F"/>
    <w:p w14:paraId="1610F5A0" w14:textId="77777777" w:rsidR="00767A26" w:rsidRDefault="00767A26"/>
    <w:p w14:paraId="23ABC023" w14:textId="77777777" w:rsidR="00767A26" w:rsidRDefault="00767A26"/>
    <w:p w14:paraId="0EF6BD5C" w14:textId="77777777" w:rsidR="00767A26" w:rsidRDefault="00767A26"/>
    <w:p w14:paraId="2ACB2034" w14:textId="77777777" w:rsidR="00767A26" w:rsidRDefault="00A30CEB">
      <w:r>
        <w:rPr>
          <w:noProof/>
        </w:rPr>
        <w:drawing>
          <wp:anchor distT="0" distB="0" distL="114300" distR="114300" simplePos="0" relativeHeight="251665920" behindDoc="1" locked="0" layoutInCell="1" allowOverlap="1" wp14:anchorId="6D112694" wp14:editId="4601DD19">
            <wp:simplePos x="0" y="0"/>
            <wp:positionH relativeFrom="column">
              <wp:posOffset>184068</wp:posOffset>
            </wp:positionH>
            <wp:positionV relativeFrom="paragraph">
              <wp:posOffset>12989</wp:posOffset>
            </wp:positionV>
            <wp:extent cx="1144905" cy="491110"/>
            <wp:effectExtent l="0" t="0" r="0" b="4445"/>
            <wp:wrapNone/>
            <wp:docPr id="297" name="Picture 297" descr="Image result for eager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ger stud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05311" cy="51702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896" behindDoc="0" locked="0" layoutInCell="1" allowOverlap="1" wp14:anchorId="508BE01F" wp14:editId="2121EF83">
                <wp:simplePos x="0" y="0"/>
                <wp:positionH relativeFrom="column">
                  <wp:posOffset>1753235</wp:posOffset>
                </wp:positionH>
                <wp:positionV relativeFrom="paragraph">
                  <wp:posOffset>38735</wp:posOffset>
                </wp:positionV>
                <wp:extent cx="4110355" cy="397510"/>
                <wp:effectExtent l="666750" t="0" r="23495" b="21590"/>
                <wp:wrapNone/>
                <wp:docPr id="296" name="Rectangular Callout 296"/>
                <wp:cNvGraphicFramePr/>
                <a:graphic xmlns:a="http://schemas.openxmlformats.org/drawingml/2006/main">
                  <a:graphicData uri="http://schemas.microsoft.com/office/word/2010/wordprocessingShape">
                    <wps:wsp>
                      <wps:cNvSpPr/>
                      <wps:spPr>
                        <a:xfrm>
                          <a:off x="0" y="0"/>
                          <a:ext cx="4110355" cy="397510"/>
                        </a:xfrm>
                        <a:prstGeom prst="wedgeRectCallout">
                          <a:avLst>
                            <a:gd name="adj1" fmla="val -66201"/>
                            <a:gd name="adj2" fmla="val 1117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4BDB15" w14:textId="77777777" w:rsidR="00A30CEB" w:rsidRPr="00A30CEB" w:rsidRDefault="00A30CEB" w:rsidP="00A30CEB">
                            <w:pPr>
                              <w:jc w:val="center"/>
                              <w:rPr>
                                <w:b/>
                                <w:color w:val="000000" w:themeColor="text1"/>
                                <w:sz w:val="24"/>
                              </w:rPr>
                            </w:pPr>
                            <w:r w:rsidRPr="00A30CEB">
                              <w:rPr>
                                <w:b/>
                                <w:color w:val="000000" w:themeColor="text1"/>
                                <w:sz w:val="24"/>
                              </w:rPr>
                              <w:t>Any tips on how to get an A / be successful in Spa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BE01F" id="Rectangular Callout 296" o:spid="_x0000_s1043" type="#_x0000_t61" style="position:absolute;margin-left:138.05pt;margin-top:3.05pt;width:323.65pt;height:31.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" adj="-3499,13213" filled="f" strokecolor="black [3213]" strokeweight="2pt">
                <v:textbox>
                  <w:txbxContent>
                    <w:p w14:paraId="324BDB15" w14:textId="77777777" w:rsidR="00A30CEB" w:rsidRPr="00A30CEB" w:rsidRDefault="00A30CEB" w:rsidP="00A30CEB">
                      <w:pPr>
                        <w:jc w:val="center"/>
                        <w:rPr>
                          <w:b/>
                          <w:color w:val="000000" w:themeColor="text1"/>
                          <w:sz w:val="24"/>
                        </w:rPr>
                      </w:pPr>
                      <w:r w:rsidRPr="00A30CEB">
                        <w:rPr>
                          <w:b/>
                          <w:color w:val="000000" w:themeColor="text1"/>
                          <w:sz w:val="24"/>
                        </w:rPr>
                        <w:t>Any tips on how to get an A / be successful in Spanish?</w:t>
                      </w:r>
                    </w:p>
                  </w:txbxContent>
                </v:textbox>
              </v:shape>
            </w:pict>
          </mc:Fallback>
        </mc:AlternateContent>
      </w:r>
    </w:p>
    <w:p w14:paraId="4D9F440E" w14:textId="77777777" w:rsidR="00767A26" w:rsidRDefault="00767A26"/>
    <w:p w14:paraId="7202ACC4" w14:textId="77777777" w:rsidR="00531EDB" w:rsidRDefault="00531EDB" w:rsidP="00767A26">
      <w:pPr>
        <w:jc w:val="center"/>
      </w:pPr>
    </w:p>
    <w:p w14:paraId="6BAAD9AE" w14:textId="77777777" w:rsidR="0072044F" w:rsidRDefault="004B1377" w:rsidP="00A30CEB">
      <w:pPr>
        <w:jc w:val="center"/>
      </w:pPr>
      <w:r>
        <w:rPr>
          <w:noProof/>
        </w:rPr>
        <w:drawing>
          <wp:inline distT="0" distB="0" distL="0" distR="0" wp14:anchorId="2DEE3DCC" wp14:editId="27C58058">
            <wp:extent cx="6733309" cy="3978234"/>
            <wp:effectExtent l="0" t="0" r="0" b="3810"/>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33309" cy="3978234"/>
                    </a:xfrm>
                    <a:prstGeom prst="rect">
                      <a:avLst/>
                    </a:prstGeom>
                    <a:noFill/>
                    <a:ln>
                      <a:noFill/>
                    </a:ln>
                  </pic:spPr>
                </pic:pic>
              </a:graphicData>
            </a:graphic>
          </wp:inline>
        </w:drawing>
      </w:r>
    </w:p>
    <w:p w14:paraId="146DD96E" w14:textId="77777777" w:rsidR="004B1377" w:rsidRDefault="00F05233">
      <w:r>
        <w:rPr>
          <w:noProof/>
        </w:rPr>
        <w:lastRenderedPageBreak/>
        <w:drawing>
          <wp:anchor distT="0" distB="0" distL="114300" distR="114300" simplePos="0" relativeHeight="251666944" behindDoc="1" locked="0" layoutInCell="1" allowOverlap="1" wp14:anchorId="5ED98383" wp14:editId="599726BC">
            <wp:simplePos x="0" y="0"/>
            <wp:positionH relativeFrom="column">
              <wp:posOffset>5715</wp:posOffset>
            </wp:positionH>
            <wp:positionV relativeFrom="paragraph">
              <wp:posOffset>0</wp:posOffset>
            </wp:positionV>
            <wp:extent cx="1471930" cy="1567180"/>
            <wp:effectExtent l="0" t="0" r="0" b="0"/>
            <wp:wrapTight wrapText="bothSides">
              <wp:wrapPolygon edited="0">
                <wp:start x="0" y="0"/>
                <wp:lineTo x="0" y="21267"/>
                <wp:lineTo x="21246" y="21267"/>
                <wp:lineTo x="21246" y="0"/>
                <wp:lineTo x="0" y="0"/>
              </wp:wrapPolygon>
            </wp:wrapTight>
            <wp:docPr id="2" name="Picture 2" descr="Image result for i want you to be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 want you to be successful"/>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3967"/>
                    <a:stretch/>
                  </pic:blipFill>
                  <pic:spPr bwMode="auto">
                    <a:xfrm>
                      <a:off x="0" y="0"/>
                      <a:ext cx="1471930" cy="1567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9E6">
        <w:rPr>
          <w:noProof/>
        </w:rPr>
        <w:drawing>
          <wp:anchor distT="0" distB="0" distL="114300" distR="114300" simplePos="0" relativeHeight="251668992" behindDoc="1" locked="0" layoutInCell="1" allowOverlap="1" wp14:anchorId="16B5D497" wp14:editId="58A9539C">
            <wp:simplePos x="0" y="0"/>
            <wp:positionH relativeFrom="column">
              <wp:posOffset>5420995</wp:posOffset>
            </wp:positionH>
            <wp:positionV relativeFrom="paragraph">
              <wp:posOffset>-154305</wp:posOffset>
            </wp:positionV>
            <wp:extent cx="1377315" cy="1721485"/>
            <wp:effectExtent l="0" t="0" r="0" b="0"/>
            <wp:wrapTight wrapText="bothSides">
              <wp:wrapPolygon edited="0">
                <wp:start x="0" y="0"/>
                <wp:lineTo x="0" y="21273"/>
                <wp:lineTo x="21212" y="21273"/>
                <wp:lineTo x="21212" y="0"/>
                <wp:lineTo x="0" y="0"/>
              </wp:wrapPolygon>
            </wp:wrapTight>
            <wp:docPr id="5" name="Picture 5" descr="Image result for exi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xito"/>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991" r="5991"/>
                    <a:stretch/>
                  </pic:blipFill>
                  <pic:spPr bwMode="auto">
                    <a:xfrm>
                      <a:off x="0" y="0"/>
                      <a:ext cx="1377315" cy="172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35C0">
        <w:rPr>
          <w:noProof/>
        </w:rPr>
        <mc:AlternateContent>
          <mc:Choice Requires="wps">
            <w:drawing>
              <wp:anchor distT="0" distB="0" distL="114300" distR="114300" simplePos="0" relativeHeight="251667968" behindDoc="0" locked="0" layoutInCell="1" allowOverlap="1" wp14:anchorId="72F96EB2" wp14:editId="66189980">
                <wp:simplePos x="0" y="0"/>
                <wp:positionH relativeFrom="column">
                  <wp:posOffset>22737</wp:posOffset>
                </wp:positionH>
                <wp:positionV relativeFrom="paragraph">
                  <wp:posOffset>-155575</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2FA80A11" w14:textId="77777777" w:rsidR="00B35486" w:rsidRPr="00B35486" w:rsidRDefault="00B35486" w:rsidP="00B35486">
                            <w:pPr>
                              <w:jc w:val="center"/>
                              <w:rPr>
                                <w:b/>
                                <w:noProof/>
                                <w:color w:val="000000" w:themeColor="text1"/>
                                <w:sz w:val="72"/>
                                <w:szCs w:val="72"/>
                                <w14:shadow w14:blurRad="50800" w14:dist="0" w14:dir="0" w14:sx="100000" w14:sy="100000" w14:kx="0" w14:ky="0" w14:algn="tl">
                                  <w14:srgbClr w14:val="000000"/>
                                </w14:shadow>
                                <w14:textOutline w14:w="17780" w14:cap="flat" w14:cmpd="sng" w14:algn="ctr">
                                  <w14:solidFill>
                                    <w14:schemeClr w14:val="tx1"/>
                                  </w14:solidFill>
                                  <w14:prstDash w14:val="solid"/>
                                  <w14:miter w14:lim="0"/>
                                </w14:textOutline>
                              </w:rPr>
                            </w:pPr>
                            <w:r w:rsidRPr="00B35486">
                              <w:rPr>
                                <w:b/>
                                <w:noProof/>
                                <w:color w:val="000000" w:themeColor="text1"/>
                                <w:sz w:val="72"/>
                                <w:szCs w:val="72"/>
                                <w14:shadow w14:blurRad="50800" w14:dist="0" w14:dir="0" w14:sx="100000" w14:sy="100000" w14:kx="0" w14:ky="0" w14:algn="tl">
                                  <w14:srgbClr w14:val="000000"/>
                                </w14:shadow>
                                <w14:textOutline w14:w="17780" w14:cap="flat" w14:cmpd="sng" w14:algn="ctr">
                                  <w14:solidFill>
                                    <w14:schemeClr w14:val="tx1"/>
                                  </w14:solidFill>
                                  <w14:prstDash w14:val="solid"/>
                                  <w14:miter w14:lim="0"/>
                                </w14:textOutline>
                              </w:rPr>
                              <w:t>Goals for Spanish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2F96EB2" id="Text Box 4" o:spid="_x0000_s1044" type="#_x0000_t202" style="position:absolute;margin-left:1.8pt;margin-top:-12.25pt;width:2in;height:2in;z-index:251667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Ma4JwIAAF0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" filled="f" stroked="f">
                <v:textbox style="mso-fit-shape-to-text:t">
                  <w:txbxContent>
                    <w:p w14:paraId="2FA80A11" w14:textId="77777777" w:rsidR="00B35486" w:rsidRPr="00B35486" w:rsidRDefault="00B35486" w:rsidP="00B35486">
                      <w:pPr>
                        <w:jc w:val="center"/>
                        <w:rPr>
                          <w:b/>
                          <w:noProof/>
                          <w:color w:val="000000" w:themeColor="text1"/>
                          <w:sz w:val="72"/>
                          <w:szCs w:val="72"/>
                          <w14:shadow w14:blurRad="50800" w14:dist="0" w14:dir="0" w14:sx="100000" w14:sy="100000" w14:kx="0" w14:ky="0" w14:algn="tl">
                            <w14:srgbClr w14:val="000000"/>
                          </w14:shadow>
                          <w14:textOutline w14:w="17780" w14:cap="flat" w14:cmpd="sng" w14:algn="ctr">
                            <w14:solidFill>
                              <w14:schemeClr w14:val="tx1"/>
                            </w14:solidFill>
                            <w14:prstDash w14:val="solid"/>
                            <w14:miter w14:lim="0"/>
                          </w14:textOutline>
                        </w:rPr>
                      </w:pPr>
                      <w:r w:rsidRPr="00B35486">
                        <w:rPr>
                          <w:b/>
                          <w:noProof/>
                          <w:color w:val="000000" w:themeColor="text1"/>
                          <w:sz w:val="72"/>
                          <w:szCs w:val="72"/>
                          <w14:shadow w14:blurRad="50800" w14:dist="0" w14:dir="0" w14:sx="100000" w14:sy="100000" w14:kx="0" w14:ky="0" w14:algn="tl">
                            <w14:srgbClr w14:val="000000"/>
                          </w14:shadow>
                          <w14:textOutline w14:w="17780" w14:cap="flat" w14:cmpd="sng" w14:algn="ctr">
                            <w14:solidFill>
                              <w14:schemeClr w14:val="tx1"/>
                            </w14:solidFill>
                            <w14:prstDash w14:val="solid"/>
                            <w14:miter w14:lim="0"/>
                          </w14:textOutline>
                        </w:rPr>
                        <w:t>Goals for Spanish 3</w:t>
                      </w:r>
                    </w:p>
                  </w:txbxContent>
                </v:textbox>
              </v:shape>
            </w:pict>
          </mc:Fallback>
        </mc:AlternateContent>
      </w:r>
    </w:p>
    <w:p w14:paraId="553B161E" w14:textId="77777777" w:rsidR="00B35486" w:rsidRDefault="00B35486"/>
    <w:p w14:paraId="56CC6FD6" w14:textId="77777777" w:rsidR="00B35486" w:rsidRDefault="00B35486"/>
    <w:p w14:paraId="7BEB5701" w14:textId="77777777" w:rsidR="005177DD" w:rsidRDefault="00B35486">
      <w:pPr>
        <w:rPr>
          <w:sz w:val="20"/>
        </w:rPr>
      </w:pPr>
      <w:r>
        <w:rPr>
          <w:sz w:val="20"/>
        </w:rPr>
        <w:t>I would like for ALL of my students to be successful this year in Spanish 3.  Success looks different for everyone, but no matter what you are looking to achieve</w:t>
      </w:r>
      <w:r w:rsidR="005177DD">
        <w:rPr>
          <w:sz w:val="20"/>
        </w:rPr>
        <w:t>, setting goals is a huge part of being successful.</w:t>
      </w:r>
    </w:p>
    <w:p w14:paraId="0E75C1A5" w14:textId="77777777" w:rsidR="005177DD" w:rsidRDefault="005177DD">
      <w:pPr>
        <w:rPr>
          <w:sz w:val="20"/>
        </w:rPr>
      </w:pPr>
    </w:p>
    <w:p w14:paraId="56928938" w14:textId="77777777" w:rsidR="005177DD" w:rsidRDefault="005177DD">
      <w:pPr>
        <w:rPr>
          <w:sz w:val="20"/>
        </w:rPr>
      </w:pPr>
    </w:p>
    <w:p w14:paraId="4EA6FE9D" w14:textId="77777777" w:rsidR="005177DD" w:rsidRDefault="005177DD">
      <w:pPr>
        <w:rPr>
          <w:sz w:val="20"/>
        </w:rPr>
      </w:pPr>
    </w:p>
    <w:p w14:paraId="77829BA2" w14:textId="77777777" w:rsidR="005177DD" w:rsidRDefault="005177DD" w:rsidP="005177DD">
      <w:pPr>
        <w:jc w:val="center"/>
        <w:rPr>
          <w:b/>
          <w:sz w:val="28"/>
        </w:rPr>
      </w:pPr>
      <w:r>
        <w:rPr>
          <w:b/>
          <w:sz w:val="28"/>
        </w:rPr>
        <w:t>Your goals for this year</w:t>
      </w:r>
    </w:p>
    <w:p w14:paraId="68998472" w14:textId="77777777" w:rsidR="005177DD" w:rsidRDefault="005177DD" w:rsidP="005177DD">
      <w:pPr>
        <w:jc w:val="center"/>
        <w:rPr>
          <w:sz w:val="20"/>
        </w:rPr>
      </w:pPr>
      <w:r>
        <w:rPr>
          <w:sz w:val="20"/>
        </w:rPr>
        <w:t>(</w:t>
      </w:r>
      <w:r w:rsidR="00531EDB">
        <w:rPr>
          <w:sz w:val="20"/>
        </w:rPr>
        <w:t xml:space="preserve">What do you want to learn, be able to talk about, or use your Spanish for outside of class? </w:t>
      </w:r>
      <w:r w:rsidR="007160B5">
        <w:rPr>
          <w:sz w:val="20"/>
        </w:rPr>
        <w:t xml:space="preserve"> Your goal may </w:t>
      </w:r>
      <w:r w:rsidR="007160B5" w:rsidRPr="007160B5">
        <w:rPr>
          <w:b/>
          <w:sz w:val="20"/>
          <w:u w:val="single"/>
        </w:rPr>
        <w:t>NOT</w:t>
      </w:r>
      <w:r w:rsidR="007160B5">
        <w:rPr>
          <w:sz w:val="20"/>
        </w:rPr>
        <w:t xml:space="preserve"> be about any grade.</w:t>
      </w:r>
      <w:r w:rsidR="00EA59A1">
        <w:rPr>
          <w:sz w:val="20"/>
        </w:rPr>
        <w:t>)</w:t>
      </w:r>
    </w:p>
    <w:p w14:paraId="647AE726" w14:textId="77777777" w:rsidR="00531EDB" w:rsidRPr="00F05233" w:rsidRDefault="00531EDB" w:rsidP="00F05233">
      <w:pPr>
        <w:rPr>
          <w:sz w:val="20"/>
        </w:rPr>
      </w:pPr>
      <w:r w:rsidRPr="00F05233">
        <w:rPr>
          <w:b/>
          <w:sz w:val="20"/>
        </w:rPr>
        <w:t xml:space="preserve">Directions: </w:t>
      </w:r>
      <w:r w:rsidRPr="00F05233">
        <w:rPr>
          <w:sz w:val="20"/>
        </w:rPr>
        <w:t>You must complete at least TWO goals. One goal should be for semester one and the second should be a yearlong goal.</w:t>
      </w:r>
      <w:r w:rsidR="00F05233">
        <w:rPr>
          <w:sz w:val="20"/>
        </w:rPr>
        <w:t xml:space="preserve"> If you would like to add a third goal (either semester or year), please do! More goals give you more opportunities for success!</w:t>
      </w:r>
    </w:p>
    <w:p w14:paraId="5A027F8F" w14:textId="77777777" w:rsidR="00EA59A1" w:rsidRDefault="00EA59A1" w:rsidP="005177DD">
      <w:pPr>
        <w:jc w:val="center"/>
        <w:rPr>
          <w:sz w:val="20"/>
        </w:rPr>
      </w:pPr>
      <w:r w:rsidRPr="005177DD">
        <w:rPr>
          <w:noProof/>
          <w:sz w:val="20"/>
        </w:rPr>
        <mc:AlternateContent>
          <mc:Choice Requires="wps">
            <w:drawing>
              <wp:anchor distT="0" distB="0" distL="114300" distR="114300" simplePos="0" relativeHeight="251671040" behindDoc="0" locked="0" layoutInCell="1" allowOverlap="1" wp14:anchorId="58C5A0A2" wp14:editId="30B05E97">
                <wp:simplePos x="0" y="0"/>
                <wp:positionH relativeFrom="column">
                  <wp:align>center</wp:align>
                </wp:positionH>
                <wp:positionV relativeFrom="paragraph">
                  <wp:posOffset>0</wp:posOffset>
                </wp:positionV>
                <wp:extent cx="7099935" cy="2091055"/>
                <wp:effectExtent l="0" t="0" r="24765" b="2349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0515" cy="2091193"/>
                        </a:xfrm>
                        <a:prstGeom prst="rect">
                          <a:avLst/>
                        </a:prstGeom>
                        <a:solidFill>
                          <a:srgbClr val="FFFFFF"/>
                        </a:solidFill>
                        <a:ln w="19050" cmpd="thinThick">
                          <a:solidFill>
                            <a:srgbClr val="000000"/>
                          </a:solidFill>
                          <a:miter lim="800000"/>
                          <a:headEnd/>
                          <a:tailEnd/>
                        </a:ln>
                      </wps:spPr>
                      <wps:txbx>
                        <w:txbxContent>
                          <w:p w14:paraId="2497C71E" w14:textId="77777777" w:rsidR="005177DD" w:rsidRDefault="00EA59A1" w:rsidP="00EA59A1">
                            <w:pPr>
                              <w:spacing w:before="120" w:line="480" w:lineRule="auto"/>
                            </w:pPr>
                            <w:r>
                              <w:t>1. _________________________________________________________________________________________________</w:t>
                            </w:r>
                          </w:p>
                          <w:p w14:paraId="6DBE83F7" w14:textId="77777777" w:rsidR="00EA59A1" w:rsidRDefault="00EA59A1" w:rsidP="00EA59A1">
                            <w:pPr>
                              <w:spacing w:line="480" w:lineRule="auto"/>
                            </w:pPr>
                            <w:r>
                              <w:t>___________________________________________________________________________________________________</w:t>
                            </w:r>
                          </w:p>
                          <w:p w14:paraId="40D9922B" w14:textId="77777777" w:rsidR="00EA59A1" w:rsidRDefault="00EA59A1" w:rsidP="00EA59A1">
                            <w:pPr>
                              <w:spacing w:line="480" w:lineRule="auto"/>
                            </w:pPr>
                            <w:r>
                              <w:t>2. _________________________________________________________________________________________________</w:t>
                            </w:r>
                          </w:p>
                          <w:p w14:paraId="75C943C6" w14:textId="77777777" w:rsidR="00EA59A1" w:rsidRDefault="00EA59A1" w:rsidP="00EA59A1">
                            <w:pPr>
                              <w:spacing w:line="480" w:lineRule="auto"/>
                            </w:pPr>
                            <w:r>
                              <w:t>___________________________________________________________________________________________________</w:t>
                            </w:r>
                          </w:p>
                          <w:p w14:paraId="453A000F" w14:textId="77777777" w:rsidR="00EA59A1" w:rsidRDefault="00EA59A1" w:rsidP="00EA59A1">
                            <w:pPr>
                              <w:spacing w:line="480" w:lineRule="auto"/>
                            </w:pPr>
                            <w:r>
                              <w:t>3. _________________________________________________________________________________________________</w:t>
                            </w:r>
                          </w:p>
                          <w:p w14:paraId="5D212679" w14:textId="77777777" w:rsidR="00EA59A1" w:rsidRDefault="00EA59A1" w:rsidP="00EA59A1">
                            <w:pPr>
                              <w:spacing w:line="480" w:lineRule="auto"/>
                            </w:pPr>
                            <w:r>
                              <w:t>___________________________________________________________________________________________________</w:t>
                            </w:r>
                          </w:p>
                          <w:p w14:paraId="5BCDE6CB" w14:textId="77777777" w:rsidR="00EA59A1" w:rsidRDefault="00EA59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5A0A2" id="_x0000_s1045" type="#_x0000_t202" style="position:absolute;left:0;text-align:left;margin-left:0;margin-top:0;width:559.05pt;height:164.65pt;z-index:2516710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" strokeweight="1.5pt">
                <v:stroke linestyle="thinThick"/>
                <v:textbox>
                  <w:txbxContent>
                    <w:p w14:paraId="2497C71E" w14:textId="77777777" w:rsidR="005177DD" w:rsidRDefault="00EA59A1" w:rsidP="00EA59A1">
                      <w:pPr>
                        <w:spacing w:before="120" w:line="480" w:lineRule="auto"/>
                      </w:pPr>
                      <w:r>
                        <w:t>1. _________________________________________________________________________________________________</w:t>
                      </w:r>
                    </w:p>
                    <w:p w14:paraId="6DBE83F7" w14:textId="77777777" w:rsidR="00EA59A1" w:rsidRDefault="00EA59A1" w:rsidP="00EA59A1">
                      <w:pPr>
                        <w:spacing w:line="480" w:lineRule="auto"/>
                      </w:pPr>
                      <w:r>
                        <w:t>___________________________________________________________________________________________________</w:t>
                      </w:r>
                    </w:p>
                    <w:p w14:paraId="40D9922B" w14:textId="77777777" w:rsidR="00EA59A1" w:rsidRDefault="00EA59A1" w:rsidP="00EA59A1">
                      <w:pPr>
                        <w:spacing w:line="480" w:lineRule="auto"/>
                      </w:pPr>
                      <w:r>
                        <w:t>2. _________________________________________________________________________________________________</w:t>
                      </w:r>
                    </w:p>
                    <w:p w14:paraId="75C943C6" w14:textId="77777777" w:rsidR="00EA59A1" w:rsidRDefault="00EA59A1" w:rsidP="00EA59A1">
                      <w:pPr>
                        <w:spacing w:line="480" w:lineRule="auto"/>
                      </w:pPr>
                      <w:r>
                        <w:t>___________________________________________________________________________________________________</w:t>
                      </w:r>
                    </w:p>
                    <w:p w14:paraId="453A000F" w14:textId="77777777" w:rsidR="00EA59A1" w:rsidRDefault="00EA59A1" w:rsidP="00EA59A1">
                      <w:pPr>
                        <w:spacing w:line="480" w:lineRule="auto"/>
                      </w:pPr>
                      <w:r>
                        <w:t>3. _________________________________________________________________________________________________</w:t>
                      </w:r>
                    </w:p>
                    <w:p w14:paraId="5D212679" w14:textId="77777777" w:rsidR="00EA59A1" w:rsidRDefault="00EA59A1" w:rsidP="00EA59A1">
                      <w:pPr>
                        <w:spacing w:line="480" w:lineRule="auto"/>
                      </w:pPr>
                      <w:r>
                        <w:t>___________________________________________________________________________________________________</w:t>
                      </w:r>
                    </w:p>
                    <w:p w14:paraId="5BCDE6CB" w14:textId="77777777" w:rsidR="00EA59A1" w:rsidRDefault="00EA59A1"/>
                  </w:txbxContent>
                </v:textbox>
              </v:shape>
            </w:pict>
          </mc:Fallback>
        </mc:AlternateContent>
      </w:r>
    </w:p>
    <w:p w14:paraId="2CE47A3A" w14:textId="77777777" w:rsidR="00EA59A1" w:rsidRPr="005177DD" w:rsidRDefault="00EA59A1" w:rsidP="005177DD">
      <w:pPr>
        <w:jc w:val="center"/>
        <w:rPr>
          <w:sz w:val="20"/>
        </w:rPr>
      </w:pPr>
    </w:p>
    <w:p w14:paraId="5431BE6A" w14:textId="77777777" w:rsidR="00EA59A1" w:rsidRDefault="00EA59A1">
      <w:pPr>
        <w:rPr>
          <w:sz w:val="20"/>
        </w:rPr>
      </w:pPr>
    </w:p>
    <w:p w14:paraId="1362BCF4" w14:textId="77777777" w:rsidR="00EA59A1" w:rsidRDefault="00EA59A1">
      <w:pPr>
        <w:rPr>
          <w:sz w:val="20"/>
        </w:rPr>
      </w:pPr>
    </w:p>
    <w:p w14:paraId="4DF7AB51" w14:textId="77777777" w:rsidR="00EA59A1" w:rsidRDefault="00EA59A1">
      <w:pPr>
        <w:rPr>
          <w:sz w:val="20"/>
        </w:rPr>
      </w:pPr>
    </w:p>
    <w:p w14:paraId="317411A0" w14:textId="77777777" w:rsidR="00EA59A1" w:rsidRDefault="00EA59A1">
      <w:pPr>
        <w:rPr>
          <w:sz w:val="20"/>
        </w:rPr>
      </w:pPr>
    </w:p>
    <w:p w14:paraId="4CD500BD" w14:textId="77777777" w:rsidR="00EA59A1" w:rsidRDefault="00EA59A1">
      <w:pPr>
        <w:rPr>
          <w:sz w:val="20"/>
        </w:rPr>
      </w:pPr>
    </w:p>
    <w:p w14:paraId="228A35CB" w14:textId="77777777" w:rsidR="00EA59A1" w:rsidRDefault="00EA59A1">
      <w:pPr>
        <w:rPr>
          <w:sz w:val="20"/>
        </w:rPr>
      </w:pPr>
    </w:p>
    <w:p w14:paraId="2B3E6C23" w14:textId="77777777" w:rsidR="00EA59A1" w:rsidRDefault="00EA59A1">
      <w:pPr>
        <w:rPr>
          <w:sz w:val="20"/>
        </w:rPr>
      </w:pPr>
    </w:p>
    <w:p w14:paraId="14C747D2" w14:textId="77777777" w:rsidR="00EA59A1" w:rsidRDefault="00EA59A1">
      <w:pPr>
        <w:rPr>
          <w:sz w:val="20"/>
        </w:rPr>
      </w:pPr>
    </w:p>
    <w:p w14:paraId="3C1AF33E" w14:textId="77777777" w:rsidR="00EA59A1" w:rsidRDefault="00EA59A1">
      <w:pPr>
        <w:rPr>
          <w:sz w:val="20"/>
        </w:rPr>
      </w:pPr>
    </w:p>
    <w:p w14:paraId="70F274F3" w14:textId="77777777" w:rsidR="00EA59A1" w:rsidRDefault="00EA59A1">
      <w:pPr>
        <w:rPr>
          <w:sz w:val="20"/>
        </w:rPr>
      </w:pPr>
    </w:p>
    <w:p w14:paraId="207D8FE8" w14:textId="77777777" w:rsidR="00EA59A1" w:rsidRDefault="00EA59A1">
      <w:pPr>
        <w:rPr>
          <w:sz w:val="20"/>
        </w:rPr>
      </w:pPr>
    </w:p>
    <w:p w14:paraId="0C06740D" w14:textId="77777777" w:rsidR="00EA59A1" w:rsidRDefault="00EA59A1">
      <w:pPr>
        <w:rPr>
          <w:sz w:val="20"/>
        </w:rPr>
      </w:pPr>
    </w:p>
    <w:p w14:paraId="6E9ED61C" w14:textId="77777777" w:rsidR="005177DD" w:rsidRDefault="00EA59A1" w:rsidP="00EA59A1">
      <w:pPr>
        <w:jc w:val="center"/>
        <w:rPr>
          <w:b/>
          <w:sz w:val="28"/>
        </w:rPr>
      </w:pPr>
      <w:r>
        <w:rPr>
          <w:b/>
          <w:sz w:val="28"/>
        </w:rPr>
        <w:t xml:space="preserve">Your supervising adult’s </w:t>
      </w:r>
      <w:r w:rsidR="00B829E6">
        <w:rPr>
          <w:b/>
          <w:sz w:val="28"/>
        </w:rPr>
        <w:t>space for questions/comments/etc.</w:t>
      </w:r>
    </w:p>
    <w:p w14:paraId="5E88E3A3" w14:textId="77777777" w:rsidR="00EA59A1" w:rsidRDefault="00EA59A1" w:rsidP="00EA59A1">
      <w:pPr>
        <w:jc w:val="center"/>
        <w:rPr>
          <w:sz w:val="20"/>
        </w:rPr>
      </w:pPr>
      <w:r>
        <w:rPr>
          <w:sz w:val="20"/>
        </w:rPr>
        <w:t>(</w:t>
      </w:r>
      <w:r w:rsidR="00B829E6">
        <w:rPr>
          <w:sz w:val="20"/>
        </w:rPr>
        <w:t>Is there anything you would like me know</w:t>
      </w:r>
      <w:r>
        <w:rPr>
          <w:sz w:val="20"/>
        </w:rPr>
        <w:t>?</w:t>
      </w:r>
      <w:r w:rsidR="00B829E6">
        <w:rPr>
          <w:sz w:val="20"/>
        </w:rPr>
        <w:t xml:space="preserve"> Do you have questions for me? This is just an opportunity to leave me a note/question if you feel so inclined.  I can always be reached via email/phone at a later time.</w:t>
      </w:r>
      <w:r w:rsidR="00531EDB">
        <w:rPr>
          <w:sz w:val="20"/>
        </w:rPr>
        <w:t xml:space="preserve"> You can also leave me goals that you would like to see your student achieve this year.</w:t>
      </w:r>
      <w:r>
        <w:rPr>
          <w:sz w:val="20"/>
        </w:rPr>
        <w:t>)</w:t>
      </w:r>
    </w:p>
    <w:p w14:paraId="4491BA9B" w14:textId="77777777" w:rsidR="00EA59A1" w:rsidRDefault="00B829E6" w:rsidP="00EA59A1">
      <w:pPr>
        <w:jc w:val="center"/>
        <w:rPr>
          <w:sz w:val="20"/>
        </w:rPr>
      </w:pPr>
      <w:r w:rsidRPr="005177DD">
        <w:rPr>
          <w:noProof/>
          <w:sz w:val="20"/>
        </w:rPr>
        <mc:AlternateContent>
          <mc:Choice Requires="wps">
            <w:drawing>
              <wp:anchor distT="0" distB="0" distL="114300" distR="114300" simplePos="0" relativeHeight="251672064" behindDoc="0" locked="0" layoutInCell="1" allowOverlap="1" wp14:anchorId="7929845E" wp14:editId="48C80F39">
                <wp:simplePos x="0" y="0"/>
                <wp:positionH relativeFrom="column">
                  <wp:posOffset>-131445</wp:posOffset>
                </wp:positionH>
                <wp:positionV relativeFrom="paragraph">
                  <wp:posOffset>29210</wp:posOffset>
                </wp:positionV>
                <wp:extent cx="7099935" cy="2091055"/>
                <wp:effectExtent l="0" t="0" r="24765" b="2349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2091055"/>
                        </a:xfrm>
                        <a:prstGeom prst="rect">
                          <a:avLst/>
                        </a:prstGeom>
                        <a:solidFill>
                          <a:srgbClr val="FFFFFF"/>
                        </a:solidFill>
                        <a:ln w="19050" cmpd="thinThick">
                          <a:solidFill>
                            <a:srgbClr val="000000"/>
                          </a:solidFill>
                          <a:miter lim="800000"/>
                          <a:headEnd/>
                          <a:tailEnd/>
                        </a:ln>
                      </wps:spPr>
                      <wps:txbx>
                        <w:txbxContent>
                          <w:p w14:paraId="1809ADBC" w14:textId="77777777" w:rsidR="00EA59A1" w:rsidRDefault="00EA59A1" w:rsidP="00EA59A1">
                            <w:pPr>
                              <w:spacing w:before="120" w:line="480" w:lineRule="auto"/>
                            </w:pPr>
                            <w:r>
                              <w:t>_________________________________________________________________________________________________</w:t>
                            </w:r>
                          </w:p>
                          <w:p w14:paraId="465ACB0E" w14:textId="77777777" w:rsidR="00EA59A1" w:rsidRDefault="00EA59A1" w:rsidP="00EA59A1">
                            <w:pPr>
                              <w:spacing w:line="480" w:lineRule="auto"/>
                            </w:pPr>
                            <w:r>
                              <w:t>___________________________________________________________________________________________________</w:t>
                            </w:r>
                          </w:p>
                          <w:p w14:paraId="242CB60C" w14:textId="77777777" w:rsidR="00EA59A1" w:rsidRDefault="00EA59A1" w:rsidP="00EA59A1">
                            <w:pPr>
                              <w:spacing w:line="480" w:lineRule="auto"/>
                            </w:pPr>
                            <w:r>
                              <w:t>_________________________________________________________________________________________________</w:t>
                            </w:r>
                          </w:p>
                          <w:p w14:paraId="6250BBA8" w14:textId="77777777" w:rsidR="00EA59A1" w:rsidRDefault="00EA59A1" w:rsidP="00EA59A1">
                            <w:pPr>
                              <w:spacing w:line="480" w:lineRule="auto"/>
                            </w:pPr>
                            <w:r>
                              <w:t>___________________________________________________________________________________________________</w:t>
                            </w:r>
                          </w:p>
                          <w:p w14:paraId="4E3BF8F1" w14:textId="77777777" w:rsidR="00EA59A1" w:rsidRDefault="00EA59A1" w:rsidP="00EA59A1">
                            <w:pPr>
                              <w:spacing w:line="480" w:lineRule="auto"/>
                            </w:pPr>
                            <w:r>
                              <w:t>_________________________________________________________________________________________________</w:t>
                            </w:r>
                          </w:p>
                          <w:p w14:paraId="6DCA1861" w14:textId="77777777" w:rsidR="00EA59A1" w:rsidRDefault="00EA59A1" w:rsidP="00EA59A1">
                            <w:pPr>
                              <w:spacing w:line="480" w:lineRule="auto"/>
                            </w:pPr>
                            <w:r>
                              <w:t>___________________________________________________________________________________________________</w:t>
                            </w:r>
                          </w:p>
                          <w:p w14:paraId="7D16317A" w14:textId="77777777" w:rsidR="00EA59A1" w:rsidRDefault="00EA59A1" w:rsidP="00EA59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9845E" id="_x0000_s1046" type="#_x0000_t202" style="position:absolute;left:0;text-align:left;margin-left:-10.35pt;margin-top:2.3pt;width:559.05pt;height:164.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" strokeweight="1.5pt">
                <v:stroke linestyle="thinThick"/>
                <v:textbox>
                  <w:txbxContent>
                    <w:p w14:paraId="1809ADBC" w14:textId="77777777" w:rsidR="00EA59A1" w:rsidRDefault="00EA59A1" w:rsidP="00EA59A1">
                      <w:pPr>
                        <w:spacing w:before="120" w:line="480" w:lineRule="auto"/>
                      </w:pPr>
                      <w:r>
                        <w:t>_________________________________________________________________________________________________</w:t>
                      </w:r>
                    </w:p>
                    <w:p w14:paraId="465ACB0E" w14:textId="77777777" w:rsidR="00EA59A1" w:rsidRDefault="00EA59A1" w:rsidP="00EA59A1">
                      <w:pPr>
                        <w:spacing w:line="480" w:lineRule="auto"/>
                      </w:pPr>
                      <w:r>
                        <w:t>___________________________________________________________________________________________________</w:t>
                      </w:r>
                    </w:p>
                    <w:p w14:paraId="242CB60C" w14:textId="77777777" w:rsidR="00EA59A1" w:rsidRDefault="00EA59A1" w:rsidP="00EA59A1">
                      <w:pPr>
                        <w:spacing w:line="480" w:lineRule="auto"/>
                      </w:pPr>
                      <w:r>
                        <w:t>_________________________________________________________________________________________________</w:t>
                      </w:r>
                    </w:p>
                    <w:p w14:paraId="6250BBA8" w14:textId="77777777" w:rsidR="00EA59A1" w:rsidRDefault="00EA59A1" w:rsidP="00EA59A1">
                      <w:pPr>
                        <w:spacing w:line="480" w:lineRule="auto"/>
                      </w:pPr>
                      <w:r>
                        <w:t>___________________________________________________________________________________________________</w:t>
                      </w:r>
                    </w:p>
                    <w:p w14:paraId="4E3BF8F1" w14:textId="77777777" w:rsidR="00EA59A1" w:rsidRDefault="00EA59A1" w:rsidP="00EA59A1">
                      <w:pPr>
                        <w:spacing w:line="480" w:lineRule="auto"/>
                      </w:pPr>
                      <w:r>
                        <w:t>_________________________________________________________________________________________________</w:t>
                      </w:r>
                    </w:p>
                    <w:p w14:paraId="6DCA1861" w14:textId="77777777" w:rsidR="00EA59A1" w:rsidRDefault="00EA59A1" w:rsidP="00EA59A1">
                      <w:pPr>
                        <w:spacing w:line="480" w:lineRule="auto"/>
                      </w:pPr>
                      <w:r>
                        <w:t>___________________________________________________________________________________________________</w:t>
                      </w:r>
                    </w:p>
                    <w:p w14:paraId="7D16317A" w14:textId="77777777" w:rsidR="00EA59A1" w:rsidRDefault="00EA59A1" w:rsidP="00EA59A1"/>
                  </w:txbxContent>
                </v:textbox>
              </v:shape>
            </w:pict>
          </mc:Fallback>
        </mc:AlternateContent>
      </w:r>
    </w:p>
    <w:p w14:paraId="25B0B6B5" w14:textId="77777777" w:rsidR="00EA59A1" w:rsidRDefault="00EA59A1" w:rsidP="00EA59A1">
      <w:pPr>
        <w:jc w:val="center"/>
        <w:rPr>
          <w:sz w:val="20"/>
        </w:rPr>
      </w:pPr>
    </w:p>
    <w:p w14:paraId="075E14E6" w14:textId="77777777" w:rsidR="00EA59A1" w:rsidRDefault="00EA59A1" w:rsidP="00EA59A1">
      <w:pPr>
        <w:jc w:val="center"/>
        <w:rPr>
          <w:sz w:val="20"/>
        </w:rPr>
      </w:pPr>
    </w:p>
    <w:p w14:paraId="3F54788C" w14:textId="77777777" w:rsidR="00EA59A1" w:rsidRDefault="00EA59A1" w:rsidP="00EA59A1">
      <w:pPr>
        <w:jc w:val="center"/>
        <w:rPr>
          <w:sz w:val="20"/>
        </w:rPr>
      </w:pPr>
    </w:p>
    <w:p w14:paraId="26A16728" w14:textId="77777777" w:rsidR="00EA59A1" w:rsidRDefault="00EA59A1" w:rsidP="00EA59A1">
      <w:pPr>
        <w:jc w:val="center"/>
        <w:rPr>
          <w:sz w:val="20"/>
        </w:rPr>
      </w:pPr>
    </w:p>
    <w:p w14:paraId="18FF2A46" w14:textId="77777777" w:rsidR="00EA59A1" w:rsidRDefault="00EA59A1" w:rsidP="00EA59A1">
      <w:pPr>
        <w:jc w:val="center"/>
        <w:rPr>
          <w:sz w:val="20"/>
        </w:rPr>
      </w:pPr>
    </w:p>
    <w:p w14:paraId="10057083" w14:textId="77777777" w:rsidR="00EA59A1" w:rsidRDefault="00EA59A1" w:rsidP="00EA59A1">
      <w:pPr>
        <w:jc w:val="center"/>
        <w:rPr>
          <w:sz w:val="20"/>
        </w:rPr>
      </w:pPr>
    </w:p>
    <w:p w14:paraId="3BBA0418" w14:textId="77777777" w:rsidR="00EA59A1" w:rsidRDefault="00EA59A1" w:rsidP="00EA59A1">
      <w:pPr>
        <w:jc w:val="center"/>
        <w:rPr>
          <w:sz w:val="20"/>
        </w:rPr>
      </w:pPr>
    </w:p>
    <w:p w14:paraId="6A3BD087" w14:textId="77777777" w:rsidR="00EA59A1" w:rsidRDefault="00EA59A1" w:rsidP="00EA59A1">
      <w:pPr>
        <w:jc w:val="center"/>
        <w:rPr>
          <w:sz w:val="20"/>
        </w:rPr>
      </w:pPr>
    </w:p>
    <w:p w14:paraId="13BBB3A5" w14:textId="77777777" w:rsidR="00EA59A1" w:rsidRDefault="00EA59A1" w:rsidP="00EA59A1">
      <w:pPr>
        <w:jc w:val="center"/>
        <w:rPr>
          <w:sz w:val="20"/>
        </w:rPr>
      </w:pPr>
    </w:p>
    <w:p w14:paraId="22E78A4C" w14:textId="77777777" w:rsidR="00EA59A1" w:rsidRDefault="00EA59A1" w:rsidP="00EA59A1">
      <w:pPr>
        <w:jc w:val="center"/>
        <w:rPr>
          <w:sz w:val="20"/>
        </w:rPr>
      </w:pPr>
    </w:p>
    <w:p w14:paraId="27B158C8" w14:textId="77777777" w:rsidR="00EA59A1" w:rsidRDefault="00EA59A1" w:rsidP="00EA59A1">
      <w:pPr>
        <w:jc w:val="center"/>
        <w:rPr>
          <w:sz w:val="20"/>
        </w:rPr>
      </w:pPr>
    </w:p>
    <w:p w14:paraId="59A7BBF5" w14:textId="77777777" w:rsidR="00EA59A1" w:rsidRDefault="00EA59A1" w:rsidP="00EA59A1">
      <w:pPr>
        <w:jc w:val="center"/>
        <w:rPr>
          <w:sz w:val="20"/>
        </w:rPr>
      </w:pPr>
    </w:p>
    <w:p w14:paraId="12E294E7" w14:textId="77777777" w:rsidR="00EA59A1" w:rsidRDefault="00EA59A1" w:rsidP="00EA59A1">
      <w:pPr>
        <w:jc w:val="center"/>
        <w:rPr>
          <w:sz w:val="20"/>
        </w:rPr>
      </w:pPr>
    </w:p>
    <w:p w14:paraId="19770ECD" w14:textId="77777777" w:rsidR="00EA59A1" w:rsidRDefault="00EA59A1" w:rsidP="00EA59A1">
      <w:pPr>
        <w:rPr>
          <w:sz w:val="20"/>
        </w:rPr>
      </w:pPr>
    </w:p>
    <w:p w14:paraId="077FA0BF" w14:textId="77777777" w:rsidR="0055562C" w:rsidRDefault="00EA59A1" w:rsidP="00EA59A1">
      <w:pPr>
        <w:rPr>
          <w:sz w:val="20"/>
        </w:rPr>
      </w:pPr>
      <w:r>
        <w:rPr>
          <w:sz w:val="20"/>
        </w:rPr>
        <w:t xml:space="preserve">Once you and your supervising adult have looked over the syllabus and set some goals together, please sign below and return only this sheet to </w:t>
      </w:r>
      <w:proofErr w:type="spellStart"/>
      <w:r>
        <w:rPr>
          <w:sz w:val="20"/>
        </w:rPr>
        <w:t>Profesora</w:t>
      </w:r>
      <w:proofErr w:type="spellEnd"/>
      <w:r>
        <w:rPr>
          <w:sz w:val="20"/>
        </w:rPr>
        <w:t xml:space="preserve"> </w:t>
      </w:r>
      <w:proofErr w:type="spellStart"/>
      <w:r>
        <w:rPr>
          <w:sz w:val="20"/>
        </w:rPr>
        <w:t>Kulz</w:t>
      </w:r>
      <w:proofErr w:type="spellEnd"/>
      <w:r>
        <w:rPr>
          <w:sz w:val="20"/>
        </w:rPr>
        <w:t xml:space="preserve">.  Please note that by signing this document you are stating that you understand all rules and policies and are agreeing to abide by all outlined expectations.  You are also committing to </w:t>
      </w:r>
      <w:r w:rsidR="0055562C">
        <w:rPr>
          <w:sz w:val="20"/>
        </w:rPr>
        <w:t>striving to achieve</w:t>
      </w:r>
      <w:r>
        <w:rPr>
          <w:sz w:val="20"/>
        </w:rPr>
        <w:t xml:space="preserve"> the goals that you have outlined.  Please make sure you are clear on all </w:t>
      </w:r>
      <w:r w:rsidR="0055562C">
        <w:rPr>
          <w:sz w:val="20"/>
        </w:rPr>
        <w:t>subject matter that is addressed in this document before signing.</w:t>
      </w:r>
    </w:p>
    <w:p w14:paraId="464683CC" w14:textId="77777777" w:rsidR="0055562C" w:rsidRDefault="0055562C" w:rsidP="00EA59A1">
      <w:pPr>
        <w:rPr>
          <w:sz w:val="20"/>
        </w:rPr>
      </w:pPr>
    </w:p>
    <w:p w14:paraId="1A3AFCBB" w14:textId="77777777" w:rsidR="00F05233" w:rsidRDefault="00F05233" w:rsidP="00EA59A1">
      <w:pPr>
        <w:rPr>
          <w:sz w:val="20"/>
        </w:rPr>
      </w:pPr>
    </w:p>
    <w:p w14:paraId="63FE60AE" w14:textId="383552D9" w:rsidR="0055562C" w:rsidRDefault="0055562C" w:rsidP="00EA59A1">
      <w:pPr>
        <w:rPr>
          <w:sz w:val="20"/>
        </w:rPr>
      </w:pPr>
      <w:r>
        <w:rPr>
          <w:sz w:val="20"/>
        </w:rPr>
        <w:t>__________________________________________________</w:t>
      </w:r>
      <w:r>
        <w:rPr>
          <w:sz w:val="20"/>
        </w:rPr>
        <w:tab/>
      </w:r>
      <w:r>
        <w:rPr>
          <w:sz w:val="20"/>
        </w:rPr>
        <w:tab/>
        <w:t>__________________________________________________</w:t>
      </w:r>
    </w:p>
    <w:p w14:paraId="70B81497" w14:textId="77777777" w:rsidR="00840D35" w:rsidRDefault="00840D35" w:rsidP="00EA59A1">
      <w:pPr>
        <w:rPr>
          <w:sz w:val="20"/>
        </w:rPr>
      </w:pPr>
    </w:p>
    <w:p w14:paraId="30CFEFBE" w14:textId="60FAD9D1" w:rsidR="00EA59A1" w:rsidRDefault="0055562C" w:rsidP="00EA59A1">
      <w:pPr>
        <w:rPr>
          <w:sz w:val="20"/>
        </w:rPr>
      </w:pPr>
      <w:r>
        <w:rPr>
          <w:sz w:val="20"/>
        </w:rPr>
        <w:t>Supervising adult’s signature and printed name</w:t>
      </w:r>
      <w:r>
        <w:rPr>
          <w:sz w:val="20"/>
        </w:rPr>
        <w:tab/>
      </w:r>
      <w:r>
        <w:rPr>
          <w:sz w:val="20"/>
        </w:rPr>
        <w:tab/>
      </w:r>
      <w:r>
        <w:rPr>
          <w:sz w:val="20"/>
        </w:rPr>
        <w:tab/>
        <w:t>Spanish 3 student’s signature and printed name</w:t>
      </w:r>
    </w:p>
    <w:p w14:paraId="12831599" w14:textId="49E04CEC" w:rsidR="00840D35" w:rsidRDefault="00840D35" w:rsidP="00EA59A1">
      <w:pPr>
        <w:rPr>
          <w:sz w:val="20"/>
        </w:rPr>
      </w:pPr>
    </w:p>
    <w:p w14:paraId="4AB39FDD" w14:textId="77777777" w:rsidR="00840D35" w:rsidRPr="00840D35" w:rsidRDefault="00840D35" w:rsidP="00840D35">
      <w:pPr>
        <w:rPr>
          <w:sz w:val="20"/>
        </w:rPr>
      </w:pPr>
      <w:r w:rsidRPr="00840D35">
        <w:rPr>
          <w:sz w:val="20"/>
        </w:rPr>
        <w:lastRenderedPageBreak/>
        <w:t xml:space="preserve">Student </w:t>
      </w:r>
      <w:proofErr w:type="gramStart"/>
      <w:r w:rsidRPr="00840D35">
        <w:rPr>
          <w:sz w:val="20"/>
        </w:rPr>
        <w:t>Name:_</w:t>
      </w:r>
      <w:proofErr w:type="gramEnd"/>
      <w:r w:rsidRPr="00840D35">
        <w:rPr>
          <w:sz w:val="20"/>
        </w:rPr>
        <w:t>__________________________________________  Period:_________</w:t>
      </w:r>
    </w:p>
    <w:p w14:paraId="6808B547" w14:textId="77777777" w:rsidR="00840D35" w:rsidRPr="00840D35" w:rsidRDefault="00840D35" w:rsidP="00840D35">
      <w:pPr>
        <w:rPr>
          <w:sz w:val="20"/>
        </w:rPr>
      </w:pPr>
      <w:r w:rsidRPr="00840D35">
        <w:rPr>
          <w:sz w:val="20"/>
        </w:rPr>
        <w:t>(Please Print)</w:t>
      </w:r>
    </w:p>
    <w:p w14:paraId="311F5663" w14:textId="77777777" w:rsidR="00840D35" w:rsidRPr="00840D35" w:rsidRDefault="00840D35" w:rsidP="00840D35">
      <w:pPr>
        <w:rPr>
          <w:sz w:val="20"/>
        </w:rPr>
      </w:pPr>
    </w:p>
    <w:p w14:paraId="1A41D588" w14:textId="77777777" w:rsidR="00840D35" w:rsidRPr="00840D35" w:rsidRDefault="00840D35" w:rsidP="00840D35">
      <w:pPr>
        <w:rPr>
          <w:sz w:val="20"/>
        </w:rPr>
      </w:pPr>
      <w:r w:rsidRPr="00840D35">
        <w:rPr>
          <w:sz w:val="20"/>
        </w:rPr>
        <w:t xml:space="preserve">Academic Integrity: Students are not allowed to use automated translation engines from the Internet or any other electronic devices for any assignment.  Nor can they ask a tutor, friend, or family member to write their compositions.  Should a student be suspected of cheating by having another party complete an assignment, he/she will be given a zero on the assignment.  All other school policies relating to attendance, </w:t>
      </w:r>
      <w:proofErr w:type="spellStart"/>
      <w:r w:rsidRPr="00840D35">
        <w:rPr>
          <w:sz w:val="20"/>
        </w:rPr>
        <w:t>tardies</w:t>
      </w:r>
      <w:proofErr w:type="spellEnd"/>
      <w:r w:rsidRPr="00840D35">
        <w:rPr>
          <w:sz w:val="20"/>
        </w:rPr>
        <w:t xml:space="preserve">, conduct, and cheating are also enforced in this class. </w:t>
      </w:r>
    </w:p>
    <w:p w14:paraId="6AA97368" w14:textId="77777777" w:rsidR="00840D35" w:rsidRPr="00840D35" w:rsidRDefault="00840D35" w:rsidP="00840D35">
      <w:pPr>
        <w:rPr>
          <w:sz w:val="20"/>
        </w:rPr>
      </w:pPr>
    </w:p>
    <w:p w14:paraId="01BD550C" w14:textId="77777777" w:rsidR="00840D35" w:rsidRPr="00840D35" w:rsidRDefault="00840D35" w:rsidP="00840D35">
      <w:pPr>
        <w:rPr>
          <w:sz w:val="20"/>
        </w:rPr>
      </w:pPr>
      <w:r w:rsidRPr="00840D35">
        <w:rPr>
          <w:sz w:val="20"/>
        </w:rPr>
        <w:t>Responsibility Contract:</w:t>
      </w:r>
    </w:p>
    <w:p w14:paraId="57744EED" w14:textId="77777777" w:rsidR="00840D35" w:rsidRPr="00840D35" w:rsidRDefault="00840D35" w:rsidP="00840D35">
      <w:pPr>
        <w:rPr>
          <w:sz w:val="20"/>
        </w:rPr>
      </w:pPr>
      <w:r w:rsidRPr="00840D35">
        <w:rPr>
          <w:sz w:val="20"/>
        </w:rPr>
        <w:t xml:space="preserve">My parent/guardian and I have read the above syllabus and understand the policies, procedures, and my responsibilities for Spanish.  I know how to contact </w:t>
      </w:r>
      <w:proofErr w:type="spellStart"/>
      <w:r w:rsidRPr="00840D35">
        <w:rPr>
          <w:sz w:val="20"/>
        </w:rPr>
        <w:t>Señora</w:t>
      </w:r>
      <w:proofErr w:type="spellEnd"/>
      <w:r w:rsidRPr="00840D35">
        <w:rPr>
          <w:sz w:val="20"/>
        </w:rPr>
        <w:t xml:space="preserve"> Villalobos and I understand the expectations that are required of me to complete this course.</w:t>
      </w:r>
    </w:p>
    <w:p w14:paraId="2404C254" w14:textId="77777777" w:rsidR="00840D35" w:rsidRPr="00840D35" w:rsidRDefault="00840D35" w:rsidP="00840D35">
      <w:pPr>
        <w:rPr>
          <w:sz w:val="20"/>
        </w:rPr>
      </w:pPr>
    </w:p>
    <w:p w14:paraId="659FCE08" w14:textId="77777777" w:rsidR="00840D35" w:rsidRPr="00840D35" w:rsidRDefault="00840D35" w:rsidP="00840D35">
      <w:pPr>
        <w:rPr>
          <w:sz w:val="20"/>
        </w:rPr>
      </w:pPr>
      <w:r w:rsidRPr="00840D35">
        <w:rPr>
          <w:sz w:val="20"/>
        </w:rPr>
        <w:t xml:space="preserve">______________________ </w:t>
      </w:r>
      <w:r w:rsidRPr="00840D35">
        <w:rPr>
          <w:sz w:val="20"/>
        </w:rPr>
        <w:tab/>
      </w:r>
      <w:r w:rsidRPr="00840D35">
        <w:rPr>
          <w:sz w:val="20"/>
        </w:rPr>
        <w:tab/>
      </w:r>
      <w:r w:rsidRPr="00840D35">
        <w:rPr>
          <w:sz w:val="20"/>
        </w:rPr>
        <w:tab/>
      </w:r>
      <w:r w:rsidRPr="00840D35">
        <w:rPr>
          <w:sz w:val="20"/>
        </w:rPr>
        <w:tab/>
      </w:r>
      <w:r w:rsidRPr="00840D35">
        <w:rPr>
          <w:sz w:val="20"/>
        </w:rPr>
        <w:tab/>
        <w:t>________________________</w:t>
      </w:r>
    </w:p>
    <w:p w14:paraId="3EAFE79E" w14:textId="77777777" w:rsidR="00840D35" w:rsidRPr="00840D35" w:rsidRDefault="00840D35" w:rsidP="00840D35">
      <w:pPr>
        <w:rPr>
          <w:sz w:val="20"/>
        </w:rPr>
      </w:pPr>
      <w:r w:rsidRPr="00840D35">
        <w:rPr>
          <w:sz w:val="20"/>
        </w:rPr>
        <w:t>Signature of Student</w:t>
      </w:r>
      <w:r w:rsidRPr="00840D35">
        <w:rPr>
          <w:sz w:val="20"/>
        </w:rPr>
        <w:tab/>
      </w:r>
      <w:r w:rsidRPr="00840D35">
        <w:rPr>
          <w:sz w:val="20"/>
        </w:rPr>
        <w:tab/>
      </w:r>
      <w:r w:rsidRPr="00840D35">
        <w:rPr>
          <w:sz w:val="20"/>
        </w:rPr>
        <w:tab/>
      </w:r>
      <w:r w:rsidRPr="00840D35">
        <w:rPr>
          <w:sz w:val="20"/>
        </w:rPr>
        <w:tab/>
      </w:r>
      <w:r w:rsidRPr="00840D35">
        <w:rPr>
          <w:sz w:val="20"/>
        </w:rPr>
        <w:tab/>
      </w:r>
      <w:r w:rsidRPr="00840D35">
        <w:rPr>
          <w:sz w:val="20"/>
        </w:rPr>
        <w:tab/>
        <w:t>Signature of Parent/Guardian</w:t>
      </w:r>
    </w:p>
    <w:p w14:paraId="7D5562A6" w14:textId="77777777" w:rsidR="00840D35" w:rsidRPr="00840D35" w:rsidRDefault="00840D35" w:rsidP="00840D35">
      <w:pPr>
        <w:rPr>
          <w:sz w:val="20"/>
        </w:rPr>
      </w:pPr>
      <w:r w:rsidRPr="00840D35">
        <w:rPr>
          <w:sz w:val="20"/>
        </w:rPr>
        <w:t>****</w:t>
      </w:r>
    </w:p>
    <w:p w14:paraId="4FB67ABB" w14:textId="77777777" w:rsidR="00840D35" w:rsidRPr="00840D35" w:rsidRDefault="00840D35" w:rsidP="00840D35">
      <w:pPr>
        <w:rPr>
          <w:sz w:val="20"/>
        </w:rPr>
      </w:pPr>
      <w:r w:rsidRPr="00840D35">
        <w:rPr>
          <w:sz w:val="20"/>
        </w:rPr>
        <w:t>Dear Parents and/or Guardians,</w:t>
      </w:r>
    </w:p>
    <w:p w14:paraId="268F3EAA" w14:textId="77777777" w:rsidR="00840D35" w:rsidRPr="00840D35" w:rsidRDefault="00840D35" w:rsidP="00840D35">
      <w:pPr>
        <w:rPr>
          <w:sz w:val="20"/>
        </w:rPr>
      </w:pPr>
      <w:r w:rsidRPr="00840D35">
        <w:rPr>
          <w:sz w:val="20"/>
        </w:rPr>
        <w:t xml:space="preserve">Please fill out the additional information below. </w:t>
      </w:r>
    </w:p>
    <w:p w14:paraId="6063B45B" w14:textId="77777777" w:rsidR="00840D35" w:rsidRPr="00840D35" w:rsidRDefault="00840D35" w:rsidP="00840D35">
      <w:pPr>
        <w:rPr>
          <w:sz w:val="20"/>
        </w:rPr>
      </w:pPr>
    </w:p>
    <w:p w14:paraId="6C0AF487" w14:textId="77777777" w:rsidR="00840D35" w:rsidRPr="00840D35" w:rsidRDefault="00840D35" w:rsidP="00840D35">
      <w:pPr>
        <w:rPr>
          <w:sz w:val="20"/>
        </w:rPr>
      </w:pPr>
      <w:r w:rsidRPr="00840D35">
        <w:rPr>
          <w:sz w:val="20"/>
        </w:rPr>
        <w:t>Phone number(s)/emails (how you are most easily reached).</w:t>
      </w:r>
      <w:r w:rsidRPr="00840D35">
        <w:rPr>
          <w:sz w:val="20"/>
        </w:rPr>
        <w:tab/>
      </w:r>
      <w:r w:rsidRPr="00840D35">
        <w:rPr>
          <w:sz w:val="20"/>
        </w:rPr>
        <w:tab/>
        <w:t>Best time to call:</w:t>
      </w:r>
    </w:p>
    <w:p w14:paraId="7B53C757" w14:textId="77777777" w:rsidR="00840D35" w:rsidRPr="00840D35" w:rsidRDefault="00840D35" w:rsidP="00840D35">
      <w:pPr>
        <w:rPr>
          <w:sz w:val="20"/>
        </w:rPr>
      </w:pPr>
    </w:p>
    <w:p w14:paraId="58134ED0" w14:textId="77777777" w:rsidR="00840D35" w:rsidRPr="00840D35" w:rsidRDefault="00840D35" w:rsidP="00840D35">
      <w:pPr>
        <w:rPr>
          <w:sz w:val="20"/>
        </w:rPr>
      </w:pPr>
      <w:r w:rsidRPr="00840D35">
        <w:rPr>
          <w:sz w:val="20"/>
        </w:rPr>
        <w:t>________________________________________________________________________</w:t>
      </w:r>
    </w:p>
    <w:p w14:paraId="77C3654A" w14:textId="77777777" w:rsidR="00840D35" w:rsidRPr="00840D35" w:rsidRDefault="00840D35" w:rsidP="00840D35">
      <w:pPr>
        <w:rPr>
          <w:sz w:val="20"/>
        </w:rPr>
      </w:pPr>
    </w:p>
    <w:p w14:paraId="1E11BF05" w14:textId="77777777" w:rsidR="00840D35" w:rsidRPr="00840D35" w:rsidRDefault="00840D35" w:rsidP="00840D35">
      <w:pPr>
        <w:rPr>
          <w:sz w:val="20"/>
        </w:rPr>
      </w:pPr>
      <w:r w:rsidRPr="00840D35">
        <w:rPr>
          <w:sz w:val="20"/>
        </w:rPr>
        <w:t>How would you describe your student’s personality?  What are his/her strengths?</w:t>
      </w:r>
    </w:p>
    <w:p w14:paraId="29D9F577" w14:textId="77777777" w:rsidR="00840D35" w:rsidRPr="00840D35" w:rsidRDefault="00840D35" w:rsidP="00840D35">
      <w:pPr>
        <w:rPr>
          <w:sz w:val="20"/>
        </w:rPr>
      </w:pPr>
    </w:p>
    <w:p w14:paraId="29AA971F" w14:textId="77777777" w:rsidR="00840D35" w:rsidRPr="00840D35" w:rsidRDefault="00840D35" w:rsidP="00840D35">
      <w:pPr>
        <w:rPr>
          <w:sz w:val="20"/>
        </w:rPr>
      </w:pPr>
    </w:p>
    <w:p w14:paraId="10743F48" w14:textId="77777777" w:rsidR="00840D35" w:rsidRPr="00840D35" w:rsidRDefault="00840D35" w:rsidP="00840D35">
      <w:pPr>
        <w:rPr>
          <w:sz w:val="20"/>
        </w:rPr>
      </w:pPr>
      <w:r w:rsidRPr="00840D35">
        <w:rPr>
          <w:sz w:val="20"/>
        </w:rPr>
        <w:t xml:space="preserve">In what activities does your student participate? What does he/she do with his/her time outside of class? </w:t>
      </w:r>
    </w:p>
    <w:p w14:paraId="56AC576A" w14:textId="77777777" w:rsidR="00840D35" w:rsidRPr="00840D35" w:rsidRDefault="00840D35" w:rsidP="00840D35">
      <w:pPr>
        <w:rPr>
          <w:sz w:val="20"/>
        </w:rPr>
      </w:pPr>
    </w:p>
    <w:p w14:paraId="2CA2686F" w14:textId="77777777" w:rsidR="00840D35" w:rsidRPr="00840D35" w:rsidRDefault="00840D35" w:rsidP="00840D35">
      <w:pPr>
        <w:rPr>
          <w:sz w:val="20"/>
        </w:rPr>
      </w:pPr>
    </w:p>
    <w:p w14:paraId="6D8D2584" w14:textId="77777777" w:rsidR="00840D35" w:rsidRPr="00840D35" w:rsidRDefault="00840D35" w:rsidP="00840D35">
      <w:pPr>
        <w:rPr>
          <w:sz w:val="20"/>
        </w:rPr>
      </w:pPr>
      <w:r w:rsidRPr="00840D35">
        <w:rPr>
          <w:sz w:val="20"/>
        </w:rPr>
        <w:t>Are there any concerns you have about the syllabus or your student’s ability to be successful in this course?</w:t>
      </w:r>
    </w:p>
    <w:p w14:paraId="5AE525D3" w14:textId="77777777" w:rsidR="00840D35" w:rsidRPr="00840D35" w:rsidRDefault="00840D35" w:rsidP="00840D35">
      <w:pPr>
        <w:rPr>
          <w:sz w:val="20"/>
        </w:rPr>
      </w:pPr>
    </w:p>
    <w:p w14:paraId="23E8E6A5" w14:textId="77777777" w:rsidR="00840D35" w:rsidRPr="00840D35" w:rsidRDefault="00840D35" w:rsidP="00840D35">
      <w:pPr>
        <w:rPr>
          <w:sz w:val="20"/>
        </w:rPr>
      </w:pPr>
    </w:p>
    <w:p w14:paraId="38E51D5C" w14:textId="77777777" w:rsidR="00840D35" w:rsidRPr="00840D35" w:rsidRDefault="00840D35" w:rsidP="00840D35">
      <w:pPr>
        <w:rPr>
          <w:sz w:val="20"/>
        </w:rPr>
      </w:pPr>
      <w:r w:rsidRPr="00840D35">
        <w:rPr>
          <w:sz w:val="20"/>
        </w:rPr>
        <w:t xml:space="preserve">What is your family’s experience with the Spanish language and culture?  </w:t>
      </w:r>
    </w:p>
    <w:p w14:paraId="48A42EF5" w14:textId="77777777" w:rsidR="00840D35" w:rsidRPr="00840D35" w:rsidRDefault="00840D35" w:rsidP="00840D35">
      <w:pPr>
        <w:rPr>
          <w:sz w:val="20"/>
        </w:rPr>
      </w:pPr>
    </w:p>
    <w:p w14:paraId="5DAA535B" w14:textId="77777777" w:rsidR="00840D35" w:rsidRPr="00840D35" w:rsidRDefault="00840D35" w:rsidP="00840D35">
      <w:pPr>
        <w:rPr>
          <w:sz w:val="20"/>
        </w:rPr>
      </w:pPr>
    </w:p>
    <w:p w14:paraId="6A4CA88A" w14:textId="77777777" w:rsidR="00840D35" w:rsidRPr="00840D35" w:rsidRDefault="00840D35" w:rsidP="00840D35">
      <w:pPr>
        <w:rPr>
          <w:sz w:val="20"/>
        </w:rPr>
      </w:pPr>
    </w:p>
    <w:p w14:paraId="19EAB836" w14:textId="77777777" w:rsidR="00840D35" w:rsidRPr="00840D35" w:rsidRDefault="00840D35" w:rsidP="00840D35">
      <w:pPr>
        <w:rPr>
          <w:sz w:val="20"/>
        </w:rPr>
      </w:pPr>
      <w:proofErr w:type="gramStart"/>
      <w:r w:rsidRPr="00840D35">
        <w:rPr>
          <w:sz w:val="20"/>
        </w:rPr>
        <w:t>In regards to</w:t>
      </w:r>
      <w:proofErr w:type="gramEnd"/>
      <w:r w:rsidRPr="00840D35">
        <w:rPr>
          <w:sz w:val="20"/>
        </w:rPr>
        <w:t xml:space="preserve"> your student’s access to the internet, please check all that apply:</w:t>
      </w:r>
    </w:p>
    <w:p w14:paraId="5CA9AFAE" w14:textId="77777777" w:rsidR="00840D35" w:rsidRPr="00840D35" w:rsidRDefault="00840D35" w:rsidP="00840D35">
      <w:pPr>
        <w:rPr>
          <w:sz w:val="20"/>
        </w:rPr>
      </w:pPr>
      <w:r w:rsidRPr="00840D35">
        <w:rPr>
          <w:sz w:val="20"/>
        </w:rPr>
        <w:t xml:space="preserve"> </w:t>
      </w:r>
    </w:p>
    <w:p w14:paraId="74C58BA9" w14:textId="77777777" w:rsidR="00840D35" w:rsidRPr="00840D35" w:rsidRDefault="00840D35" w:rsidP="00840D35">
      <w:pPr>
        <w:rPr>
          <w:sz w:val="20"/>
        </w:rPr>
      </w:pPr>
      <w:r w:rsidRPr="00840D35">
        <w:rPr>
          <w:sz w:val="20"/>
        </w:rPr>
        <w:t>____ has unlimited access to the Internet at home.</w:t>
      </w:r>
    </w:p>
    <w:p w14:paraId="598BD059" w14:textId="77777777" w:rsidR="00840D35" w:rsidRPr="00840D35" w:rsidRDefault="00840D35" w:rsidP="00840D35">
      <w:pPr>
        <w:rPr>
          <w:sz w:val="20"/>
        </w:rPr>
      </w:pPr>
      <w:r w:rsidRPr="00840D35">
        <w:rPr>
          <w:sz w:val="20"/>
        </w:rPr>
        <w:t xml:space="preserve"> </w:t>
      </w:r>
    </w:p>
    <w:p w14:paraId="63C4CD35" w14:textId="77777777" w:rsidR="00840D35" w:rsidRPr="00840D35" w:rsidRDefault="00840D35" w:rsidP="00840D35">
      <w:pPr>
        <w:rPr>
          <w:sz w:val="20"/>
        </w:rPr>
      </w:pPr>
      <w:r w:rsidRPr="00840D35">
        <w:rPr>
          <w:sz w:val="20"/>
        </w:rPr>
        <w:t>____ has limited access (restricted use, only one computer in the family, etc.) to the Internet at home.</w:t>
      </w:r>
    </w:p>
    <w:p w14:paraId="10015328" w14:textId="77777777" w:rsidR="00840D35" w:rsidRPr="00840D35" w:rsidRDefault="00840D35" w:rsidP="00840D35">
      <w:pPr>
        <w:rPr>
          <w:sz w:val="20"/>
        </w:rPr>
      </w:pPr>
      <w:r w:rsidRPr="00840D35">
        <w:rPr>
          <w:sz w:val="20"/>
        </w:rPr>
        <w:t xml:space="preserve"> </w:t>
      </w:r>
    </w:p>
    <w:p w14:paraId="1DDFE466" w14:textId="77777777" w:rsidR="00840D35" w:rsidRPr="00840D35" w:rsidRDefault="00840D35" w:rsidP="00840D35">
      <w:pPr>
        <w:rPr>
          <w:sz w:val="20"/>
        </w:rPr>
      </w:pPr>
      <w:r w:rsidRPr="00840D35">
        <w:rPr>
          <w:sz w:val="20"/>
        </w:rPr>
        <w:t>____ has unlimited access to the Internet on his/her phone.</w:t>
      </w:r>
    </w:p>
    <w:p w14:paraId="3149DFBE" w14:textId="77777777" w:rsidR="00840D35" w:rsidRPr="00840D35" w:rsidRDefault="00840D35" w:rsidP="00840D35">
      <w:pPr>
        <w:rPr>
          <w:sz w:val="20"/>
        </w:rPr>
      </w:pPr>
      <w:r w:rsidRPr="00840D35">
        <w:rPr>
          <w:sz w:val="20"/>
        </w:rPr>
        <w:t xml:space="preserve">   </w:t>
      </w:r>
    </w:p>
    <w:p w14:paraId="7A1948D2" w14:textId="77777777" w:rsidR="00840D35" w:rsidRPr="00840D35" w:rsidRDefault="00840D35" w:rsidP="00840D35">
      <w:pPr>
        <w:rPr>
          <w:sz w:val="20"/>
        </w:rPr>
      </w:pPr>
      <w:r w:rsidRPr="00840D35">
        <w:rPr>
          <w:sz w:val="20"/>
        </w:rPr>
        <w:t xml:space="preserve">____ only has access to the Internet at school or at the library (and </w:t>
      </w:r>
      <w:proofErr w:type="gramStart"/>
      <w:r w:rsidRPr="00840D35">
        <w:rPr>
          <w:sz w:val="20"/>
        </w:rPr>
        <w:t>is able to</w:t>
      </w:r>
      <w:proofErr w:type="gramEnd"/>
      <w:r w:rsidRPr="00840D35">
        <w:rPr>
          <w:sz w:val="20"/>
        </w:rPr>
        <w:t xml:space="preserve"> use it before/after school).</w:t>
      </w:r>
    </w:p>
    <w:p w14:paraId="370BA776" w14:textId="77777777" w:rsidR="00840D35" w:rsidRPr="00840D35" w:rsidRDefault="00840D35" w:rsidP="00840D35">
      <w:pPr>
        <w:rPr>
          <w:sz w:val="20"/>
        </w:rPr>
      </w:pPr>
      <w:r w:rsidRPr="00840D35">
        <w:rPr>
          <w:sz w:val="20"/>
        </w:rPr>
        <w:t xml:space="preserve"> </w:t>
      </w:r>
    </w:p>
    <w:p w14:paraId="5524276B" w14:textId="77777777" w:rsidR="00840D35" w:rsidRPr="00840D35" w:rsidRDefault="00840D35" w:rsidP="00840D35">
      <w:pPr>
        <w:rPr>
          <w:sz w:val="20"/>
        </w:rPr>
      </w:pPr>
      <w:r w:rsidRPr="00840D35">
        <w:rPr>
          <w:sz w:val="20"/>
        </w:rPr>
        <w:t>____ does NOT have time to access the Internet at school or the library and does NOT have internet at home.</w:t>
      </w:r>
    </w:p>
    <w:p w14:paraId="67090DA2" w14:textId="77777777" w:rsidR="00840D35" w:rsidRPr="00840D35" w:rsidRDefault="00840D35" w:rsidP="00840D35">
      <w:pPr>
        <w:rPr>
          <w:sz w:val="20"/>
        </w:rPr>
      </w:pPr>
      <w:r w:rsidRPr="00840D35">
        <w:rPr>
          <w:sz w:val="20"/>
        </w:rPr>
        <w:t xml:space="preserve">  </w:t>
      </w:r>
    </w:p>
    <w:p w14:paraId="3CF3D85F" w14:textId="656AF8DE" w:rsidR="00840D35" w:rsidRDefault="00840D35" w:rsidP="00840D35">
      <w:pPr>
        <w:rPr>
          <w:sz w:val="20"/>
        </w:rPr>
      </w:pPr>
      <w:r w:rsidRPr="00840D35">
        <w:rPr>
          <w:sz w:val="20"/>
        </w:rPr>
        <w:t xml:space="preserve">Please complete and return this page to </w:t>
      </w:r>
      <w:proofErr w:type="spellStart"/>
      <w:r w:rsidRPr="00840D35">
        <w:rPr>
          <w:sz w:val="20"/>
        </w:rPr>
        <w:t>Señora</w:t>
      </w:r>
      <w:proofErr w:type="spellEnd"/>
      <w:r w:rsidRPr="00840D35">
        <w:rPr>
          <w:sz w:val="20"/>
        </w:rPr>
        <w:t xml:space="preserve"> Villalobos by Wednesday September 1</w:t>
      </w:r>
      <w:r>
        <w:rPr>
          <w:sz w:val="20"/>
        </w:rPr>
        <w:t>1tn, 2019</w:t>
      </w:r>
      <w:bookmarkStart w:id="0" w:name="_GoBack"/>
      <w:bookmarkEnd w:id="0"/>
    </w:p>
    <w:p w14:paraId="342D2185" w14:textId="77777777" w:rsidR="0098551E" w:rsidRDefault="0098551E" w:rsidP="00EA59A1">
      <w:pPr>
        <w:rPr>
          <w:sz w:val="20"/>
        </w:rPr>
      </w:pPr>
    </w:p>
    <w:p w14:paraId="426BA875" w14:textId="77777777" w:rsidR="0098551E" w:rsidRPr="00B35486" w:rsidRDefault="0098551E" w:rsidP="00EA59A1">
      <w:pPr>
        <w:rPr>
          <w:sz w:val="20"/>
        </w:rPr>
      </w:pPr>
    </w:p>
    <w:sectPr w:rsidR="0098551E" w:rsidRPr="00B35486" w:rsidSect="00463BDF">
      <w:headerReference w:type="default" r:id="rId20"/>
      <w:pgSz w:w="12240" w:h="15840" w:code="1"/>
      <w:pgMar w:top="720" w:right="720" w:bottom="720"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A9F3E" w14:textId="77777777" w:rsidR="00DA396C" w:rsidRDefault="00DA396C" w:rsidP="00DA396C">
      <w:r>
        <w:separator/>
      </w:r>
    </w:p>
  </w:endnote>
  <w:endnote w:type="continuationSeparator" w:id="0">
    <w:p w14:paraId="3385B4F1" w14:textId="77777777" w:rsidR="00DA396C" w:rsidRDefault="00DA396C" w:rsidP="00DA3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CC7F6" w14:textId="77777777" w:rsidR="00DA396C" w:rsidRDefault="00DA396C" w:rsidP="00DA396C">
      <w:r>
        <w:separator/>
      </w:r>
    </w:p>
  </w:footnote>
  <w:footnote w:type="continuationSeparator" w:id="0">
    <w:p w14:paraId="20BA1C8A" w14:textId="77777777" w:rsidR="00DA396C" w:rsidRDefault="00DA396C" w:rsidP="00DA3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9745"/>
      <w:gridCol w:w="1285"/>
    </w:tblGrid>
    <w:tr w:rsidR="00DA396C" w14:paraId="0C9AF4B9" w14:textId="77777777" w:rsidTr="00DA396C">
      <w:trPr>
        <w:trHeight w:val="288"/>
      </w:trPr>
      <w:sdt>
        <w:sdtPr>
          <w:rPr>
            <w:rFonts w:asciiTheme="majorHAnsi" w:eastAsiaTheme="majorEastAsia" w:hAnsiTheme="majorHAnsi" w:cstheme="majorBidi"/>
            <w:sz w:val="20"/>
            <w:szCs w:val="36"/>
          </w:rPr>
          <w:alias w:val="Title"/>
          <w:id w:val="77761602"/>
          <w:placeholder>
            <w:docPart w:val="14581C383A0A49D68F2776562853AD54"/>
          </w:placeholder>
          <w:dataBinding w:prefixMappings="xmlns:ns0='http://schemas.openxmlformats.org/package/2006/metadata/core-properties' xmlns:ns1='http://purl.org/dc/elements/1.1/'" w:xpath="/ns0:coreProperties[1]/ns1:title[1]" w:storeItemID="{6C3C8BC8-F283-45AE-878A-BAB7291924A1}"/>
          <w:text/>
        </w:sdtPr>
        <w:sdtEndPr/>
        <w:sdtContent>
          <w:tc>
            <w:tcPr>
              <w:tcW w:w="9745" w:type="dxa"/>
            </w:tcPr>
            <w:p w14:paraId="34AA914E" w14:textId="0E8BB327" w:rsidR="00DA396C" w:rsidRDefault="00840D35" w:rsidP="00DA396C">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20"/>
                  <w:szCs w:val="36"/>
                </w:rPr>
                <w:t xml:space="preserve"> </w:t>
              </w:r>
              <w:r w:rsidR="00DA396C" w:rsidRPr="00DA396C">
                <w:rPr>
                  <w:rFonts w:asciiTheme="majorHAnsi" w:eastAsiaTheme="majorEastAsia" w:hAnsiTheme="majorHAnsi" w:cstheme="majorBidi"/>
                  <w:sz w:val="20"/>
                  <w:szCs w:val="36"/>
                </w:rPr>
                <w:t xml:space="preserve">Spanish 3 – </w:t>
              </w:r>
              <w:r>
                <w:rPr>
                  <w:rFonts w:asciiTheme="majorHAnsi" w:eastAsiaTheme="majorEastAsia" w:hAnsiTheme="majorHAnsi" w:cstheme="majorBidi"/>
                  <w:sz w:val="20"/>
                  <w:szCs w:val="36"/>
                </w:rPr>
                <w:t>Cecilia Villalobos                                                                                           mvillalobos@issaquah.wednet.edu</w:t>
              </w:r>
            </w:p>
          </w:tc>
        </w:sdtContent>
      </w:sdt>
      <w:sdt>
        <w:sdtPr>
          <w:rPr>
            <w:rFonts w:asciiTheme="majorHAnsi" w:eastAsiaTheme="majorEastAsia" w:hAnsiTheme="majorHAnsi" w:cstheme="majorBidi"/>
            <w:b/>
            <w:bCs/>
            <w:color w:val="4F81BD" w:themeColor="accent1"/>
            <w:sz w:val="20"/>
            <w:szCs w:val="36"/>
            <w14:shadow w14:blurRad="50800" w14:dist="38100" w14:dir="2700000" w14:sx="100000" w14:sy="100000" w14:kx="0" w14:ky="0" w14:algn="tl">
              <w14:srgbClr w14:val="000000">
                <w14:alpha w14:val="60000"/>
              </w14:srgbClr>
            </w14:shadow>
            <w14:numForm w14:val="oldStyle"/>
          </w:rPr>
          <w:alias w:val="Year"/>
          <w:id w:val="77761609"/>
          <w:placeholder>
            <w:docPart w:val="85A21AAFAB6645999E99C0D2B498052D"/>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1285" w:type="dxa"/>
            </w:tcPr>
            <w:p w14:paraId="0E95318F" w14:textId="77777777" w:rsidR="00DA396C" w:rsidRDefault="007057F6" w:rsidP="00DA396C">
              <w:pPr>
                <w:pStyle w:val="Header"/>
                <w:rPr>
                  <w:rFonts w:asciiTheme="majorHAnsi" w:eastAsiaTheme="majorEastAsia" w:hAnsiTheme="majorHAnsi" w:cstheme="majorBidi"/>
                  <w:b/>
                  <w:bCs/>
                  <w:color w:val="4F81BD" w:themeColor="accent1"/>
                  <w:sz w:val="36"/>
                  <w:szCs w:val="36"/>
                  <w14:numForm w14:val="oldStyle"/>
                </w:rPr>
              </w:pPr>
              <w:r>
                <w:rPr>
                  <w:rFonts w:asciiTheme="majorHAnsi" w:eastAsiaTheme="majorEastAsia" w:hAnsiTheme="majorHAnsi" w:cstheme="majorBidi"/>
                  <w:b/>
                  <w:bCs/>
                  <w:color w:val="4F81BD" w:themeColor="accent1"/>
                  <w:sz w:val="20"/>
                  <w:szCs w:val="36"/>
                  <w14:shadow w14:blurRad="50800" w14:dist="38100" w14:dir="2700000" w14:sx="100000" w14:sy="100000" w14:kx="0" w14:ky="0" w14:algn="tl">
                    <w14:srgbClr w14:val="000000">
                      <w14:alpha w14:val="60000"/>
                    </w14:srgbClr>
                  </w14:shadow>
                  <w14:numForm w14:val="oldStyle"/>
                </w:rPr>
                <w:t>2019-2020</w:t>
              </w:r>
            </w:p>
          </w:tc>
        </w:sdtContent>
      </w:sdt>
    </w:tr>
  </w:tbl>
  <w:p w14:paraId="2FAB1268" w14:textId="77777777" w:rsidR="00DA396C" w:rsidRDefault="00DA3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05690A"/>
    <w:multiLevelType w:val="hybridMultilevel"/>
    <w:tmpl w:val="01A20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TIysjQyNDE3tjBT0lEKTi0uzszPAykwrAUA6XZWQSwAAAA="/>
  </w:docVars>
  <w:rsids>
    <w:rsidRoot w:val="004B1377"/>
    <w:rsid w:val="000201E3"/>
    <w:rsid w:val="000B070E"/>
    <w:rsid w:val="00181B58"/>
    <w:rsid w:val="001B6739"/>
    <w:rsid w:val="001C25E8"/>
    <w:rsid w:val="001D219F"/>
    <w:rsid w:val="00276CE4"/>
    <w:rsid w:val="002C3983"/>
    <w:rsid w:val="003918CD"/>
    <w:rsid w:val="003A0636"/>
    <w:rsid w:val="0043425F"/>
    <w:rsid w:val="00463BDF"/>
    <w:rsid w:val="004965FE"/>
    <w:rsid w:val="004B1377"/>
    <w:rsid w:val="004D2A00"/>
    <w:rsid w:val="005177DD"/>
    <w:rsid w:val="00531EDB"/>
    <w:rsid w:val="005514BB"/>
    <w:rsid w:val="0055562C"/>
    <w:rsid w:val="005C4F94"/>
    <w:rsid w:val="005D5EF0"/>
    <w:rsid w:val="006431C8"/>
    <w:rsid w:val="007057F6"/>
    <w:rsid w:val="007160B5"/>
    <w:rsid w:val="00767A26"/>
    <w:rsid w:val="007E6322"/>
    <w:rsid w:val="007F3DCC"/>
    <w:rsid w:val="00840D35"/>
    <w:rsid w:val="00863A39"/>
    <w:rsid w:val="008757F0"/>
    <w:rsid w:val="0089407D"/>
    <w:rsid w:val="008F07F7"/>
    <w:rsid w:val="00912138"/>
    <w:rsid w:val="009267F3"/>
    <w:rsid w:val="0098551E"/>
    <w:rsid w:val="009E242E"/>
    <w:rsid w:val="00A30CEB"/>
    <w:rsid w:val="00A664FE"/>
    <w:rsid w:val="00A71BF5"/>
    <w:rsid w:val="00B35486"/>
    <w:rsid w:val="00B455EA"/>
    <w:rsid w:val="00B829E6"/>
    <w:rsid w:val="00BD35C0"/>
    <w:rsid w:val="00CE5D2D"/>
    <w:rsid w:val="00DA396C"/>
    <w:rsid w:val="00E722A0"/>
    <w:rsid w:val="00EA59A1"/>
    <w:rsid w:val="00EE00FE"/>
    <w:rsid w:val="00F05233"/>
    <w:rsid w:val="00F63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AA594"/>
  <w15:docId w15:val="{207316C4-48F5-48AD-AE66-DF3B85F4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1377"/>
    <w:rPr>
      <w:rFonts w:ascii="Tahoma" w:hAnsi="Tahoma" w:cs="Tahoma"/>
      <w:sz w:val="16"/>
      <w:szCs w:val="16"/>
    </w:rPr>
  </w:style>
  <w:style w:type="character" w:customStyle="1" w:styleId="BalloonTextChar">
    <w:name w:val="Balloon Text Char"/>
    <w:basedOn w:val="DefaultParagraphFont"/>
    <w:link w:val="BalloonText"/>
    <w:uiPriority w:val="99"/>
    <w:semiHidden/>
    <w:rsid w:val="004B1377"/>
    <w:rPr>
      <w:rFonts w:ascii="Tahoma" w:hAnsi="Tahoma" w:cs="Tahoma"/>
      <w:sz w:val="16"/>
      <w:szCs w:val="16"/>
    </w:rPr>
  </w:style>
  <w:style w:type="paragraph" w:styleId="Header">
    <w:name w:val="header"/>
    <w:basedOn w:val="Normal"/>
    <w:link w:val="HeaderChar"/>
    <w:uiPriority w:val="99"/>
    <w:unhideWhenUsed/>
    <w:rsid w:val="00DA396C"/>
    <w:pPr>
      <w:tabs>
        <w:tab w:val="center" w:pos="4680"/>
        <w:tab w:val="right" w:pos="9360"/>
      </w:tabs>
    </w:pPr>
  </w:style>
  <w:style w:type="character" w:customStyle="1" w:styleId="HeaderChar">
    <w:name w:val="Header Char"/>
    <w:basedOn w:val="DefaultParagraphFont"/>
    <w:link w:val="Header"/>
    <w:uiPriority w:val="99"/>
    <w:rsid w:val="00DA396C"/>
  </w:style>
  <w:style w:type="paragraph" w:styleId="Footer">
    <w:name w:val="footer"/>
    <w:basedOn w:val="Normal"/>
    <w:link w:val="FooterChar"/>
    <w:uiPriority w:val="99"/>
    <w:unhideWhenUsed/>
    <w:rsid w:val="00DA396C"/>
    <w:pPr>
      <w:tabs>
        <w:tab w:val="center" w:pos="4680"/>
        <w:tab w:val="right" w:pos="9360"/>
      </w:tabs>
    </w:pPr>
  </w:style>
  <w:style w:type="character" w:customStyle="1" w:styleId="FooterChar">
    <w:name w:val="Footer Char"/>
    <w:basedOn w:val="DefaultParagraphFont"/>
    <w:link w:val="Footer"/>
    <w:uiPriority w:val="99"/>
    <w:rsid w:val="00DA396C"/>
  </w:style>
  <w:style w:type="paragraph" w:styleId="ListParagraph">
    <w:name w:val="List Paragraph"/>
    <w:basedOn w:val="Normal"/>
    <w:uiPriority w:val="34"/>
    <w:qFormat/>
    <w:rsid w:val="00B455EA"/>
    <w:pPr>
      <w:ind w:left="720"/>
      <w:contextualSpacing/>
    </w:pPr>
  </w:style>
  <w:style w:type="paragraph" w:styleId="Caption">
    <w:name w:val="caption"/>
    <w:basedOn w:val="Normal"/>
    <w:next w:val="Normal"/>
    <w:uiPriority w:val="35"/>
    <w:unhideWhenUsed/>
    <w:qFormat/>
    <w:rsid w:val="000201E3"/>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gif"/><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5"/>
    </mc:Choice>
    <mc:Fallback>
      <c:style val="25"/>
    </mc:Fallback>
  </mc:AlternateContent>
  <c:chart>
    <c:autoTitleDeleted val="1"/>
    <c:plotArea>
      <c:layout/>
      <c:pieChart>
        <c:varyColors val="1"/>
        <c:ser>
          <c:idx val="0"/>
          <c:order val="0"/>
          <c:tx>
            <c:strRef>
              <c:f>Sheet1!$B$1</c:f>
              <c:strCache>
                <c:ptCount val="1"/>
                <c:pt idx="0">
                  <c:v>Sales</c:v>
                </c:pt>
              </c:strCache>
            </c:strRef>
          </c:tx>
          <c:dLbls>
            <c:dLbl>
              <c:idx val="0"/>
              <c:layout>
                <c:manualLayout>
                  <c:x val="-0.11059446103561318"/>
                  <c:y val="0.1529403124469082"/>
                </c:manualLayout>
              </c:layout>
              <c:tx>
                <c:rich>
                  <a:bodyPr/>
                  <a:lstStyle/>
                  <a:p>
                    <a:r>
                      <a:rPr lang="en-US" b="1"/>
                      <a:t>Quizzes
15%</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0AA0-4720-8D1B-87AA02379CA8}"/>
                </c:ext>
              </c:extLst>
            </c:dLbl>
            <c:dLbl>
              <c:idx val="1"/>
              <c:layout>
                <c:manualLayout>
                  <c:x val="-0.20082399970039597"/>
                  <c:y val="-0.14724736904518607"/>
                </c:manualLayout>
              </c:layout>
              <c:tx>
                <c:rich>
                  <a:bodyPr/>
                  <a:lstStyle/>
                  <a:p>
                    <a:r>
                      <a:rPr lang="en-US" b="1"/>
                      <a:t>Tests and Compositions
35%</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AA0-4720-8D1B-87AA02379CA8}"/>
                </c:ext>
              </c:extLst>
            </c:dLbl>
            <c:dLbl>
              <c:idx val="2"/>
              <c:layout>
                <c:manualLayout>
                  <c:x val="0.157261364304388"/>
                  <c:y val="-0.19215372297838279"/>
                </c:manualLayout>
              </c:layout>
              <c:tx>
                <c:rich>
                  <a:bodyPr/>
                  <a:lstStyle/>
                  <a:p>
                    <a:r>
                      <a:rPr lang="en-US" b="1"/>
                      <a:t>Formal oral
20%</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0AA0-4720-8D1B-87AA02379CA8}"/>
                </c:ext>
              </c:extLst>
            </c:dLbl>
            <c:dLbl>
              <c:idx val="3"/>
              <c:layout>
                <c:manualLayout>
                  <c:x val="0.20878500153901622"/>
                  <c:y val="7.2894353066440598E-2"/>
                </c:manualLayout>
              </c:layout>
              <c:tx>
                <c:rich>
                  <a:bodyPr/>
                  <a:lstStyle/>
                  <a:p>
                    <a:r>
                      <a:rPr lang="en-US" b="1"/>
                      <a:t>Informal oral
20%</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AA0-4720-8D1B-87AA02379CA8}"/>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6</c:f>
              <c:strCache>
                <c:ptCount val="5"/>
                <c:pt idx="0">
                  <c:v>Quizzes</c:v>
                </c:pt>
                <c:pt idx="1">
                  <c:v>Tests and Compositions</c:v>
                </c:pt>
                <c:pt idx="2">
                  <c:v>Formal oral </c:v>
                </c:pt>
                <c:pt idx="3">
                  <c:v>Informal oral</c:v>
                </c:pt>
                <c:pt idx="4">
                  <c:v>Final</c:v>
                </c:pt>
              </c:strCache>
            </c:strRef>
          </c:cat>
          <c:val>
            <c:numRef>
              <c:f>Sheet1!$B$2:$B$6</c:f>
              <c:numCache>
                <c:formatCode>General</c:formatCode>
                <c:ptCount val="5"/>
                <c:pt idx="0">
                  <c:v>15</c:v>
                </c:pt>
                <c:pt idx="1">
                  <c:v>35</c:v>
                </c:pt>
                <c:pt idx="2">
                  <c:v>20</c:v>
                </c:pt>
                <c:pt idx="3">
                  <c:v>20</c:v>
                </c:pt>
                <c:pt idx="4">
                  <c:v>10</c:v>
                </c:pt>
              </c:numCache>
            </c:numRef>
          </c:val>
          <c:extLst>
            <c:ext xmlns:c16="http://schemas.microsoft.com/office/drawing/2014/chart" uri="{C3380CC4-5D6E-409C-BE32-E72D297353CC}">
              <c16:uniqueId val="{00000004-0AA0-4720-8D1B-87AA02379CA8}"/>
            </c:ext>
          </c:extLst>
        </c:ser>
        <c:dLbls>
          <c:showLegendKey val="0"/>
          <c:showVal val="0"/>
          <c:showCatName val="1"/>
          <c:showSerName val="0"/>
          <c:showPercent val="1"/>
          <c:showBubbleSize val="0"/>
          <c:showLeaderLines val="1"/>
        </c:dLbls>
        <c:firstSliceAng val="0"/>
      </c:pieChart>
    </c:plotArea>
    <c:plotVisOnly val="1"/>
    <c:dispBlanksAs val="gap"/>
    <c:showDLblsOverMax val="0"/>
  </c:chart>
  <c:spPr>
    <a:ln>
      <a:noFill/>
    </a:ln>
  </c:sp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581C383A0A49D68F2776562853AD54"/>
        <w:category>
          <w:name w:val="General"/>
          <w:gallery w:val="placeholder"/>
        </w:category>
        <w:types>
          <w:type w:val="bbPlcHdr"/>
        </w:types>
        <w:behaviors>
          <w:behavior w:val="content"/>
        </w:behaviors>
        <w:guid w:val="{09B5F361-FF41-4A2F-A055-92AC101E3E6F}"/>
      </w:docPartPr>
      <w:docPartBody>
        <w:p w:rsidR="00D07E5D" w:rsidRDefault="005D4465" w:rsidP="005D4465">
          <w:pPr>
            <w:pStyle w:val="14581C383A0A49D68F2776562853AD54"/>
          </w:pPr>
          <w:r>
            <w:rPr>
              <w:rFonts w:asciiTheme="majorHAnsi" w:eastAsiaTheme="majorEastAsia" w:hAnsiTheme="majorHAnsi" w:cstheme="majorBidi"/>
              <w:sz w:val="36"/>
              <w:szCs w:val="36"/>
            </w:rPr>
            <w:t>[Type the document title]</w:t>
          </w:r>
        </w:p>
      </w:docPartBody>
    </w:docPart>
    <w:docPart>
      <w:docPartPr>
        <w:name w:val="85A21AAFAB6645999E99C0D2B498052D"/>
        <w:category>
          <w:name w:val="General"/>
          <w:gallery w:val="placeholder"/>
        </w:category>
        <w:types>
          <w:type w:val="bbPlcHdr"/>
        </w:types>
        <w:behaviors>
          <w:behavior w:val="content"/>
        </w:behaviors>
        <w:guid w:val="{CBA554D9-D189-40A5-B2EE-8D0B5BFB3236}"/>
      </w:docPartPr>
      <w:docPartBody>
        <w:p w:rsidR="00D07E5D" w:rsidRDefault="005D4465" w:rsidP="005D4465">
          <w:pPr>
            <w:pStyle w:val="85A21AAFAB6645999E99C0D2B498052D"/>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D4465"/>
    <w:rsid w:val="005D4465"/>
    <w:rsid w:val="00D0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581C383A0A49D68F2776562853AD54">
    <w:name w:val="14581C383A0A49D68F2776562853AD54"/>
    <w:rsid w:val="005D4465"/>
  </w:style>
  <w:style w:type="paragraph" w:customStyle="1" w:styleId="85A21AAFAB6645999E99C0D2B498052D">
    <w:name w:val="85A21AAFAB6645999E99C0D2B498052D"/>
    <w:rsid w:val="005D44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DAAF28-46FD-4C29-91CD-A4E59EF8C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6</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panish 3 – Allison Kulz</vt:lpstr>
    </vt:vector>
  </TitlesOfParts>
  <Company>Issaquah School District 411</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 3 – Cecilia Villalobos                                                                                           mvillalobos@issaquah.wednet.edu</dc:title>
  <dc:creator>Kulz, Allison    SHS - Staff</dc:creator>
  <cp:lastModifiedBy>Cecilia James Villalobos</cp:lastModifiedBy>
  <cp:revision>2</cp:revision>
  <cp:lastPrinted>2017-09-05T22:51:00Z</cp:lastPrinted>
  <dcterms:created xsi:type="dcterms:W3CDTF">2019-09-01T23:03:00Z</dcterms:created>
  <dcterms:modified xsi:type="dcterms:W3CDTF">2019-09-01T23:03:00Z</dcterms:modified>
</cp:coreProperties>
</file>